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A4FB5" w14:textId="77777777" w:rsidR="00B80D28" w:rsidRPr="00125E94" w:rsidRDefault="00675D5C" w:rsidP="00F40FD0">
      <w:pPr>
        <w:pStyle w:val="NoSpacing"/>
        <w:rPr>
          <w:lang w:val="fi-FI"/>
        </w:rPr>
      </w:pPr>
      <w:bookmarkStart w:id="0" w:name="_Toc261004492"/>
      <w:r w:rsidRPr="00125E94">
        <w:rPr>
          <w:noProof/>
          <w:lang w:val="en-GB" w:eastAsia="en-GB"/>
        </w:rPr>
        <w:drawing>
          <wp:anchor distT="0" distB="0" distL="114300" distR="114300" simplePos="0" relativeHeight="251686400" behindDoc="1" locked="0" layoutInCell="1" allowOverlap="1" wp14:anchorId="06E323C3" wp14:editId="52DFA57D">
            <wp:simplePos x="0" y="0"/>
            <wp:positionH relativeFrom="margin">
              <wp:align>left</wp:align>
            </wp:positionH>
            <wp:positionV relativeFrom="paragraph">
              <wp:posOffset>0</wp:posOffset>
            </wp:positionV>
            <wp:extent cx="2437171" cy="684465"/>
            <wp:effectExtent l="0" t="0" r="1270" b="1905"/>
            <wp:wrapTight wrapText="bothSides">
              <wp:wrapPolygon edited="0">
                <wp:start x="2026" y="0"/>
                <wp:lineTo x="0" y="6618"/>
                <wp:lineTo x="0" y="15042"/>
                <wp:lineTo x="2870" y="19855"/>
                <wp:lineTo x="5234" y="21058"/>
                <wp:lineTo x="18910" y="21058"/>
                <wp:lineTo x="20936" y="14440"/>
                <wp:lineTo x="21442" y="12033"/>
                <wp:lineTo x="21274" y="7822"/>
                <wp:lineTo x="15195" y="4813"/>
                <wp:lineTo x="2870" y="0"/>
                <wp:lineTo x="20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gan_vaaka_englanti_vari.png"/>
                    <pic:cNvPicPr/>
                  </pic:nvPicPr>
                  <pic:blipFill>
                    <a:blip r:embed="rId8">
                      <a:extLst>
                        <a:ext uri="{28A0092B-C50C-407E-A947-70E740481C1C}">
                          <a14:useLocalDpi xmlns:a14="http://schemas.microsoft.com/office/drawing/2010/main" val="0"/>
                        </a:ext>
                      </a:extLst>
                    </a:blip>
                    <a:stretch>
                      <a:fillRect/>
                    </a:stretch>
                  </pic:blipFill>
                  <pic:spPr>
                    <a:xfrm>
                      <a:off x="0" y="0"/>
                      <a:ext cx="2437171" cy="684465"/>
                    </a:xfrm>
                    <a:prstGeom prst="rect">
                      <a:avLst/>
                    </a:prstGeom>
                  </pic:spPr>
                </pic:pic>
              </a:graphicData>
            </a:graphic>
          </wp:anchor>
        </w:drawing>
      </w:r>
    </w:p>
    <w:tbl>
      <w:tblPr>
        <w:tblpPr w:leftFromText="141" w:rightFromText="141" w:vertAnchor="page" w:horzAnchor="margin" w:tblpY="2857"/>
        <w:tblW w:w="4744" w:type="pct"/>
        <w:tblLook w:val="04A0" w:firstRow="1" w:lastRow="0" w:firstColumn="1" w:lastColumn="0" w:noHBand="0" w:noVBand="1"/>
      </w:tblPr>
      <w:tblGrid>
        <w:gridCol w:w="6764"/>
        <w:gridCol w:w="242"/>
        <w:gridCol w:w="2676"/>
      </w:tblGrid>
      <w:tr w:rsidR="00D56BAF" w:rsidRPr="00125E94" w14:paraId="4288CEAD" w14:textId="77777777" w:rsidTr="00D56BAF">
        <w:trPr>
          <w:trHeight w:val="2160"/>
        </w:trPr>
        <w:tc>
          <w:tcPr>
            <w:tcW w:w="3493" w:type="pct"/>
          </w:tcPr>
          <w:p w14:paraId="4F60AD0B" w14:textId="77777777" w:rsidR="00D56BAF" w:rsidRPr="00125E94" w:rsidRDefault="00D56BAF" w:rsidP="00D56BAF">
            <w:pPr>
              <w:pStyle w:val="Heading1"/>
              <w:spacing w:line="280" w:lineRule="auto"/>
              <w:rPr>
                <w:rFonts w:ascii="Gudea" w:hAnsi="Gudea"/>
                <w:color w:val="17B4D7"/>
                <w:lang w:val="fi-FI"/>
              </w:rPr>
            </w:pPr>
            <w:r w:rsidRPr="00125E94">
              <w:rPr>
                <w:noProof/>
                <w:lang w:val="en-GB" w:eastAsia="en-GB"/>
              </w:rPr>
              <mc:AlternateContent>
                <mc:Choice Requires="wps">
                  <w:drawing>
                    <wp:anchor distT="0" distB="0" distL="114300" distR="114300" simplePos="0" relativeHeight="251688448" behindDoc="1" locked="1" layoutInCell="1" allowOverlap="1" wp14:anchorId="71390763" wp14:editId="33DD6716">
                      <wp:simplePos x="0" y="0"/>
                      <wp:positionH relativeFrom="margin">
                        <wp:posOffset>3315335</wp:posOffset>
                      </wp:positionH>
                      <wp:positionV relativeFrom="page">
                        <wp:posOffset>-662940</wp:posOffset>
                      </wp:positionV>
                      <wp:extent cx="3048000" cy="685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0480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776B02" w14:textId="77777777" w:rsidR="00D56BAF" w:rsidRPr="00693908" w:rsidRDefault="00D56BAF" w:rsidP="00D56BAF">
                                  <w:pPr>
                                    <w:spacing w:line="280" w:lineRule="auto"/>
                                    <w:ind w:right="259"/>
                                    <w:jc w:val="right"/>
                                    <w:rPr>
                                      <w:rFonts w:ascii="Gudea" w:hAnsi="Gudea"/>
                                      <w:color w:val="17B4D7"/>
                                      <w:sz w:val="36"/>
                                      <w:szCs w:val="36"/>
                                    </w:rPr>
                                  </w:pPr>
                                  <w:proofErr w:type="spellStart"/>
                                  <w:r w:rsidRPr="007E06BB">
                                    <w:rPr>
                                      <w:rFonts w:ascii="Gudea" w:hAnsi="Gudea"/>
                                      <w:color w:val="17B4D7"/>
                                      <w:sz w:val="36"/>
                                      <w:szCs w:val="36"/>
                                    </w:rPr>
                                    <w:t>Henkilökohtainen</w:t>
                                  </w:r>
                                  <w:proofErr w:type="spellEnd"/>
                                  <w:r w:rsidRPr="007E06BB">
                                    <w:rPr>
                                      <w:rFonts w:ascii="Gudea" w:hAnsi="Gudea"/>
                                      <w:color w:val="17B4D7"/>
                                      <w:sz w:val="36"/>
                                      <w:szCs w:val="36"/>
                                    </w:rPr>
                                    <w:t xml:space="preserve"> </w:t>
                                  </w:r>
                                  <w:proofErr w:type="spellStart"/>
                                  <w:r w:rsidRPr="007E06BB">
                                    <w:rPr>
                                      <w:rFonts w:ascii="Gudea" w:hAnsi="Gudea"/>
                                      <w:color w:val="17B4D7"/>
                                      <w:sz w:val="36"/>
                                      <w:szCs w:val="36"/>
                                    </w:rPr>
                                    <w:t>jatko-opintosuunnitelma</w:t>
                                  </w:r>
                                  <w:proofErr w:type="spellEnd"/>
                                  <w:r w:rsidRPr="00693908">
                                    <w:rPr>
                                      <w:rFonts w:ascii="Gudea" w:hAnsi="Gudea"/>
                                      <w:color w:val="17B4D7"/>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390763" id="_x0000_t202" coordsize="21600,21600" o:spt="202" path="m,l,21600r21600,l21600,xe">
                      <v:stroke joinstyle="miter"/>
                      <v:path gradientshapeok="t" o:connecttype="rect"/>
                    </v:shapetype>
                    <v:shape id="Text Box 4" o:spid="_x0000_s1026" type="#_x0000_t202" style="position:absolute;margin-left:261.05pt;margin-top:-52.2pt;width:240pt;height:54pt;z-index:-2516280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" filled="f" stroked="f">
                      <v:textbox>
                        <w:txbxContent>
                          <w:p w14:paraId="1A776B02" w14:textId="77777777" w:rsidR="00D56BAF" w:rsidRPr="00693908" w:rsidRDefault="00D56BAF" w:rsidP="00D56BAF">
                            <w:pPr>
                              <w:spacing w:line="280" w:lineRule="auto"/>
                              <w:ind w:right="259"/>
                              <w:jc w:val="right"/>
                              <w:rPr>
                                <w:rFonts w:ascii="Gudea" w:hAnsi="Gudea"/>
                                <w:color w:val="17B4D7"/>
                                <w:sz w:val="36"/>
                                <w:szCs w:val="36"/>
                              </w:rPr>
                            </w:pPr>
                            <w:r w:rsidRPr="007E06BB">
                              <w:rPr>
                                <w:rFonts w:ascii="Gudea" w:hAnsi="Gudea"/>
                                <w:color w:val="17B4D7"/>
                                <w:sz w:val="36"/>
                                <w:szCs w:val="36"/>
                              </w:rPr>
                              <w:t>Henkilökohtainen jatko-opintosuunnitelma</w:t>
                            </w:r>
                            <w:r w:rsidRPr="00693908">
                              <w:rPr>
                                <w:rFonts w:ascii="Gudea" w:hAnsi="Gudea"/>
                                <w:color w:val="17B4D7"/>
                                <w:sz w:val="36"/>
                                <w:szCs w:val="36"/>
                              </w:rPr>
                              <w:t xml:space="preserve"> </w:t>
                            </w:r>
                          </w:p>
                        </w:txbxContent>
                      </v:textbox>
                      <w10:wrap anchorx="margin" anchory="page"/>
                      <w10:anchorlock/>
                    </v:shape>
                  </w:pict>
                </mc:Fallback>
              </mc:AlternateContent>
            </w:r>
            <w:r w:rsidRPr="00125E94">
              <w:rPr>
                <w:rFonts w:ascii="Gudea" w:hAnsi="Gudea"/>
                <w:color w:val="17B4D7"/>
                <w:lang w:val="fi-FI"/>
              </w:rPr>
              <w:t>Yleistä</w:t>
            </w:r>
          </w:p>
          <w:p w14:paraId="7250EF29" w14:textId="77777777" w:rsidR="00D56BAF" w:rsidRPr="00125E94" w:rsidRDefault="00D56BAF" w:rsidP="00D56BAF">
            <w:pPr>
              <w:spacing w:line="280" w:lineRule="auto"/>
              <w:rPr>
                <w:rFonts w:ascii="Gudea" w:hAnsi="Gudea"/>
                <w:color w:val="auto"/>
                <w:lang w:val="fi-FI"/>
              </w:rPr>
            </w:pPr>
            <w:r w:rsidRPr="00125E94">
              <w:rPr>
                <w:rFonts w:ascii="Gudea" w:eastAsiaTheme="minorHAnsi" w:hAnsi="Gudea"/>
                <w:bCs/>
                <w:color w:val="auto"/>
                <w:lang w:val="fi-FI"/>
              </w:rPr>
              <w:t>Jatko-opintojen henkilökohtainen opintosuunnitelma (JOPS) auttaa sinua ja ohjaajaasi suunnittelemaan, dokumentoimaan ja arvioimaan opintopolkuusi liittyviä asioita. Muistathan, että väitöskirjatutkimus on opintojesi tärkein osa</w:t>
            </w:r>
            <w:r w:rsidR="00DC68A8">
              <w:rPr>
                <w:rFonts w:ascii="Gudea" w:eastAsiaTheme="minorHAnsi" w:hAnsi="Gudea"/>
                <w:bCs/>
                <w:color w:val="auto"/>
                <w:lang w:val="fi-FI"/>
              </w:rPr>
              <w:t>,</w:t>
            </w:r>
            <w:r w:rsidRPr="00125E94">
              <w:rPr>
                <w:rFonts w:ascii="Gudea" w:eastAsiaTheme="minorHAnsi" w:hAnsi="Gudea"/>
                <w:bCs/>
                <w:color w:val="auto"/>
                <w:lang w:val="fi-FI"/>
              </w:rPr>
              <w:t xml:space="preserve"> ja että sinun itsesi tulee olla aktiivinen ohjauksen suhteen. Tämä lomake on tukenasi, kun seuraat opintojesi edistymistä vähintään kerran vuodessa käytävissä ohjauskeskusteluissa. Lomake ei siis korvaa ohjauskeskusteluja, jotka ovat väitöskirjatutkimuksesi etenemisen kannalta välttämättömiä.</w:t>
            </w:r>
          </w:p>
          <w:p w14:paraId="25F3E405" w14:textId="77777777" w:rsidR="00D56BAF" w:rsidRPr="00125E94" w:rsidRDefault="00D56BAF" w:rsidP="00D56BAF">
            <w:pPr>
              <w:spacing w:after="0" w:line="280" w:lineRule="auto"/>
              <w:rPr>
                <w:rFonts w:ascii="Gudea" w:hAnsi="Gudea"/>
                <w:color w:val="auto"/>
                <w:lang w:val="fi-FI"/>
              </w:rPr>
            </w:pPr>
            <w:r w:rsidRPr="00125E94">
              <w:rPr>
                <w:rFonts w:ascii="Gudea" w:hAnsi="Gudea"/>
                <w:color w:val="auto"/>
                <w:lang w:val="fi-FI"/>
              </w:rPr>
              <w:t>Jatko-opintosuunnitelmassa on kuusi osaa:</w:t>
            </w:r>
          </w:p>
          <w:p w14:paraId="187F4B7E"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Väitöskirjasi pääsisältö ja urasuunnitelmasi</w:t>
            </w:r>
          </w:p>
          <w:p w14:paraId="667FD2AC"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 xml:space="preserve">Väitöskirjatutkimuksen etenemissuunnitelma </w:t>
            </w:r>
          </w:p>
          <w:p w14:paraId="50C20FA3"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Opintosuunnitelma</w:t>
            </w:r>
          </w:p>
          <w:p w14:paraId="3FDEC36C"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Liikkuvuussuunnitelma</w:t>
            </w:r>
          </w:p>
          <w:p w14:paraId="5FFBCC97"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Opintopolkutaulukko</w:t>
            </w:r>
          </w:p>
          <w:p w14:paraId="59E4AC33" w14:textId="77777777" w:rsidR="00D56BAF" w:rsidRPr="00125E94" w:rsidRDefault="00D56BAF" w:rsidP="00D56BAF">
            <w:pPr>
              <w:pStyle w:val="ListParagraph"/>
              <w:numPr>
                <w:ilvl w:val="0"/>
                <w:numId w:val="7"/>
              </w:numPr>
              <w:spacing w:line="280" w:lineRule="auto"/>
              <w:rPr>
                <w:rFonts w:ascii="Gudea" w:hAnsi="Gudea"/>
                <w:color w:val="auto"/>
                <w:lang w:val="fi-FI"/>
              </w:rPr>
            </w:pPr>
            <w:r w:rsidRPr="00125E94">
              <w:rPr>
                <w:rFonts w:ascii="Gudea" w:hAnsi="Gudea"/>
                <w:color w:val="auto"/>
                <w:lang w:val="fi-FI"/>
              </w:rPr>
              <w:t>Reflektointi</w:t>
            </w:r>
          </w:p>
        </w:tc>
        <w:tc>
          <w:tcPr>
            <w:tcW w:w="125" w:type="pct"/>
          </w:tcPr>
          <w:p w14:paraId="34AEF738" w14:textId="77777777" w:rsidR="00D56BAF" w:rsidRPr="00125E94" w:rsidRDefault="00D56BAF" w:rsidP="00D56BAF">
            <w:pPr>
              <w:rPr>
                <w:rFonts w:ascii="Gudea" w:hAnsi="Gudea"/>
                <w:lang w:val="fi-FI"/>
              </w:rPr>
            </w:pPr>
          </w:p>
        </w:tc>
        <w:tc>
          <w:tcPr>
            <w:tcW w:w="1382" w:type="pct"/>
          </w:tcPr>
          <w:p w14:paraId="374EFF41" w14:textId="77777777" w:rsidR="00D56BAF" w:rsidRPr="00125E94" w:rsidRDefault="00D56BAF" w:rsidP="00D56BAF">
            <w:pPr>
              <w:pStyle w:val="Heading2"/>
              <w:spacing w:line="280" w:lineRule="auto"/>
              <w:rPr>
                <w:rFonts w:ascii="Gudea" w:hAnsi="Gudea"/>
                <w:color w:val="1DA5CD"/>
                <w:lang w:val="fi-FI"/>
              </w:rPr>
            </w:pPr>
            <w:r>
              <w:rPr>
                <w:rFonts w:ascii="Gudea" w:hAnsi="Gudea"/>
                <w:color w:val="1DA5CD"/>
                <w:lang w:val="fi-FI"/>
              </w:rPr>
              <w:t>Tarkastus</w:t>
            </w:r>
            <w:r w:rsidRPr="00125E94">
              <w:rPr>
                <w:rFonts w:ascii="Gudea" w:hAnsi="Gudea"/>
                <w:color w:val="1DA5CD"/>
                <w:lang w:val="fi-FI"/>
              </w:rPr>
              <w:t>-päivämäärät</w:t>
            </w:r>
          </w:p>
          <w:tbl>
            <w:tblPr>
              <w:tblStyle w:val="TableGrid"/>
              <w:tblW w:w="1736" w:type="dxa"/>
              <w:tblLook w:val="04A0" w:firstRow="1" w:lastRow="0" w:firstColumn="1" w:lastColumn="0" w:noHBand="0" w:noVBand="1"/>
            </w:tblPr>
            <w:tblGrid>
              <w:gridCol w:w="1736"/>
            </w:tblGrid>
            <w:tr w:rsidR="00D56BAF" w:rsidRPr="00125E94" w14:paraId="4A2666EB" w14:textId="77777777" w:rsidTr="00FD6594">
              <w:trPr>
                <w:trHeight w:val="357"/>
              </w:trPr>
              <w:tc>
                <w:tcPr>
                  <w:tcW w:w="1736" w:type="dxa"/>
                  <w:vAlign w:val="bottom"/>
                </w:tcPr>
                <w:p w14:paraId="6CA32745"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4C598BB3" w14:textId="77777777" w:rsidTr="00FD6594">
              <w:trPr>
                <w:trHeight w:val="357"/>
              </w:trPr>
              <w:tc>
                <w:tcPr>
                  <w:tcW w:w="1736" w:type="dxa"/>
                  <w:vAlign w:val="bottom"/>
                </w:tcPr>
                <w:p w14:paraId="3E473218"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1E93FAC1" w14:textId="77777777" w:rsidTr="00FD6594">
              <w:trPr>
                <w:trHeight w:val="357"/>
              </w:trPr>
              <w:tc>
                <w:tcPr>
                  <w:tcW w:w="1736" w:type="dxa"/>
                  <w:vAlign w:val="bottom"/>
                </w:tcPr>
                <w:p w14:paraId="225128B9"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717D5E6B" w14:textId="77777777" w:rsidTr="00FD6594">
              <w:trPr>
                <w:trHeight w:val="357"/>
              </w:trPr>
              <w:tc>
                <w:tcPr>
                  <w:tcW w:w="1736" w:type="dxa"/>
                  <w:vAlign w:val="bottom"/>
                </w:tcPr>
                <w:p w14:paraId="2E0784C6"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0CD59F89" w14:textId="77777777" w:rsidTr="00FD6594">
              <w:trPr>
                <w:trHeight w:val="363"/>
              </w:trPr>
              <w:tc>
                <w:tcPr>
                  <w:tcW w:w="1736" w:type="dxa"/>
                  <w:vAlign w:val="bottom"/>
                </w:tcPr>
                <w:p w14:paraId="719C1B71"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51D9339B" w14:textId="77777777" w:rsidTr="00FD6594">
              <w:trPr>
                <w:trHeight w:val="363"/>
              </w:trPr>
              <w:tc>
                <w:tcPr>
                  <w:tcW w:w="1736" w:type="dxa"/>
                  <w:vAlign w:val="bottom"/>
                </w:tcPr>
                <w:p w14:paraId="7A560A61"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00B42BAF" w14:textId="77777777" w:rsidTr="00FD6594">
              <w:trPr>
                <w:trHeight w:val="363"/>
              </w:trPr>
              <w:tc>
                <w:tcPr>
                  <w:tcW w:w="1736" w:type="dxa"/>
                  <w:vAlign w:val="bottom"/>
                </w:tcPr>
                <w:p w14:paraId="149DB1A1"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6436F02C" w14:textId="77777777" w:rsidTr="00FD6594">
              <w:trPr>
                <w:trHeight w:val="363"/>
              </w:trPr>
              <w:tc>
                <w:tcPr>
                  <w:tcW w:w="1736" w:type="dxa"/>
                  <w:vAlign w:val="bottom"/>
                </w:tcPr>
                <w:p w14:paraId="1AFC82E9"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2498234E" w14:textId="77777777" w:rsidTr="00FD6594">
              <w:trPr>
                <w:trHeight w:val="363"/>
              </w:trPr>
              <w:tc>
                <w:tcPr>
                  <w:tcW w:w="1736" w:type="dxa"/>
                  <w:vAlign w:val="bottom"/>
                </w:tcPr>
                <w:p w14:paraId="2AA8B0EC"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r w:rsidR="00D56BAF" w:rsidRPr="00125E94" w14:paraId="3E829286" w14:textId="77777777" w:rsidTr="00FD6594">
              <w:trPr>
                <w:trHeight w:val="363"/>
              </w:trPr>
              <w:tc>
                <w:tcPr>
                  <w:tcW w:w="1736" w:type="dxa"/>
                  <w:vAlign w:val="bottom"/>
                </w:tcPr>
                <w:p w14:paraId="7B8F2B71" w14:textId="77777777" w:rsidR="00D56BAF" w:rsidRPr="00125E94" w:rsidRDefault="00D56BAF" w:rsidP="00BE04CD">
                  <w:pPr>
                    <w:framePr w:hSpace="141" w:wrap="around" w:vAnchor="page" w:hAnchor="margin" w:y="2857"/>
                    <w:rPr>
                      <w:rFonts w:ascii="Gudea" w:eastAsiaTheme="minorHAnsi" w:hAnsi="Gudea"/>
                      <w:bCs/>
                      <w:color w:val="auto"/>
                      <w:sz w:val="18"/>
                      <w:szCs w:val="18"/>
                      <w:lang w:val="fi-FI"/>
                    </w:rPr>
                  </w:pPr>
                </w:p>
              </w:tc>
            </w:tr>
          </w:tbl>
          <w:p w14:paraId="323BFDEA" w14:textId="77777777" w:rsidR="00D56BAF" w:rsidRPr="00125E94" w:rsidRDefault="00D56BAF" w:rsidP="00D56BAF">
            <w:pPr>
              <w:pStyle w:val="BlockText"/>
              <w:spacing w:after="200"/>
              <w:rPr>
                <w:rFonts w:ascii="Gudea" w:hAnsi="Gudea"/>
                <w:color w:val="3E3D42"/>
                <w:lang w:val="fi-FI"/>
              </w:rPr>
            </w:pPr>
          </w:p>
        </w:tc>
      </w:tr>
      <w:tr w:rsidR="00D56BAF" w:rsidRPr="00125E94" w14:paraId="17A80DDC" w14:textId="77777777" w:rsidTr="00D56BAF">
        <w:trPr>
          <w:trHeight w:val="2160"/>
        </w:trPr>
        <w:tc>
          <w:tcPr>
            <w:tcW w:w="3493" w:type="pct"/>
          </w:tcPr>
          <w:p w14:paraId="156DA66E" w14:textId="77777777" w:rsidR="00D56BAF" w:rsidRPr="00125E94" w:rsidRDefault="00D56BAF" w:rsidP="00D56BAF">
            <w:pPr>
              <w:pStyle w:val="Heading1"/>
              <w:spacing w:line="280" w:lineRule="auto"/>
              <w:rPr>
                <w:rFonts w:ascii="Gudea" w:hAnsi="Gudea"/>
                <w:color w:val="17B4D7"/>
                <w:lang w:val="fi-FI"/>
              </w:rPr>
            </w:pPr>
            <w:r w:rsidRPr="00125E94">
              <w:rPr>
                <w:rFonts w:ascii="Gudea" w:hAnsi="Gudea"/>
                <w:color w:val="17B4D7"/>
                <w:lang w:val="fi-FI"/>
              </w:rPr>
              <w:t>Henkilötiedot</w:t>
            </w:r>
          </w:p>
          <w:tbl>
            <w:tblPr>
              <w:tblStyle w:val="TableGrid"/>
              <w:tblW w:w="5000" w:type="pct"/>
              <w:tblLook w:val="04A0" w:firstRow="1" w:lastRow="0" w:firstColumn="1" w:lastColumn="0" w:noHBand="0" w:noVBand="1"/>
            </w:tblPr>
            <w:tblGrid>
              <w:gridCol w:w="1414"/>
              <w:gridCol w:w="1466"/>
              <w:gridCol w:w="232"/>
              <w:gridCol w:w="883"/>
              <w:gridCol w:w="747"/>
              <w:gridCol w:w="419"/>
              <w:gridCol w:w="1377"/>
            </w:tblGrid>
            <w:tr w:rsidR="00D56BAF" w:rsidRPr="00D56BAF" w14:paraId="758B8565" w14:textId="77777777" w:rsidTr="00A50E88">
              <w:trPr>
                <w:trHeight w:val="357"/>
              </w:trPr>
              <w:tc>
                <w:tcPr>
                  <w:tcW w:w="886" w:type="pct"/>
                </w:tcPr>
                <w:p w14:paraId="2A968CCC"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Nimi</w:t>
                  </w:r>
                </w:p>
              </w:tc>
              <w:tc>
                <w:tcPr>
                  <w:tcW w:w="4114" w:type="pct"/>
                  <w:gridSpan w:val="6"/>
                  <w:tcBorders>
                    <w:bottom w:val="single" w:sz="4" w:space="0" w:color="auto"/>
                  </w:tcBorders>
                  <w:vAlign w:val="bottom"/>
                </w:tcPr>
                <w:p w14:paraId="6CA448D8"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r>
            <w:tr w:rsidR="00D56BAF" w:rsidRPr="00D56BAF" w14:paraId="76478998" w14:textId="77777777" w:rsidTr="00A50E88">
              <w:trPr>
                <w:trHeight w:val="222"/>
              </w:trPr>
              <w:tc>
                <w:tcPr>
                  <w:tcW w:w="886" w:type="pct"/>
                  <w:vMerge w:val="restart"/>
                </w:tcPr>
                <w:p w14:paraId="04896882"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Tiedekunta</w:t>
                  </w:r>
                </w:p>
              </w:tc>
              <w:sdt>
                <w:sdtPr>
                  <w:rPr>
                    <w:rFonts w:ascii="Gudea" w:eastAsiaTheme="minorHAnsi" w:hAnsi="Gudea"/>
                    <w:bCs/>
                    <w:color w:val="000000" w:themeColor="text1"/>
                    <w:sz w:val="28"/>
                    <w:szCs w:val="28"/>
                    <w:lang w:val="fi-FI"/>
                  </w:rPr>
                  <w:id w:val="-1472125215"/>
                  <w14:checkbox>
                    <w14:checked w14:val="0"/>
                    <w14:checkedState w14:val="2612" w14:font="MS Gothic"/>
                    <w14:uncheckedState w14:val="2610" w14:font="MS Gothic"/>
                  </w14:checkbox>
                </w:sdtPr>
                <w:sdtEndPr/>
                <w:sdtContent>
                  <w:tc>
                    <w:tcPr>
                      <w:tcW w:w="1121" w:type="pct"/>
                      <w:tcBorders>
                        <w:bottom w:val="nil"/>
                      </w:tcBorders>
                    </w:tcPr>
                    <w:p w14:paraId="267AFD99"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341771249"/>
                  <w14:checkbox>
                    <w14:checked w14:val="0"/>
                    <w14:checkedState w14:val="2612" w14:font="MS Gothic"/>
                    <w14:uncheckedState w14:val="2610" w14:font="MS Gothic"/>
                  </w14:checkbox>
                </w:sdtPr>
                <w:sdtEndPr/>
                <w:sdtContent>
                  <w:tc>
                    <w:tcPr>
                      <w:tcW w:w="888" w:type="pct"/>
                      <w:gridSpan w:val="2"/>
                      <w:tcBorders>
                        <w:bottom w:val="nil"/>
                      </w:tcBorders>
                    </w:tcPr>
                    <w:p w14:paraId="575F9D2A"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968512120"/>
                  <w14:checkbox>
                    <w14:checked w14:val="0"/>
                    <w14:checkedState w14:val="2612" w14:font="MS Gothic"/>
                    <w14:uncheckedState w14:val="2610" w14:font="MS Gothic"/>
                  </w14:checkbox>
                </w:sdtPr>
                <w:sdtEndPr/>
                <w:sdtContent>
                  <w:tc>
                    <w:tcPr>
                      <w:tcW w:w="905" w:type="pct"/>
                      <w:gridSpan w:val="2"/>
                      <w:tcBorders>
                        <w:bottom w:val="nil"/>
                      </w:tcBorders>
                    </w:tcPr>
                    <w:p w14:paraId="0A1D3226"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669057780"/>
                  <w14:checkbox>
                    <w14:checked w14:val="0"/>
                    <w14:checkedState w14:val="2612" w14:font="MS Gothic"/>
                    <w14:uncheckedState w14:val="2610" w14:font="MS Gothic"/>
                  </w14:checkbox>
                </w:sdtPr>
                <w:sdtEndPr/>
                <w:sdtContent>
                  <w:tc>
                    <w:tcPr>
                      <w:tcW w:w="1200" w:type="pct"/>
                      <w:tcBorders>
                        <w:bottom w:val="nil"/>
                      </w:tcBorders>
                    </w:tcPr>
                    <w:p w14:paraId="1D197FC6"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tr>
            <w:tr w:rsidR="00D56BAF" w:rsidRPr="00D56BAF" w14:paraId="27D501F8" w14:textId="77777777" w:rsidTr="00A50E88">
              <w:trPr>
                <w:trHeight w:val="222"/>
              </w:trPr>
              <w:tc>
                <w:tcPr>
                  <w:tcW w:w="886" w:type="pct"/>
                  <w:vMerge/>
                </w:tcPr>
                <w:p w14:paraId="3176950A"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c>
                <w:tcPr>
                  <w:tcW w:w="1121" w:type="pct"/>
                  <w:tcBorders>
                    <w:top w:val="nil"/>
                    <w:bottom w:val="single" w:sz="4" w:space="0" w:color="auto"/>
                  </w:tcBorders>
                </w:tcPr>
                <w:p w14:paraId="2D406E2F" w14:textId="77777777" w:rsidR="00D56BAF" w:rsidRPr="00125E94" w:rsidRDefault="00D56BAF" w:rsidP="00BE04CD">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Yhteiskuntatieteet</w:t>
                  </w:r>
                </w:p>
              </w:tc>
              <w:tc>
                <w:tcPr>
                  <w:tcW w:w="888" w:type="pct"/>
                  <w:gridSpan w:val="2"/>
                  <w:tcBorders>
                    <w:top w:val="nil"/>
                    <w:bottom w:val="single" w:sz="4" w:space="0" w:color="auto"/>
                  </w:tcBorders>
                </w:tcPr>
                <w:p w14:paraId="1BCFDAD7" w14:textId="77777777" w:rsidR="00D56BAF" w:rsidRPr="00125E94" w:rsidRDefault="00D56BAF" w:rsidP="00BE04CD">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Oikeustiede</w:t>
                  </w:r>
                </w:p>
              </w:tc>
              <w:tc>
                <w:tcPr>
                  <w:tcW w:w="905" w:type="pct"/>
                  <w:gridSpan w:val="2"/>
                  <w:tcBorders>
                    <w:top w:val="nil"/>
                    <w:bottom w:val="single" w:sz="4" w:space="0" w:color="auto"/>
                  </w:tcBorders>
                </w:tcPr>
                <w:p w14:paraId="100B34D0" w14:textId="77777777" w:rsidR="00D56BAF" w:rsidRPr="00125E94" w:rsidRDefault="00D56BAF" w:rsidP="00BE04CD">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Kasvatustiede</w:t>
                  </w:r>
                </w:p>
              </w:tc>
              <w:tc>
                <w:tcPr>
                  <w:tcW w:w="1200" w:type="pct"/>
                  <w:tcBorders>
                    <w:top w:val="nil"/>
                    <w:bottom w:val="single" w:sz="4" w:space="0" w:color="auto"/>
                  </w:tcBorders>
                </w:tcPr>
                <w:p w14:paraId="18F5C6B6" w14:textId="77777777" w:rsidR="00D56BAF" w:rsidRPr="00125E94" w:rsidRDefault="00D56BAF" w:rsidP="00BE04CD">
                  <w:pPr>
                    <w:framePr w:hSpace="141" w:wrap="around" w:vAnchor="page" w:hAnchor="margin" w:y="2857"/>
                    <w:rPr>
                      <w:rFonts w:ascii="Gudea" w:eastAsiaTheme="minorHAnsi" w:hAnsi="Gudea"/>
                      <w:bCs/>
                      <w:color w:val="000000" w:themeColor="text1"/>
                      <w:sz w:val="16"/>
                      <w:szCs w:val="16"/>
                      <w:lang w:val="fi-FI"/>
                    </w:rPr>
                  </w:pPr>
                  <w:r w:rsidRPr="00125E94">
                    <w:rPr>
                      <w:rFonts w:ascii="Gudea" w:eastAsiaTheme="minorHAnsi" w:hAnsi="Gudea"/>
                      <w:bCs/>
                      <w:color w:val="000000" w:themeColor="text1"/>
                      <w:sz w:val="16"/>
                      <w:szCs w:val="16"/>
                      <w:lang w:val="fi-FI"/>
                    </w:rPr>
                    <w:t>Taide ja muotoilu</w:t>
                  </w:r>
                </w:p>
              </w:tc>
            </w:tr>
            <w:tr w:rsidR="00A50E88" w:rsidRPr="00D56BAF" w14:paraId="3A4C3C54" w14:textId="77777777" w:rsidTr="00A50E88">
              <w:trPr>
                <w:trHeight w:val="1285"/>
              </w:trPr>
              <w:tc>
                <w:tcPr>
                  <w:tcW w:w="886" w:type="pct"/>
                </w:tcPr>
                <w:p w14:paraId="31B9565E" w14:textId="77777777" w:rsidR="00A50E88" w:rsidRPr="00125E94" w:rsidRDefault="00A50E88"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Tohtori-ohjelma</w:t>
                  </w:r>
                </w:p>
              </w:tc>
              <w:tc>
                <w:tcPr>
                  <w:tcW w:w="2009" w:type="pct"/>
                  <w:gridSpan w:val="3"/>
                </w:tcPr>
                <w:sdt>
                  <w:sdtPr>
                    <w:rPr>
                      <w:rFonts w:ascii="Gudea" w:eastAsiaTheme="minorHAnsi" w:hAnsi="Gudea"/>
                      <w:bCs/>
                      <w:color w:val="000000" w:themeColor="text1"/>
                      <w:sz w:val="28"/>
                      <w:szCs w:val="28"/>
                      <w:lang w:val="fi-FI"/>
                    </w:rPr>
                    <w:id w:val="517673008"/>
                    <w14:checkbox>
                      <w14:checked w14:val="0"/>
                      <w14:checkedState w14:val="2612" w14:font="MS Gothic"/>
                      <w14:uncheckedState w14:val="2610" w14:font="MS Gothic"/>
                    </w14:checkbox>
                  </w:sdtPr>
                  <w:sdtEndPr/>
                  <w:sdtContent>
                    <w:p w14:paraId="2E3334BB" w14:textId="77777777" w:rsidR="00A50E88" w:rsidRPr="00125E94" w:rsidRDefault="00A50E88"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sdtContent>
                </w:sdt>
                <w:p w14:paraId="7D7AC8F0" w14:textId="47BC46C4" w:rsidR="00A50E88" w:rsidRPr="00A50E88" w:rsidRDefault="00FD5EB4" w:rsidP="00BE04CD">
                  <w:pPr>
                    <w:framePr w:hSpace="141" w:wrap="around" w:vAnchor="page" w:hAnchor="margin" w:y="2857"/>
                    <w:rPr>
                      <w:rFonts w:ascii="Gudea" w:eastAsiaTheme="minorHAnsi" w:hAnsi="Gudea"/>
                      <w:bCs/>
                      <w:color w:val="000000" w:themeColor="text1"/>
                      <w:sz w:val="28"/>
                      <w:szCs w:val="28"/>
                      <w:lang w:val="en-GB"/>
                    </w:rPr>
                  </w:pPr>
                  <w:r>
                    <w:rPr>
                      <w:rFonts w:ascii="Gudea" w:eastAsiaTheme="minorHAnsi" w:hAnsi="Gudea"/>
                      <w:bCs/>
                      <w:color w:val="000000" w:themeColor="text1"/>
                      <w:sz w:val="16"/>
                      <w:szCs w:val="16"/>
                      <w:lang w:val="en-GB"/>
                    </w:rPr>
                    <w:t>The Arctic in a Changing World</w:t>
                  </w:r>
                </w:p>
              </w:tc>
              <w:tc>
                <w:tcPr>
                  <w:tcW w:w="2105" w:type="pct"/>
                  <w:gridSpan w:val="3"/>
                </w:tcPr>
                <w:sdt>
                  <w:sdtPr>
                    <w:rPr>
                      <w:rFonts w:ascii="Gudea" w:eastAsiaTheme="minorHAnsi" w:hAnsi="Gudea"/>
                      <w:bCs/>
                      <w:color w:val="000000" w:themeColor="text1"/>
                      <w:sz w:val="28"/>
                      <w:szCs w:val="28"/>
                      <w:lang w:val="fi-FI"/>
                    </w:rPr>
                    <w:id w:val="-1905214252"/>
                    <w14:checkbox>
                      <w14:checked w14:val="0"/>
                      <w14:checkedState w14:val="2612" w14:font="MS Gothic"/>
                      <w14:uncheckedState w14:val="2610" w14:font="MS Gothic"/>
                    </w14:checkbox>
                  </w:sdtPr>
                  <w:sdtEndPr/>
                  <w:sdtContent>
                    <w:p w14:paraId="6A7BABAD" w14:textId="77777777" w:rsidR="00A50E88" w:rsidRPr="00125E94" w:rsidRDefault="00A50E88"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sdtContent>
                </w:sdt>
                <w:p w14:paraId="2575FBDE" w14:textId="77777777" w:rsidR="00A50E88" w:rsidRPr="00125E94" w:rsidRDefault="00A50E88" w:rsidP="00BE04CD">
                  <w:pPr>
                    <w:framePr w:hSpace="141" w:wrap="around" w:vAnchor="page" w:hAnchor="margin" w:y="2857"/>
                    <w:rPr>
                      <w:rFonts w:ascii="Gudea" w:eastAsiaTheme="minorHAnsi" w:hAnsi="Gudea"/>
                      <w:bCs/>
                      <w:color w:val="000000" w:themeColor="text1"/>
                      <w:sz w:val="28"/>
                      <w:szCs w:val="28"/>
                      <w:lang w:val="fi-FI"/>
                    </w:rPr>
                  </w:pPr>
                  <w:r w:rsidRPr="00125E94">
                    <w:rPr>
                      <w:rFonts w:ascii="Gudea" w:eastAsiaTheme="minorHAnsi" w:hAnsi="Gudea"/>
                      <w:bCs/>
                      <w:color w:val="000000" w:themeColor="text1"/>
                      <w:sz w:val="16"/>
                      <w:szCs w:val="16"/>
                      <w:lang w:val="fi-FI"/>
                    </w:rPr>
                    <w:t xml:space="preserve">Yleinen </w:t>
                  </w:r>
                  <w:proofErr w:type="spellStart"/>
                  <w:r w:rsidRPr="00125E94">
                    <w:rPr>
                      <w:rFonts w:ascii="Gudea" w:eastAsiaTheme="minorHAnsi" w:hAnsi="Gudea"/>
                      <w:bCs/>
                      <w:color w:val="000000" w:themeColor="text1"/>
                      <w:sz w:val="16"/>
                      <w:szCs w:val="16"/>
                      <w:lang w:val="fi-FI"/>
                    </w:rPr>
                    <w:t>tohtoriohjelma</w:t>
                  </w:r>
                  <w:proofErr w:type="spellEnd"/>
                  <w:r w:rsidRPr="00125E94">
                    <w:rPr>
                      <w:rFonts w:ascii="Gudea" w:eastAsiaTheme="minorHAnsi" w:hAnsi="Gudea"/>
                      <w:bCs/>
                      <w:color w:val="000000" w:themeColor="text1"/>
                      <w:sz w:val="16"/>
                      <w:szCs w:val="16"/>
                      <w:lang w:val="fi-FI"/>
                    </w:rPr>
                    <w:t xml:space="preserve"> (tieteenalakohtaiset </w:t>
                  </w:r>
                  <w:r>
                    <w:rPr>
                      <w:rFonts w:ascii="Gudea" w:eastAsiaTheme="minorHAnsi" w:hAnsi="Gudea"/>
                      <w:bCs/>
                      <w:color w:val="000000" w:themeColor="text1"/>
                      <w:sz w:val="16"/>
                      <w:szCs w:val="16"/>
                      <w:lang w:val="fi-FI"/>
                    </w:rPr>
                    <w:t>tohtoroitumis</w:t>
                  </w:r>
                  <w:r w:rsidRPr="00125E94">
                    <w:rPr>
                      <w:rFonts w:ascii="Gudea" w:eastAsiaTheme="minorHAnsi" w:hAnsi="Gudea"/>
                      <w:bCs/>
                      <w:color w:val="000000" w:themeColor="text1"/>
                      <w:sz w:val="16"/>
                      <w:szCs w:val="16"/>
                      <w:lang w:val="fi-FI"/>
                    </w:rPr>
                    <w:t>polut)</w:t>
                  </w:r>
                </w:p>
              </w:tc>
            </w:tr>
            <w:tr w:rsidR="00BE04CD" w:rsidRPr="00125E94" w14:paraId="3D00C7C5" w14:textId="77777777" w:rsidTr="00A50E88">
              <w:trPr>
                <w:trHeight w:val="357"/>
              </w:trPr>
              <w:tc>
                <w:tcPr>
                  <w:tcW w:w="886" w:type="pct"/>
                </w:tcPr>
                <w:p w14:paraId="64C9F0E3" w14:textId="2373E9C2" w:rsidR="00BE04CD" w:rsidRPr="00125E94" w:rsidRDefault="00586625" w:rsidP="00BE04CD">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Tavoitetutkinto:</w:t>
                  </w:r>
                </w:p>
              </w:tc>
              <w:tc>
                <w:tcPr>
                  <w:tcW w:w="4114" w:type="pct"/>
                  <w:gridSpan w:val="6"/>
                  <w:vAlign w:val="bottom"/>
                </w:tcPr>
                <w:p w14:paraId="322B2A41" w14:textId="15CE392B" w:rsidR="00BE04CD" w:rsidRPr="00125E94" w:rsidRDefault="00BE04CD" w:rsidP="00BE04CD">
                  <w:pPr>
                    <w:framePr w:hSpace="141" w:wrap="around" w:vAnchor="page" w:hAnchor="margin" w:y="2857"/>
                    <w:rPr>
                      <w:rFonts w:ascii="Gudea" w:eastAsiaTheme="minorHAnsi" w:hAnsi="Gudea"/>
                      <w:bCs/>
                      <w:color w:val="000000" w:themeColor="text1"/>
                      <w:sz w:val="18"/>
                      <w:szCs w:val="18"/>
                      <w:lang w:val="fi-FI"/>
                    </w:rPr>
                  </w:pPr>
                </w:p>
              </w:tc>
            </w:tr>
            <w:tr w:rsidR="00BB448E" w:rsidRPr="00125E94" w14:paraId="014764B8" w14:textId="77777777" w:rsidTr="00A50E88">
              <w:trPr>
                <w:trHeight w:val="357"/>
              </w:trPr>
              <w:tc>
                <w:tcPr>
                  <w:tcW w:w="886" w:type="pct"/>
                </w:tcPr>
                <w:p w14:paraId="7A6E0F9F" w14:textId="2E07538E" w:rsidR="00BB448E" w:rsidRPr="00125E94" w:rsidRDefault="00586625" w:rsidP="00BE04CD">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Pääaine:</w:t>
                  </w:r>
                </w:p>
              </w:tc>
              <w:tc>
                <w:tcPr>
                  <w:tcW w:w="4114" w:type="pct"/>
                  <w:gridSpan w:val="6"/>
                  <w:vAlign w:val="bottom"/>
                </w:tcPr>
                <w:p w14:paraId="6B5A464A" w14:textId="37B175F7" w:rsidR="00BB448E" w:rsidRPr="00125E94" w:rsidRDefault="00BB448E" w:rsidP="00BE04CD">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5CF7A89B" w14:textId="77777777" w:rsidTr="00A50E88">
              <w:trPr>
                <w:trHeight w:val="357"/>
              </w:trPr>
              <w:tc>
                <w:tcPr>
                  <w:tcW w:w="886" w:type="pct"/>
                </w:tcPr>
                <w:p w14:paraId="19B343B3"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Pääohjaaja</w:t>
                  </w:r>
                </w:p>
              </w:tc>
              <w:tc>
                <w:tcPr>
                  <w:tcW w:w="4114" w:type="pct"/>
                  <w:gridSpan w:val="6"/>
                  <w:vAlign w:val="bottom"/>
                </w:tcPr>
                <w:p w14:paraId="0D38F40F"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209D4616" w14:textId="77777777" w:rsidTr="00A50E88">
              <w:trPr>
                <w:trHeight w:val="551"/>
              </w:trPr>
              <w:tc>
                <w:tcPr>
                  <w:tcW w:w="886" w:type="pct"/>
                  <w:vMerge w:val="restart"/>
                </w:tcPr>
                <w:p w14:paraId="240C3540"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Muut ohjaajat / tiedekunta, rooli</w:t>
                  </w:r>
                </w:p>
              </w:tc>
              <w:tc>
                <w:tcPr>
                  <w:tcW w:w="4114" w:type="pct"/>
                  <w:gridSpan w:val="6"/>
                  <w:tcBorders>
                    <w:bottom w:val="single" w:sz="4" w:space="0" w:color="auto"/>
                  </w:tcBorders>
                  <w:vAlign w:val="bottom"/>
                </w:tcPr>
                <w:p w14:paraId="0363A428"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26E379D8" w14:textId="77777777" w:rsidTr="00A50E88">
              <w:trPr>
                <w:trHeight w:val="551"/>
              </w:trPr>
              <w:tc>
                <w:tcPr>
                  <w:tcW w:w="886" w:type="pct"/>
                  <w:vMerge/>
                </w:tcPr>
                <w:p w14:paraId="4C966C45"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c>
                <w:tcPr>
                  <w:tcW w:w="4114" w:type="pct"/>
                  <w:gridSpan w:val="6"/>
                  <w:tcBorders>
                    <w:bottom w:val="single" w:sz="4" w:space="0" w:color="auto"/>
                  </w:tcBorders>
                  <w:vAlign w:val="bottom"/>
                </w:tcPr>
                <w:p w14:paraId="41C46856"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r>
            <w:tr w:rsidR="00D56BAF" w:rsidRPr="00125E94" w14:paraId="3F5DAB3E" w14:textId="77777777" w:rsidTr="00A50E88">
              <w:trPr>
                <w:trHeight w:val="336"/>
              </w:trPr>
              <w:tc>
                <w:tcPr>
                  <w:tcW w:w="886" w:type="pct"/>
                  <w:vMerge w:val="restart"/>
                </w:tcPr>
                <w:p w14:paraId="7FC61BB2"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Väitöskirjan tyyppi</w:t>
                  </w:r>
                </w:p>
              </w:tc>
              <w:sdt>
                <w:sdtPr>
                  <w:rPr>
                    <w:rFonts w:ascii="Gudea" w:eastAsiaTheme="minorHAnsi" w:hAnsi="Gudea"/>
                    <w:bCs/>
                    <w:color w:val="000000" w:themeColor="text1"/>
                    <w:sz w:val="28"/>
                    <w:szCs w:val="28"/>
                    <w:lang w:val="fi-FI"/>
                  </w:rPr>
                  <w:id w:val="579418088"/>
                  <w14:checkbox>
                    <w14:checked w14:val="0"/>
                    <w14:checkedState w14:val="2612" w14:font="MS Gothic"/>
                    <w14:uncheckedState w14:val="2610" w14:font="MS Gothic"/>
                  </w14:checkbox>
                </w:sdtPr>
                <w:sdtEndPr/>
                <w:sdtContent>
                  <w:tc>
                    <w:tcPr>
                      <w:tcW w:w="1325" w:type="pct"/>
                      <w:gridSpan w:val="2"/>
                      <w:tcBorders>
                        <w:bottom w:val="nil"/>
                      </w:tcBorders>
                    </w:tcPr>
                    <w:p w14:paraId="6E217FC3"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1033882613"/>
                  <w14:checkbox>
                    <w14:checked w14:val="0"/>
                    <w14:checkedState w14:val="2612" w14:font="MS Gothic"/>
                    <w14:uncheckedState w14:val="2610" w14:font="MS Gothic"/>
                  </w14:checkbox>
                </w:sdtPr>
                <w:sdtEndPr/>
                <w:sdtContent>
                  <w:tc>
                    <w:tcPr>
                      <w:tcW w:w="1262" w:type="pct"/>
                      <w:gridSpan w:val="2"/>
                      <w:tcBorders>
                        <w:bottom w:val="nil"/>
                      </w:tcBorders>
                    </w:tcPr>
                    <w:p w14:paraId="162F3EAC"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sdt>
                <w:sdtPr>
                  <w:rPr>
                    <w:rFonts w:ascii="Gudea" w:eastAsiaTheme="minorHAnsi" w:hAnsi="Gudea"/>
                    <w:bCs/>
                    <w:color w:val="000000" w:themeColor="text1"/>
                    <w:sz w:val="28"/>
                    <w:szCs w:val="28"/>
                    <w:lang w:val="fi-FI"/>
                  </w:rPr>
                  <w:id w:val="661893842"/>
                  <w14:checkbox>
                    <w14:checked w14:val="0"/>
                    <w14:checkedState w14:val="2612" w14:font="MS Gothic"/>
                    <w14:uncheckedState w14:val="2610" w14:font="MS Gothic"/>
                  </w14:checkbox>
                </w:sdtPr>
                <w:sdtEndPr/>
                <w:sdtContent>
                  <w:tc>
                    <w:tcPr>
                      <w:tcW w:w="1527" w:type="pct"/>
                      <w:gridSpan w:val="2"/>
                      <w:tcBorders>
                        <w:bottom w:val="nil"/>
                      </w:tcBorders>
                    </w:tcPr>
                    <w:p w14:paraId="2D841671" w14:textId="77777777" w:rsidR="00D56BAF" w:rsidRPr="00125E94" w:rsidRDefault="00D56BAF" w:rsidP="00BE04CD">
                      <w:pPr>
                        <w:framePr w:hSpace="141" w:wrap="around" w:vAnchor="page" w:hAnchor="margin" w:y="2857"/>
                        <w:rPr>
                          <w:rFonts w:ascii="Gudea" w:eastAsiaTheme="minorHAnsi" w:hAnsi="Gudea"/>
                          <w:bCs/>
                          <w:color w:val="000000" w:themeColor="text1"/>
                          <w:sz w:val="28"/>
                          <w:szCs w:val="28"/>
                          <w:lang w:val="fi-FI"/>
                        </w:rPr>
                      </w:pPr>
                      <w:r w:rsidRPr="00125E94">
                        <w:rPr>
                          <w:rFonts w:ascii="MS Gothic" w:eastAsia="MS Gothic" w:hAnsi="MS Gothic"/>
                          <w:bCs/>
                          <w:color w:val="000000" w:themeColor="text1"/>
                          <w:sz w:val="28"/>
                          <w:szCs w:val="28"/>
                          <w:lang w:val="fi-FI"/>
                        </w:rPr>
                        <w:t>☐</w:t>
                      </w:r>
                    </w:p>
                  </w:tc>
                </w:sdtContent>
              </w:sdt>
            </w:tr>
            <w:tr w:rsidR="00D56BAF" w:rsidRPr="00BE04CD" w14:paraId="1CCE159C" w14:textId="77777777" w:rsidTr="00A50E88">
              <w:trPr>
                <w:trHeight w:val="476"/>
              </w:trPr>
              <w:tc>
                <w:tcPr>
                  <w:tcW w:w="886" w:type="pct"/>
                  <w:vMerge/>
                </w:tcPr>
                <w:p w14:paraId="077F3A3A"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p>
              </w:tc>
              <w:tc>
                <w:tcPr>
                  <w:tcW w:w="1325" w:type="pct"/>
                  <w:gridSpan w:val="2"/>
                  <w:tcBorders>
                    <w:top w:val="nil"/>
                  </w:tcBorders>
                </w:tcPr>
                <w:p w14:paraId="36E9683C"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Monografi</w:t>
                  </w:r>
                  <w:r>
                    <w:rPr>
                      <w:rFonts w:ascii="Gudea" w:eastAsiaTheme="minorHAnsi" w:hAnsi="Gudea"/>
                      <w:bCs/>
                      <w:color w:val="000000" w:themeColor="text1"/>
                      <w:sz w:val="18"/>
                      <w:szCs w:val="18"/>
                      <w:lang w:val="fi-FI"/>
                    </w:rPr>
                    <w:t>a</w:t>
                  </w:r>
                </w:p>
              </w:tc>
              <w:tc>
                <w:tcPr>
                  <w:tcW w:w="1262" w:type="pct"/>
                  <w:gridSpan w:val="2"/>
                  <w:tcBorders>
                    <w:top w:val="nil"/>
                  </w:tcBorders>
                </w:tcPr>
                <w:p w14:paraId="3350A33C" w14:textId="77777777" w:rsidR="00D56BAF" w:rsidRPr="00125E94" w:rsidRDefault="00D56BAF" w:rsidP="00BE04CD">
                  <w:pPr>
                    <w:framePr w:hSpace="141" w:wrap="around" w:vAnchor="page" w:hAnchor="margin" w:y="2857"/>
                    <w:rPr>
                      <w:rFonts w:ascii="Gudea" w:eastAsiaTheme="minorHAnsi" w:hAnsi="Gudea"/>
                      <w:bCs/>
                      <w:color w:val="000000" w:themeColor="text1"/>
                      <w:sz w:val="18"/>
                      <w:szCs w:val="18"/>
                      <w:lang w:val="fi-FI"/>
                    </w:rPr>
                  </w:pPr>
                  <w:r w:rsidRPr="00125E94">
                    <w:rPr>
                      <w:rFonts w:ascii="Gudea" w:eastAsiaTheme="minorHAnsi" w:hAnsi="Gudea"/>
                      <w:bCs/>
                      <w:color w:val="000000" w:themeColor="text1"/>
                      <w:sz w:val="18"/>
                      <w:szCs w:val="18"/>
                      <w:lang w:val="fi-FI"/>
                    </w:rPr>
                    <w:t>Artikkeliväitöskirja</w:t>
                  </w:r>
                </w:p>
              </w:tc>
              <w:tc>
                <w:tcPr>
                  <w:tcW w:w="1527" w:type="pct"/>
                  <w:gridSpan w:val="2"/>
                  <w:tcBorders>
                    <w:top w:val="nil"/>
                  </w:tcBorders>
                </w:tcPr>
                <w:p w14:paraId="3792FBAE" w14:textId="5B68023E" w:rsidR="00D56BAF" w:rsidRPr="00125E94" w:rsidRDefault="008D038C" w:rsidP="00BE04CD">
                  <w:pPr>
                    <w:framePr w:hSpace="141" w:wrap="around" w:vAnchor="page" w:hAnchor="margin" w:y="2857"/>
                    <w:rPr>
                      <w:rFonts w:ascii="Gudea" w:eastAsiaTheme="minorHAnsi" w:hAnsi="Gudea"/>
                      <w:bCs/>
                      <w:color w:val="000000" w:themeColor="text1"/>
                      <w:sz w:val="18"/>
                      <w:szCs w:val="18"/>
                      <w:lang w:val="fi-FI"/>
                    </w:rPr>
                  </w:pPr>
                  <w:r>
                    <w:rPr>
                      <w:rFonts w:ascii="Gudea" w:eastAsiaTheme="minorHAnsi" w:hAnsi="Gudea"/>
                      <w:bCs/>
                      <w:color w:val="000000" w:themeColor="text1"/>
                      <w:sz w:val="18"/>
                      <w:szCs w:val="18"/>
                      <w:lang w:val="fi-FI"/>
                    </w:rPr>
                    <w:t>V</w:t>
                  </w:r>
                  <w:r w:rsidR="00D56BAF" w:rsidRPr="00125E94">
                    <w:rPr>
                      <w:rFonts w:ascii="Gudea" w:eastAsiaTheme="minorHAnsi" w:hAnsi="Gudea"/>
                      <w:bCs/>
                      <w:color w:val="000000" w:themeColor="text1"/>
                      <w:sz w:val="18"/>
                      <w:szCs w:val="18"/>
                      <w:lang w:val="fi-FI"/>
                    </w:rPr>
                    <w:t>äitöskirja</w:t>
                  </w:r>
                  <w:r>
                    <w:rPr>
                      <w:rFonts w:ascii="Gudea" w:eastAsiaTheme="minorHAnsi" w:hAnsi="Gudea"/>
                      <w:bCs/>
                      <w:color w:val="000000" w:themeColor="text1"/>
                      <w:sz w:val="18"/>
                      <w:szCs w:val="18"/>
                      <w:lang w:val="fi-FI"/>
                    </w:rPr>
                    <w:t>, joka sisältää taiteellisen osan</w:t>
                  </w:r>
                </w:p>
              </w:tc>
            </w:tr>
          </w:tbl>
          <w:p w14:paraId="291FBB85" w14:textId="77777777" w:rsidR="00D56BAF" w:rsidRPr="00125E94" w:rsidRDefault="00D56BAF" w:rsidP="00D56BAF">
            <w:pPr>
              <w:rPr>
                <w:rFonts w:ascii="Gudea" w:hAnsi="Gudea"/>
                <w:lang w:val="fi-FI"/>
              </w:rPr>
            </w:pPr>
          </w:p>
        </w:tc>
        <w:tc>
          <w:tcPr>
            <w:tcW w:w="125" w:type="pct"/>
          </w:tcPr>
          <w:p w14:paraId="4169997C" w14:textId="77777777" w:rsidR="00D56BAF" w:rsidRPr="00125E94" w:rsidRDefault="00D56BAF" w:rsidP="00D56BAF">
            <w:pPr>
              <w:rPr>
                <w:rFonts w:ascii="Gudea" w:hAnsi="Gudea"/>
                <w:lang w:val="fi-FI"/>
              </w:rPr>
            </w:pPr>
          </w:p>
        </w:tc>
        <w:tc>
          <w:tcPr>
            <w:tcW w:w="1382" w:type="pct"/>
          </w:tcPr>
          <w:p w14:paraId="0B31FE6B" w14:textId="77777777" w:rsidR="00D56BAF" w:rsidRPr="00125E94" w:rsidRDefault="00D56BAF" w:rsidP="00D56BAF">
            <w:pPr>
              <w:pStyle w:val="Heading2"/>
              <w:spacing w:line="280" w:lineRule="auto"/>
              <w:rPr>
                <w:rFonts w:ascii="Gudea" w:hAnsi="Gudea"/>
                <w:color w:val="1DA5CD"/>
                <w:lang w:val="fi-FI"/>
              </w:rPr>
            </w:pPr>
            <w:r w:rsidRPr="00125E94">
              <w:rPr>
                <w:rFonts w:ascii="Gudea" w:hAnsi="Gudea"/>
                <w:color w:val="1DA5CD"/>
                <w:lang w:val="fi-FI"/>
              </w:rPr>
              <w:t>Liitteet</w:t>
            </w:r>
          </w:p>
          <w:p w14:paraId="17FA1695" w14:textId="77777777" w:rsidR="00D56BAF" w:rsidRPr="00125E94" w:rsidRDefault="00D56BAF" w:rsidP="00D56BAF">
            <w:pPr>
              <w:pStyle w:val="BlockText"/>
              <w:spacing w:after="200" w:line="280" w:lineRule="auto"/>
              <w:rPr>
                <w:rFonts w:ascii="Gudea" w:hAnsi="Gudea"/>
                <w:bCs/>
                <w:iCs w:val="0"/>
                <w:color w:val="auto"/>
                <w:lang w:val="fi-FI"/>
              </w:rPr>
            </w:pPr>
            <w:r w:rsidRPr="00125E94">
              <w:rPr>
                <w:rFonts w:ascii="Gudea" w:hAnsi="Gudea"/>
                <w:bCs/>
                <w:iCs w:val="0"/>
                <w:color w:val="auto"/>
                <w:lang w:val="fi-FI"/>
              </w:rPr>
              <w:t xml:space="preserve">Liitä mukaan tutkimussuunnitelmasi ennen ensimmäistä ohjaajan kanssa käytävää keskustelua. Jos suunnitelmaan tulee myöhemmin päivityksiä, </w:t>
            </w:r>
            <w:r w:rsidR="00657742">
              <w:rPr>
                <w:rFonts w:ascii="Gudea" w:hAnsi="Gudea"/>
                <w:bCs/>
                <w:iCs w:val="0"/>
                <w:color w:val="auto"/>
                <w:lang w:val="fi-FI"/>
              </w:rPr>
              <w:t>liitä</w:t>
            </w:r>
            <w:r w:rsidRPr="00125E94">
              <w:rPr>
                <w:rFonts w:ascii="Gudea" w:hAnsi="Gudea"/>
                <w:bCs/>
                <w:iCs w:val="0"/>
                <w:color w:val="auto"/>
                <w:lang w:val="fi-FI"/>
              </w:rPr>
              <w:t xml:space="preserve"> myös ne.</w:t>
            </w:r>
          </w:p>
          <w:p w14:paraId="7040FF15" w14:textId="77777777" w:rsidR="00D56BAF" w:rsidRPr="00125E94" w:rsidRDefault="00D56BAF" w:rsidP="00D56BAF">
            <w:pPr>
              <w:spacing w:line="280" w:lineRule="auto"/>
              <w:rPr>
                <w:rFonts w:ascii="Gudea" w:hAnsi="Gudea"/>
                <w:bCs/>
                <w:color w:val="auto"/>
                <w:lang w:val="fi-FI"/>
              </w:rPr>
            </w:pPr>
            <w:r w:rsidRPr="00125E94">
              <w:rPr>
                <w:rFonts w:ascii="Gudea" w:hAnsi="Gudea"/>
                <w:bCs/>
                <w:color w:val="auto"/>
                <w:lang w:val="fi-FI"/>
              </w:rPr>
              <w:t xml:space="preserve">Liitäthän </w:t>
            </w:r>
            <w:r w:rsidR="008A483E" w:rsidRPr="00125E94">
              <w:rPr>
                <w:rFonts w:ascii="Gudea" w:hAnsi="Gudea"/>
                <w:bCs/>
                <w:color w:val="auto"/>
                <w:lang w:val="fi-FI"/>
              </w:rPr>
              <w:t>myös tarvittaessa</w:t>
            </w:r>
            <w:r w:rsidR="004F13A3">
              <w:rPr>
                <w:rFonts w:ascii="Gudea" w:hAnsi="Gudea"/>
                <w:bCs/>
                <w:color w:val="auto"/>
                <w:lang w:val="fi-FI"/>
              </w:rPr>
              <w:t xml:space="preserve"> </w:t>
            </w:r>
            <w:r w:rsidRPr="00125E94">
              <w:rPr>
                <w:rFonts w:ascii="Gudea" w:hAnsi="Gudea"/>
                <w:bCs/>
                <w:color w:val="auto"/>
                <w:lang w:val="fi-FI"/>
              </w:rPr>
              <w:t xml:space="preserve">opintorekisteriotteesi </w:t>
            </w:r>
            <w:r w:rsidR="00E3602A">
              <w:rPr>
                <w:rFonts w:ascii="Gudea" w:hAnsi="Gudea"/>
                <w:bCs/>
                <w:color w:val="auto"/>
                <w:lang w:val="fi-FI"/>
              </w:rPr>
              <w:t>Peppi-järjestelmästä</w:t>
            </w:r>
            <w:r w:rsidRPr="00125E94">
              <w:rPr>
                <w:rFonts w:ascii="Gudea" w:hAnsi="Gudea"/>
                <w:bCs/>
                <w:color w:val="auto"/>
                <w:lang w:val="fi-FI"/>
              </w:rPr>
              <w:t>.</w:t>
            </w:r>
          </w:p>
          <w:p w14:paraId="0886C83C" w14:textId="77777777" w:rsidR="00D56BAF" w:rsidRPr="00125E94" w:rsidRDefault="00D56BAF" w:rsidP="00D56BAF">
            <w:pPr>
              <w:rPr>
                <w:rFonts w:ascii="Gudea" w:hAnsi="Gudea"/>
                <w:bCs/>
                <w:color w:val="auto"/>
                <w:lang w:val="fi-FI"/>
              </w:rPr>
            </w:pPr>
            <w:r w:rsidRPr="00125E94">
              <w:rPr>
                <w:rFonts w:ascii="Gudea" w:hAnsi="Gudea"/>
                <w:bCs/>
                <w:color w:val="auto"/>
                <w:lang w:val="fi-FI"/>
              </w:rPr>
              <w:t>___________________________</w:t>
            </w:r>
          </w:p>
          <w:p w14:paraId="35BC6629" w14:textId="77777777" w:rsidR="00D56BAF" w:rsidRPr="00125E94" w:rsidRDefault="00D56BAF" w:rsidP="00D56BAF">
            <w:pPr>
              <w:spacing w:line="280" w:lineRule="auto"/>
              <w:rPr>
                <w:i/>
                <w:lang w:val="fi-FI"/>
              </w:rPr>
            </w:pPr>
            <w:proofErr w:type="spellStart"/>
            <w:r w:rsidRPr="00125E94">
              <w:rPr>
                <w:rFonts w:ascii="Gudea" w:hAnsi="Gudea"/>
                <w:i/>
                <w:lang w:val="fi-FI"/>
              </w:rPr>
              <w:t>Huom</w:t>
            </w:r>
            <w:proofErr w:type="spellEnd"/>
            <w:r w:rsidRPr="00125E94">
              <w:rPr>
                <w:rFonts w:ascii="Gudea" w:hAnsi="Gudea"/>
                <w:i/>
                <w:lang w:val="fi-FI"/>
              </w:rPr>
              <w:t>! Mac-käyttöjärjestelmässä ruutu rastitetaan viemällä osoitin sen viereen ja painamalla välilyöntiä. Rasti poistuu painamalla näppäintä uudelleen.</w:t>
            </w:r>
          </w:p>
        </w:tc>
      </w:tr>
    </w:tbl>
    <w:p w14:paraId="25287808" w14:textId="77777777" w:rsidR="00B80D28" w:rsidRPr="00125E94" w:rsidRDefault="00B80D28" w:rsidP="00F40FD0">
      <w:pPr>
        <w:pStyle w:val="NoSpacing"/>
        <w:rPr>
          <w:lang w:val="fi-FI"/>
        </w:rPr>
      </w:pPr>
    </w:p>
    <w:tbl>
      <w:tblPr>
        <w:tblW w:w="4744" w:type="pct"/>
        <w:tblInd w:w="144" w:type="dxa"/>
        <w:tblLook w:val="04A0" w:firstRow="1" w:lastRow="0" w:firstColumn="1" w:lastColumn="0" w:noHBand="0" w:noVBand="1"/>
      </w:tblPr>
      <w:tblGrid>
        <w:gridCol w:w="9682"/>
      </w:tblGrid>
      <w:tr w:rsidR="00081B73" w:rsidRPr="00D56BAF" w14:paraId="4CBB9BDA" w14:textId="77777777" w:rsidTr="00124229">
        <w:trPr>
          <w:trHeight w:val="2160"/>
        </w:trPr>
        <w:tc>
          <w:tcPr>
            <w:tcW w:w="5000" w:type="pct"/>
          </w:tcPr>
          <w:p w14:paraId="1C918CD8" w14:textId="77777777" w:rsidR="00081B73" w:rsidRPr="00125E94" w:rsidRDefault="001F54EB" w:rsidP="00124229">
            <w:pPr>
              <w:pStyle w:val="Heading1"/>
              <w:spacing w:line="280" w:lineRule="auto"/>
              <w:rPr>
                <w:rFonts w:ascii="Gudea" w:hAnsi="Gudea"/>
                <w:color w:val="17B4D7"/>
                <w:lang w:val="fi-FI"/>
              </w:rPr>
            </w:pPr>
            <w:r w:rsidRPr="00125E94">
              <w:rPr>
                <w:rFonts w:ascii="Gudea" w:hAnsi="Gudea"/>
                <w:lang w:val="fi-FI"/>
              </w:rPr>
              <w:lastRenderedPageBreak/>
              <w:t> </w:t>
            </w:r>
            <w:r w:rsidR="00B92523" w:rsidRPr="00125E94">
              <w:rPr>
                <w:rFonts w:ascii="Gudea" w:hAnsi="Gudea"/>
                <w:color w:val="17B4D7"/>
                <w:lang w:val="fi-FI"/>
              </w:rPr>
              <w:t xml:space="preserve">Väitöskirjan </w:t>
            </w:r>
            <w:r w:rsidR="00124229" w:rsidRPr="00125E94">
              <w:rPr>
                <w:rFonts w:ascii="Gudea" w:hAnsi="Gudea"/>
                <w:color w:val="17B4D7"/>
                <w:lang w:val="fi-FI"/>
              </w:rPr>
              <w:t>pääsisältö</w:t>
            </w:r>
          </w:p>
          <w:tbl>
            <w:tblPr>
              <w:tblStyle w:val="TableGrid"/>
              <w:tblW w:w="4961" w:type="pct"/>
              <w:tblLook w:val="04A0" w:firstRow="1" w:lastRow="0" w:firstColumn="1" w:lastColumn="0" w:noHBand="0" w:noVBand="1"/>
            </w:tblPr>
            <w:tblGrid>
              <w:gridCol w:w="1788"/>
              <w:gridCol w:w="7594"/>
            </w:tblGrid>
            <w:tr w:rsidR="00081B73" w:rsidRPr="00D56BAF" w14:paraId="54492F0A" w14:textId="77777777" w:rsidTr="00124229">
              <w:trPr>
                <w:trHeight w:val="378"/>
              </w:trPr>
              <w:tc>
                <w:tcPr>
                  <w:tcW w:w="953" w:type="pct"/>
                </w:tcPr>
                <w:p w14:paraId="16D50E51" w14:textId="77777777" w:rsidR="0054502C" w:rsidRPr="00125E94" w:rsidRDefault="0054502C" w:rsidP="00B06E32">
                  <w:pPr>
                    <w:rPr>
                      <w:rFonts w:ascii="Gudea" w:eastAsiaTheme="minorHAnsi" w:hAnsi="Gudea"/>
                      <w:bCs/>
                      <w:i/>
                      <w:color w:val="auto"/>
                      <w:lang w:val="fi-FI"/>
                    </w:rPr>
                  </w:pPr>
                </w:p>
                <w:p w14:paraId="0692F6B9" w14:textId="77777777" w:rsidR="00081B73" w:rsidRPr="00125E94" w:rsidRDefault="009437A2" w:rsidP="00B06E32">
                  <w:pPr>
                    <w:rPr>
                      <w:rFonts w:ascii="Gudea" w:eastAsiaTheme="minorHAnsi" w:hAnsi="Gudea"/>
                      <w:bCs/>
                      <w:i/>
                      <w:color w:val="auto"/>
                      <w:lang w:val="fi-FI"/>
                    </w:rPr>
                  </w:pPr>
                  <w:r>
                    <w:rPr>
                      <w:rFonts w:ascii="Gudea" w:eastAsiaTheme="minorHAnsi" w:hAnsi="Gudea"/>
                      <w:bCs/>
                      <w:i/>
                      <w:color w:val="auto"/>
                      <w:lang w:val="fi-FI"/>
                    </w:rPr>
                    <w:t>Tutkimusa</w:t>
                  </w:r>
                  <w:r w:rsidR="00124229" w:rsidRPr="00125E94">
                    <w:rPr>
                      <w:rFonts w:ascii="Gudea" w:eastAsiaTheme="minorHAnsi" w:hAnsi="Gudea"/>
                      <w:bCs/>
                      <w:i/>
                      <w:color w:val="auto"/>
                      <w:lang w:val="fi-FI"/>
                    </w:rPr>
                    <w:t>ihe</w:t>
                  </w:r>
                </w:p>
              </w:tc>
              <w:tc>
                <w:tcPr>
                  <w:tcW w:w="4047" w:type="pct"/>
                </w:tcPr>
                <w:p w14:paraId="4F0FBAA6" w14:textId="77777777" w:rsidR="00081B73" w:rsidRPr="00125E94" w:rsidRDefault="00081B73" w:rsidP="00B06E32">
                  <w:pPr>
                    <w:rPr>
                      <w:rFonts w:ascii="Gudea" w:eastAsiaTheme="minorHAnsi" w:hAnsi="Gudea"/>
                      <w:bCs/>
                      <w:color w:val="auto"/>
                      <w:lang w:val="fi-FI"/>
                    </w:rPr>
                  </w:pPr>
                </w:p>
                <w:p w14:paraId="297848EC" w14:textId="77777777" w:rsidR="00567CB2" w:rsidRPr="00125E94" w:rsidRDefault="00567CB2" w:rsidP="00B06E32">
                  <w:pPr>
                    <w:rPr>
                      <w:rFonts w:ascii="Gudea" w:eastAsiaTheme="minorHAnsi" w:hAnsi="Gudea"/>
                      <w:bCs/>
                      <w:color w:val="auto"/>
                      <w:lang w:val="fi-FI"/>
                    </w:rPr>
                  </w:pPr>
                </w:p>
                <w:p w14:paraId="06925EAE" w14:textId="77777777" w:rsidR="00567CB2" w:rsidRPr="00125E94" w:rsidRDefault="00567CB2" w:rsidP="00B06E32">
                  <w:pPr>
                    <w:rPr>
                      <w:rFonts w:ascii="Gudea" w:eastAsiaTheme="minorHAnsi" w:hAnsi="Gudea"/>
                      <w:bCs/>
                      <w:color w:val="auto"/>
                      <w:lang w:val="fi-FI"/>
                    </w:rPr>
                  </w:pPr>
                </w:p>
                <w:p w14:paraId="3846DDA0" w14:textId="77777777" w:rsidR="00567CB2" w:rsidRPr="00125E94" w:rsidRDefault="00567CB2" w:rsidP="00B06E32">
                  <w:pPr>
                    <w:rPr>
                      <w:rFonts w:ascii="Gudea" w:eastAsiaTheme="minorHAnsi" w:hAnsi="Gudea"/>
                      <w:bCs/>
                      <w:color w:val="auto"/>
                      <w:lang w:val="fi-FI"/>
                    </w:rPr>
                  </w:pPr>
                </w:p>
                <w:p w14:paraId="11B1279B" w14:textId="77777777" w:rsidR="00567CB2" w:rsidRPr="00125E94" w:rsidRDefault="00567CB2" w:rsidP="00B06E32">
                  <w:pPr>
                    <w:rPr>
                      <w:rFonts w:ascii="Gudea" w:eastAsiaTheme="minorHAnsi" w:hAnsi="Gudea"/>
                      <w:bCs/>
                      <w:color w:val="auto"/>
                      <w:lang w:val="fi-FI"/>
                    </w:rPr>
                  </w:pPr>
                </w:p>
              </w:tc>
            </w:tr>
            <w:tr w:rsidR="0054502C" w:rsidRPr="00D56BAF" w14:paraId="559A4C88" w14:textId="77777777" w:rsidTr="00124229">
              <w:trPr>
                <w:trHeight w:val="378"/>
              </w:trPr>
              <w:tc>
                <w:tcPr>
                  <w:tcW w:w="953" w:type="pct"/>
                </w:tcPr>
                <w:p w14:paraId="169E6249" w14:textId="77777777" w:rsidR="0054502C" w:rsidRPr="00125E94" w:rsidRDefault="0054502C" w:rsidP="000B6514">
                  <w:pPr>
                    <w:rPr>
                      <w:rFonts w:ascii="Gudea" w:eastAsiaTheme="minorHAnsi" w:hAnsi="Gudea"/>
                      <w:bCs/>
                      <w:i/>
                      <w:color w:val="auto"/>
                      <w:lang w:val="fi-FI"/>
                    </w:rPr>
                  </w:pPr>
                </w:p>
                <w:p w14:paraId="552D4137" w14:textId="77777777" w:rsidR="0054502C" w:rsidRPr="00125E94" w:rsidRDefault="00124229" w:rsidP="00B06E32">
                  <w:pPr>
                    <w:rPr>
                      <w:rFonts w:ascii="Gudea" w:eastAsiaTheme="minorHAnsi" w:hAnsi="Gudea"/>
                      <w:bCs/>
                      <w:i/>
                      <w:color w:val="auto"/>
                      <w:lang w:val="fi-FI"/>
                    </w:rPr>
                  </w:pPr>
                  <w:r w:rsidRPr="00125E94">
                    <w:rPr>
                      <w:rFonts w:ascii="Gudea" w:eastAsiaTheme="minorHAnsi" w:hAnsi="Gudea"/>
                      <w:bCs/>
                      <w:i/>
                      <w:color w:val="auto"/>
                      <w:lang w:val="fi-FI"/>
                    </w:rPr>
                    <w:t>Tutkimusongelma/</w:t>
                  </w:r>
                  <w:r w:rsidRPr="00125E94">
                    <w:rPr>
                      <w:rFonts w:ascii="Gudea" w:eastAsiaTheme="minorHAnsi" w:hAnsi="Gudea"/>
                      <w:bCs/>
                      <w:i/>
                      <w:color w:val="auto"/>
                      <w:lang w:val="fi-FI"/>
                    </w:rPr>
                    <w:br/>
                    <w:t>-tehtävä</w:t>
                  </w:r>
                </w:p>
              </w:tc>
              <w:tc>
                <w:tcPr>
                  <w:tcW w:w="4047" w:type="pct"/>
                </w:tcPr>
                <w:p w14:paraId="442BCBBF" w14:textId="77777777" w:rsidR="0054502C" w:rsidRPr="00125E94" w:rsidRDefault="0054502C" w:rsidP="00B06E32">
                  <w:pPr>
                    <w:rPr>
                      <w:rFonts w:ascii="Gudea" w:eastAsiaTheme="minorHAnsi" w:hAnsi="Gudea"/>
                      <w:bCs/>
                      <w:color w:val="auto"/>
                      <w:lang w:val="fi-FI"/>
                    </w:rPr>
                  </w:pPr>
                </w:p>
                <w:p w14:paraId="5F344663" w14:textId="77777777" w:rsidR="0054502C" w:rsidRPr="00125E94" w:rsidRDefault="0054502C" w:rsidP="00B06E32">
                  <w:pPr>
                    <w:rPr>
                      <w:rFonts w:ascii="Gudea" w:eastAsiaTheme="minorHAnsi" w:hAnsi="Gudea"/>
                      <w:bCs/>
                      <w:color w:val="auto"/>
                      <w:lang w:val="fi-FI"/>
                    </w:rPr>
                  </w:pPr>
                </w:p>
                <w:p w14:paraId="737D224C" w14:textId="77777777" w:rsidR="0054502C" w:rsidRPr="00125E94" w:rsidRDefault="0054502C" w:rsidP="00B06E32">
                  <w:pPr>
                    <w:rPr>
                      <w:rFonts w:ascii="Gudea" w:eastAsiaTheme="minorHAnsi" w:hAnsi="Gudea"/>
                      <w:bCs/>
                      <w:color w:val="auto"/>
                      <w:lang w:val="fi-FI"/>
                    </w:rPr>
                  </w:pPr>
                </w:p>
                <w:p w14:paraId="2299B1C0" w14:textId="77777777" w:rsidR="0054502C" w:rsidRPr="00125E94" w:rsidRDefault="0054502C" w:rsidP="00B06E32">
                  <w:pPr>
                    <w:rPr>
                      <w:rFonts w:ascii="Gudea" w:eastAsiaTheme="minorHAnsi" w:hAnsi="Gudea"/>
                      <w:bCs/>
                      <w:color w:val="auto"/>
                      <w:lang w:val="fi-FI"/>
                    </w:rPr>
                  </w:pPr>
                </w:p>
                <w:p w14:paraId="7D44DB34" w14:textId="77777777" w:rsidR="0054502C" w:rsidRPr="00125E94" w:rsidRDefault="0054502C" w:rsidP="00B06E32">
                  <w:pPr>
                    <w:rPr>
                      <w:rFonts w:ascii="Gudea" w:eastAsiaTheme="minorHAnsi" w:hAnsi="Gudea"/>
                      <w:bCs/>
                      <w:color w:val="auto"/>
                      <w:lang w:val="fi-FI"/>
                    </w:rPr>
                  </w:pPr>
                </w:p>
              </w:tc>
            </w:tr>
            <w:tr w:rsidR="0054502C" w:rsidRPr="00D56BAF" w14:paraId="4793192D" w14:textId="77777777" w:rsidTr="00124229">
              <w:trPr>
                <w:trHeight w:val="378"/>
              </w:trPr>
              <w:tc>
                <w:tcPr>
                  <w:tcW w:w="953" w:type="pct"/>
                </w:tcPr>
                <w:p w14:paraId="1B76D3F3" w14:textId="77777777" w:rsidR="0054502C" w:rsidRPr="00125E94" w:rsidRDefault="0054502C" w:rsidP="000B6514">
                  <w:pPr>
                    <w:rPr>
                      <w:rFonts w:ascii="Gudea" w:eastAsiaTheme="minorHAnsi" w:hAnsi="Gudea"/>
                      <w:bCs/>
                      <w:i/>
                      <w:color w:val="auto"/>
                      <w:lang w:val="fi-FI"/>
                    </w:rPr>
                  </w:pPr>
                </w:p>
                <w:p w14:paraId="38ADE340" w14:textId="77777777" w:rsidR="0054502C" w:rsidRPr="00125E94" w:rsidRDefault="00124229" w:rsidP="00B06E32">
                  <w:pPr>
                    <w:rPr>
                      <w:rFonts w:ascii="Gudea" w:eastAsiaTheme="minorHAnsi" w:hAnsi="Gudea"/>
                      <w:bCs/>
                      <w:i/>
                      <w:color w:val="auto"/>
                      <w:lang w:val="fi-FI"/>
                    </w:rPr>
                  </w:pPr>
                  <w:r w:rsidRPr="00125E94">
                    <w:rPr>
                      <w:rFonts w:ascii="Gudea" w:eastAsiaTheme="minorHAnsi" w:hAnsi="Gudea"/>
                      <w:bCs/>
                      <w:i/>
                      <w:color w:val="auto"/>
                      <w:lang w:val="fi-FI"/>
                    </w:rPr>
                    <w:t>Metodologinen lähestymistapa</w:t>
                  </w:r>
                </w:p>
              </w:tc>
              <w:tc>
                <w:tcPr>
                  <w:tcW w:w="4047" w:type="pct"/>
                </w:tcPr>
                <w:p w14:paraId="01F3DD27" w14:textId="77777777" w:rsidR="0054502C" w:rsidRPr="00125E94" w:rsidRDefault="0054502C" w:rsidP="00B06E32">
                  <w:pPr>
                    <w:rPr>
                      <w:rFonts w:ascii="Gudea" w:eastAsiaTheme="minorHAnsi" w:hAnsi="Gudea"/>
                      <w:bCs/>
                      <w:color w:val="auto"/>
                      <w:lang w:val="fi-FI"/>
                    </w:rPr>
                  </w:pPr>
                </w:p>
                <w:p w14:paraId="0377DEEA" w14:textId="77777777" w:rsidR="0054502C" w:rsidRPr="00125E94" w:rsidRDefault="0054502C" w:rsidP="00B06E32">
                  <w:pPr>
                    <w:rPr>
                      <w:rFonts w:ascii="Gudea" w:eastAsiaTheme="minorHAnsi" w:hAnsi="Gudea"/>
                      <w:bCs/>
                      <w:color w:val="auto"/>
                      <w:lang w:val="fi-FI"/>
                    </w:rPr>
                  </w:pPr>
                </w:p>
                <w:p w14:paraId="28AF5DE6" w14:textId="77777777" w:rsidR="0054502C" w:rsidRPr="00125E94" w:rsidRDefault="0054502C" w:rsidP="00B06E32">
                  <w:pPr>
                    <w:rPr>
                      <w:rFonts w:ascii="Gudea" w:eastAsiaTheme="minorHAnsi" w:hAnsi="Gudea"/>
                      <w:bCs/>
                      <w:color w:val="auto"/>
                      <w:lang w:val="fi-FI"/>
                    </w:rPr>
                  </w:pPr>
                </w:p>
                <w:p w14:paraId="6AB21570" w14:textId="77777777" w:rsidR="0054502C" w:rsidRPr="00125E94" w:rsidRDefault="0054502C" w:rsidP="00B06E32">
                  <w:pPr>
                    <w:rPr>
                      <w:rFonts w:ascii="Gudea" w:eastAsiaTheme="minorHAnsi" w:hAnsi="Gudea"/>
                      <w:bCs/>
                      <w:color w:val="auto"/>
                      <w:lang w:val="fi-FI"/>
                    </w:rPr>
                  </w:pPr>
                </w:p>
                <w:p w14:paraId="4CED52EC" w14:textId="77777777" w:rsidR="0054502C" w:rsidRPr="00125E94" w:rsidRDefault="0054502C" w:rsidP="00B06E32">
                  <w:pPr>
                    <w:rPr>
                      <w:rFonts w:ascii="Gudea" w:eastAsiaTheme="minorHAnsi" w:hAnsi="Gudea"/>
                      <w:bCs/>
                      <w:color w:val="auto"/>
                      <w:lang w:val="fi-FI"/>
                    </w:rPr>
                  </w:pPr>
                </w:p>
              </w:tc>
            </w:tr>
          </w:tbl>
          <w:p w14:paraId="7139AD55" w14:textId="77777777" w:rsidR="00081B73" w:rsidRPr="00125E94" w:rsidRDefault="00081B73" w:rsidP="00B06E32">
            <w:pPr>
              <w:pStyle w:val="Heading2"/>
              <w:rPr>
                <w:rFonts w:ascii="Gudea" w:hAnsi="Gudea"/>
                <w:color w:val="1DA5CD"/>
                <w:lang w:val="fi-FI"/>
              </w:rPr>
            </w:pPr>
          </w:p>
        </w:tc>
      </w:tr>
    </w:tbl>
    <w:p w14:paraId="5456CB57" w14:textId="77777777" w:rsidR="002A703A" w:rsidRPr="00125E94" w:rsidRDefault="002A703A">
      <w:pPr>
        <w:rPr>
          <w:bCs/>
          <w:lang w:val="fi-FI"/>
        </w:rPr>
      </w:pPr>
    </w:p>
    <w:tbl>
      <w:tblPr>
        <w:tblW w:w="4722" w:type="pct"/>
        <w:tblInd w:w="144" w:type="dxa"/>
        <w:tblLook w:val="04A0" w:firstRow="1" w:lastRow="0" w:firstColumn="1" w:lastColumn="0" w:noHBand="0" w:noVBand="1"/>
      </w:tblPr>
      <w:tblGrid>
        <w:gridCol w:w="9637"/>
      </w:tblGrid>
      <w:tr w:rsidR="002A703A" w:rsidRPr="00BE04CD" w14:paraId="12A364E3" w14:textId="77777777" w:rsidTr="00124229">
        <w:trPr>
          <w:trHeight w:val="6317"/>
        </w:trPr>
        <w:tc>
          <w:tcPr>
            <w:tcW w:w="5000" w:type="pct"/>
          </w:tcPr>
          <w:p w14:paraId="20C3BDF2" w14:textId="77777777" w:rsidR="002A703A" w:rsidRPr="00125E94" w:rsidRDefault="00124229" w:rsidP="00124229">
            <w:pPr>
              <w:pStyle w:val="Heading1"/>
              <w:spacing w:line="280" w:lineRule="auto"/>
              <w:rPr>
                <w:rFonts w:ascii="Gudea" w:hAnsi="Gudea"/>
                <w:color w:val="17B4D7"/>
                <w:lang w:val="fi-FI"/>
              </w:rPr>
            </w:pPr>
            <w:r w:rsidRPr="00125E94">
              <w:rPr>
                <w:rFonts w:ascii="Gudea" w:hAnsi="Gudea"/>
                <w:color w:val="17B4D7"/>
                <w:lang w:val="fi-FI"/>
              </w:rPr>
              <w:t>Uratavoitteet</w:t>
            </w:r>
            <w:r w:rsidR="008C032C" w:rsidRPr="00125E94">
              <w:rPr>
                <w:rFonts w:ascii="Gudea" w:hAnsi="Gudea"/>
                <w:color w:val="17B4D7"/>
                <w:lang w:val="fi-FI"/>
              </w:rPr>
              <w:t xml:space="preserve"> </w:t>
            </w:r>
          </w:p>
          <w:p w14:paraId="105AB1A0" w14:textId="77777777" w:rsidR="00606536" w:rsidRPr="00125E94" w:rsidRDefault="00124229" w:rsidP="00124229">
            <w:pPr>
              <w:spacing w:line="280" w:lineRule="auto"/>
              <w:rPr>
                <w:rFonts w:ascii="Gudea" w:eastAsiaTheme="minorHAnsi" w:hAnsi="Gudea"/>
                <w:bCs/>
                <w:color w:val="auto"/>
                <w:sz w:val="24"/>
                <w:lang w:val="fi-FI"/>
              </w:rPr>
            </w:pPr>
            <w:r w:rsidRPr="00125E94">
              <w:rPr>
                <w:rFonts w:ascii="Gudea" w:eastAsiaTheme="minorHAnsi" w:hAnsi="Gudea"/>
                <w:bCs/>
                <w:color w:val="auto"/>
                <w:sz w:val="24"/>
                <w:lang w:val="fi-FI"/>
              </w:rPr>
              <w:t>Miten urasi kehittyy pitkällä aikavälillä? Mikä sinua motivoi jatko-opintoihin?</w:t>
            </w:r>
          </w:p>
          <w:tbl>
            <w:tblPr>
              <w:tblStyle w:val="TableGrid"/>
              <w:tblW w:w="5000" w:type="pct"/>
              <w:tblLook w:val="04A0" w:firstRow="1" w:lastRow="0" w:firstColumn="1" w:lastColumn="0" w:noHBand="0" w:noVBand="1"/>
            </w:tblPr>
            <w:tblGrid>
              <w:gridCol w:w="9411"/>
            </w:tblGrid>
            <w:tr w:rsidR="008C032C" w:rsidRPr="00BE04CD" w14:paraId="0656765D" w14:textId="77777777" w:rsidTr="00124229">
              <w:trPr>
                <w:trHeight w:val="357"/>
              </w:trPr>
              <w:tc>
                <w:tcPr>
                  <w:tcW w:w="5000" w:type="pct"/>
                </w:tcPr>
                <w:p w14:paraId="025D1042" w14:textId="77777777" w:rsidR="008C032C" w:rsidRPr="00125E94" w:rsidRDefault="008C032C" w:rsidP="00B06E32">
                  <w:pPr>
                    <w:rPr>
                      <w:rFonts w:ascii="Gudea" w:eastAsiaTheme="minorHAnsi" w:hAnsi="Gudea"/>
                      <w:bCs/>
                      <w:color w:val="auto"/>
                      <w:sz w:val="18"/>
                      <w:szCs w:val="18"/>
                      <w:lang w:val="fi-FI"/>
                    </w:rPr>
                  </w:pPr>
                </w:p>
                <w:p w14:paraId="4745723E" w14:textId="77777777" w:rsidR="008C032C" w:rsidRPr="00125E94" w:rsidRDefault="008C032C" w:rsidP="00B06E32">
                  <w:pPr>
                    <w:rPr>
                      <w:rFonts w:ascii="Gudea" w:eastAsiaTheme="minorHAnsi" w:hAnsi="Gudea"/>
                      <w:bCs/>
                      <w:color w:val="auto"/>
                      <w:sz w:val="18"/>
                      <w:szCs w:val="18"/>
                      <w:lang w:val="fi-FI"/>
                    </w:rPr>
                  </w:pPr>
                </w:p>
                <w:p w14:paraId="4E3C8C31" w14:textId="77777777" w:rsidR="008C032C" w:rsidRPr="00125E94" w:rsidRDefault="008C032C" w:rsidP="00B06E32">
                  <w:pPr>
                    <w:rPr>
                      <w:rFonts w:ascii="Gudea" w:eastAsiaTheme="minorHAnsi" w:hAnsi="Gudea"/>
                      <w:bCs/>
                      <w:color w:val="auto"/>
                      <w:sz w:val="18"/>
                      <w:szCs w:val="18"/>
                      <w:lang w:val="fi-FI"/>
                    </w:rPr>
                  </w:pPr>
                </w:p>
                <w:p w14:paraId="03DB1237" w14:textId="77777777" w:rsidR="00606536" w:rsidRPr="00125E94" w:rsidRDefault="00606536" w:rsidP="00283AFD">
                  <w:pPr>
                    <w:rPr>
                      <w:rFonts w:ascii="Gudea" w:eastAsiaTheme="minorHAnsi" w:hAnsi="Gudea"/>
                      <w:bCs/>
                      <w:color w:val="auto"/>
                      <w:sz w:val="18"/>
                      <w:szCs w:val="18"/>
                      <w:lang w:val="fi-FI"/>
                    </w:rPr>
                  </w:pPr>
                </w:p>
              </w:tc>
            </w:tr>
          </w:tbl>
          <w:p w14:paraId="3E0791F8" w14:textId="77777777" w:rsidR="00606536" w:rsidRPr="00125E94" w:rsidRDefault="00124229" w:rsidP="00124229">
            <w:pPr>
              <w:pStyle w:val="Heading1"/>
              <w:spacing w:line="280" w:lineRule="auto"/>
              <w:rPr>
                <w:rFonts w:ascii="Gudea" w:hAnsi="Gudea"/>
                <w:color w:val="17B4D7"/>
                <w:lang w:val="fi-FI"/>
              </w:rPr>
            </w:pPr>
            <w:r w:rsidRPr="00125E94">
              <w:rPr>
                <w:rFonts w:ascii="Gudea" w:hAnsi="Gudea"/>
                <w:color w:val="17B4D7"/>
                <w:lang w:val="fi-FI"/>
              </w:rPr>
              <w:t>Rahoitussuunnitelma</w:t>
            </w:r>
          </w:p>
          <w:p w14:paraId="4377BC2C" w14:textId="77777777" w:rsidR="00606536" w:rsidRPr="00125E94" w:rsidRDefault="00124229" w:rsidP="00124229">
            <w:pPr>
              <w:spacing w:line="280" w:lineRule="auto"/>
              <w:rPr>
                <w:rFonts w:ascii="Gudea" w:eastAsiaTheme="minorHAnsi" w:hAnsi="Gudea"/>
                <w:bCs/>
                <w:color w:val="auto"/>
                <w:sz w:val="24"/>
                <w:lang w:val="fi-FI"/>
              </w:rPr>
            </w:pPr>
            <w:r w:rsidRPr="00125E94">
              <w:rPr>
                <w:rFonts w:ascii="Gudea" w:eastAsiaTheme="minorHAnsi" w:hAnsi="Gudea"/>
                <w:bCs/>
                <w:color w:val="auto"/>
                <w:sz w:val="24"/>
                <w:lang w:val="fi-FI"/>
              </w:rPr>
              <w:t>Miten aiot rahoittaa tutkimuksesi?</w:t>
            </w:r>
          </w:p>
          <w:tbl>
            <w:tblPr>
              <w:tblStyle w:val="TableGrid"/>
              <w:tblW w:w="5000" w:type="pct"/>
              <w:tblLook w:val="04A0" w:firstRow="1" w:lastRow="0" w:firstColumn="1" w:lastColumn="0" w:noHBand="0" w:noVBand="1"/>
            </w:tblPr>
            <w:tblGrid>
              <w:gridCol w:w="9411"/>
            </w:tblGrid>
            <w:tr w:rsidR="00606536" w:rsidRPr="00BE04CD" w14:paraId="167D39FA" w14:textId="77777777" w:rsidTr="00124229">
              <w:trPr>
                <w:trHeight w:val="357"/>
              </w:trPr>
              <w:tc>
                <w:tcPr>
                  <w:tcW w:w="5000" w:type="pct"/>
                </w:tcPr>
                <w:p w14:paraId="637ABF18" w14:textId="77777777" w:rsidR="00606536" w:rsidRPr="00125E94" w:rsidRDefault="00606536" w:rsidP="00D86A39">
                  <w:pPr>
                    <w:rPr>
                      <w:rFonts w:ascii="Gudea" w:eastAsiaTheme="minorHAnsi" w:hAnsi="Gudea"/>
                      <w:bCs/>
                      <w:color w:val="auto"/>
                      <w:sz w:val="18"/>
                      <w:szCs w:val="18"/>
                      <w:lang w:val="fi-FI"/>
                    </w:rPr>
                  </w:pPr>
                </w:p>
                <w:p w14:paraId="7701F71F" w14:textId="77777777" w:rsidR="00606536" w:rsidRPr="00125E94" w:rsidRDefault="00606536" w:rsidP="00D86A39">
                  <w:pPr>
                    <w:rPr>
                      <w:rFonts w:ascii="Gudea" w:eastAsiaTheme="minorHAnsi" w:hAnsi="Gudea"/>
                      <w:bCs/>
                      <w:color w:val="auto"/>
                      <w:sz w:val="18"/>
                      <w:szCs w:val="18"/>
                      <w:lang w:val="fi-FI"/>
                    </w:rPr>
                  </w:pPr>
                </w:p>
                <w:p w14:paraId="217266AF" w14:textId="77777777" w:rsidR="00606536" w:rsidRPr="00125E94" w:rsidRDefault="00606536" w:rsidP="00D86A39">
                  <w:pPr>
                    <w:rPr>
                      <w:rFonts w:ascii="Gudea" w:eastAsiaTheme="minorHAnsi" w:hAnsi="Gudea"/>
                      <w:bCs/>
                      <w:color w:val="auto"/>
                      <w:sz w:val="18"/>
                      <w:szCs w:val="18"/>
                      <w:lang w:val="fi-FI"/>
                    </w:rPr>
                  </w:pPr>
                </w:p>
                <w:p w14:paraId="3CDA1C52" w14:textId="77777777" w:rsidR="00606536" w:rsidRPr="00125E94" w:rsidRDefault="00606536" w:rsidP="00283AFD">
                  <w:pPr>
                    <w:rPr>
                      <w:rFonts w:ascii="Gudea" w:eastAsiaTheme="minorHAnsi" w:hAnsi="Gudea"/>
                      <w:bCs/>
                      <w:color w:val="auto"/>
                      <w:sz w:val="18"/>
                      <w:szCs w:val="18"/>
                      <w:lang w:val="fi-FI"/>
                    </w:rPr>
                  </w:pPr>
                </w:p>
              </w:tc>
            </w:tr>
          </w:tbl>
          <w:p w14:paraId="5D25EA89" w14:textId="77777777" w:rsidR="002A703A" w:rsidRPr="00125E94" w:rsidRDefault="002A703A" w:rsidP="00B06E32">
            <w:pPr>
              <w:pStyle w:val="Heading2"/>
              <w:rPr>
                <w:rFonts w:ascii="Gudea" w:hAnsi="Gudea"/>
                <w:color w:val="1DA5CD"/>
                <w:lang w:val="fi-FI"/>
              </w:rPr>
            </w:pPr>
          </w:p>
        </w:tc>
      </w:tr>
    </w:tbl>
    <w:p w14:paraId="21620726" w14:textId="77777777" w:rsidR="00801C0A" w:rsidRPr="00125E94" w:rsidRDefault="00081B73">
      <w:pPr>
        <w:rPr>
          <w:bCs/>
          <w:lang w:val="fi-FI"/>
        </w:rPr>
      </w:pPr>
      <w:r w:rsidRPr="00125E94">
        <w:rPr>
          <w:bCs/>
          <w:lang w:val="fi-FI"/>
        </w:rPr>
        <w:br w:type="page"/>
      </w:r>
    </w:p>
    <w:tbl>
      <w:tblPr>
        <w:tblW w:w="4744" w:type="pct"/>
        <w:tblInd w:w="144" w:type="dxa"/>
        <w:tblLook w:val="04A0" w:firstRow="1" w:lastRow="0" w:firstColumn="1" w:lastColumn="0" w:noHBand="0" w:noVBand="1"/>
      </w:tblPr>
      <w:tblGrid>
        <w:gridCol w:w="9858"/>
      </w:tblGrid>
      <w:tr w:rsidR="00801C0A" w:rsidRPr="00BE04CD" w14:paraId="66FAB254" w14:textId="77777777" w:rsidTr="00613FC3">
        <w:trPr>
          <w:trHeight w:val="2160"/>
        </w:trPr>
        <w:tc>
          <w:tcPr>
            <w:tcW w:w="5000" w:type="pct"/>
          </w:tcPr>
          <w:p w14:paraId="48B8F680" w14:textId="77777777" w:rsidR="00801C0A" w:rsidRPr="00125E94" w:rsidRDefault="00124229" w:rsidP="005D3804">
            <w:pPr>
              <w:pStyle w:val="Heading1"/>
              <w:spacing w:line="280" w:lineRule="auto"/>
              <w:rPr>
                <w:rFonts w:ascii="Gudea" w:hAnsi="Gudea"/>
                <w:color w:val="17B4D7"/>
                <w:lang w:val="fi-FI"/>
              </w:rPr>
            </w:pPr>
            <w:r w:rsidRPr="00125E94">
              <w:rPr>
                <w:rFonts w:ascii="Gudea" w:hAnsi="Gudea"/>
                <w:color w:val="17B4D7"/>
                <w:lang w:val="fi-FI"/>
              </w:rPr>
              <w:lastRenderedPageBreak/>
              <w:t>Väitöskirjatutkimuksen etenemissuunnitelma</w:t>
            </w:r>
          </w:p>
          <w:p w14:paraId="7AD56117" w14:textId="77777777" w:rsidR="00801C0A" w:rsidRPr="00125E94" w:rsidRDefault="005D3804" w:rsidP="00CC4DFE">
            <w:pPr>
              <w:spacing w:line="280" w:lineRule="auto"/>
              <w:rPr>
                <w:rFonts w:ascii="Gudea" w:hAnsi="Gudea"/>
                <w:lang w:val="fi-FI"/>
              </w:rPr>
            </w:pPr>
            <w:r w:rsidRPr="00125E94">
              <w:rPr>
                <w:rFonts w:ascii="Gudea" w:hAnsi="Gudea"/>
                <w:lang w:val="fi-FI"/>
              </w:rPr>
              <w:t>Tämä</w:t>
            </w:r>
            <w:r w:rsidR="00206D3D" w:rsidRPr="00125E94">
              <w:rPr>
                <w:rFonts w:ascii="Gudea" w:hAnsi="Gudea"/>
                <w:lang w:val="fi-FI"/>
              </w:rPr>
              <w:t>n</w:t>
            </w:r>
            <w:r w:rsidRPr="00125E94">
              <w:rPr>
                <w:rFonts w:ascii="Gudea" w:hAnsi="Gudea"/>
                <w:lang w:val="fi-FI"/>
              </w:rPr>
              <w:t xml:space="preserve"> osio</w:t>
            </w:r>
            <w:r w:rsidR="00206D3D" w:rsidRPr="00125E94">
              <w:rPr>
                <w:rFonts w:ascii="Gudea" w:hAnsi="Gudea"/>
                <w:lang w:val="fi-FI"/>
              </w:rPr>
              <w:t>n</w:t>
            </w:r>
            <w:r w:rsidRPr="00125E94">
              <w:rPr>
                <w:rFonts w:ascii="Gudea" w:hAnsi="Gudea"/>
                <w:lang w:val="fi-FI"/>
              </w:rPr>
              <w:t xml:space="preserve"> </w:t>
            </w:r>
            <w:r w:rsidR="00206D3D" w:rsidRPr="00125E94">
              <w:rPr>
                <w:rFonts w:ascii="Gudea" w:hAnsi="Gudea"/>
                <w:lang w:val="fi-FI"/>
              </w:rPr>
              <w:t>avulla voit</w:t>
            </w:r>
            <w:r w:rsidRPr="00125E94">
              <w:rPr>
                <w:rFonts w:ascii="Gudea" w:hAnsi="Gudea"/>
                <w:lang w:val="fi-FI"/>
              </w:rPr>
              <w:t xml:space="preserve"> </w:t>
            </w:r>
            <w:r w:rsidR="00206D3D" w:rsidRPr="00125E94">
              <w:rPr>
                <w:rFonts w:ascii="Gudea" w:hAnsi="Gudea"/>
                <w:lang w:val="fi-FI"/>
              </w:rPr>
              <w:t>suunnitella</w:t>
            </w:r>
            <w:r w:rsidRPr="00125E94">
              <w:rPr>
                <w:rFonts w:ascii="Gudea" w:hAnsi="Gudea"/>
                <w:lang w:val="fi-FI"/>
              </w:rPr>
              <w:t xml:space="preserve"> alla olevat väitöskirjatutkimukseesi liittyvät </w:t>
            </w:r>
            <w:r w:rsidR="00CC4DFE" w:rsidRPr="00125E94">
              <w:rPr>
                <w:rFonts w:ascii="Gudea" w:hAnsi="Gudea"/>
                <w:lang w:val="fi-FI"/>
              </w:rPr>
              <w:t>seikat</w:t>
            </w:r>
            <w:r w:rsidRPr="00125E94">
              <w:rPr>
                <w:rFonts w:ascii="Gudea" w:hAnsi="Gudea"/>
                <w:lang w:val="fi-FI"/>
              </w:rPr>
              <w:t xml:space="preserve"> </w:t>
            </w:r>
            <w:r w:rsidR="00206D3D" w:rsidRPr="00125E94">
              <w:rPr>
                <w:rFonts w:ascii="Gudea" w:hAnsi="Gudea"/>
                <w:lang w:val="fi-FI"/>
              </w:rPr>
              <w:t>vuodeksi eteenpäin ja pohtia tutkimuksesi etenemistä.</w:t>
            </w:r>
            <w:r w:rsidR="00801C0A" w:rsidRPr="00125E94">
              <w:rPr>
                <w:rFonts w:ascii="Gudea" w:hAnsi="Gudea"/>
                <w:lang w:val="fi-FI"/>
              </w:rPr>
              <w:t xml:space="preserve"> </w:t>
            </w:r>
            <w:r w:rsidRPr="00125E94">
              <w:rPr>
                <w:rFonts w:ascii="Gudea" w:hAnsi="Gudea"/>
                <w:lang w:val="fi-FI"/>
              </w:rPr>
              <w:t xml:space="preserve">Osion tarkoituksena on auttaa sinua </w:t>
            </w:r>
            <w:r w:rsidR="00CC4DFE" w:rsidRPr="00125E94">
              <w:rPr>
                <w:rFonts w:ascii="Gudea" w:hAnsi="Gudea"/>
                <w:lang w:val="fi-FI"/>
              </w:rPr>
              <w:t>seuraamaan</w:t>
            </w:r>
            <w:r w:rsidRPr="00125E94">
              <w:rPr>
                <w:rFonts w:ascii="Gudea" w:hAnsi="Gudea"/>
                <w:lang w:val="fi-FI"/>
              </w:rPr>
              <w:t xml:space="preserve"> väitöskirjatutkimuksesi etenemistä.</w:t>
            </w:r>
            <w:r w:rsidR="00801C0A" w:rsidRPr="00125E94">
              <w:rPr>
                <w:rFonts w:ascii="Gudea" w:hAnsi="Gudea"/>
                <w:lang w:val="fi-FI"/>
              </w:rPr>
              <w:t xml:space="preserve"> </w:t>
            </w:r>
            <w:r w:rsidRPr="00125E94">
              <w:rPr>
                <w:rFonts w:ascii="Gudea" w:hAnsi="Gudea"/>
                <w:lang w:val="fi-FI"/>
              </w:rPr>
              <w:t xml:space="preserve">Asiat ja päätökset käsitellään </w:t>
            </w:r>
            <w:r w:rsidR="00206D3D" w:rsidRPr="00125E94">
              <w:rPr>
                <w:rFonts w:ascii="Gudea" w:hAnsi="Gudea"/>
                <w:lang w:val="fi-FI"/>
              </w:rPr>
              <w:t>yksityiskohtaisemmin</w:t>
            </w:r>
            <w:r w:rsidRPr="00125E94">
              <w:rPr>
                <w:rFonts w:ascii="Gudea" w:hAnsi="Gudea"/>
                <w:lang w:val="fi-FI"/>
              </w:rPr>
              <w:t xml:space="preserve"> säännöllisissä </w:t>
            </w:r>
            <w:r w:rsidR="00206D3D" w:rsidRPr="00125E94">
              <w:rPr>
                <w:rFonts w:ascii="Gudea" w:hAnsi="Gudea"/>
                <w:lang w:val="fi-FI"/>
              </w:rPr>
              <w:t>ohjauskeskusteluissa</w:t>
            </w:r>
            <w:r w:rsidRPr="00125E94">
              <w:rPr>
                <w:rFonts w:ascii="Gudea" w:hAnsi="Gudea"/>
                <w:lang w:val="fi-FI"/>
              </w:rPr>
              <w:t>.</w:t>
            </w:r>
          </w:p>
        </w:tc>
      </w:tr>
      <w:tr w:rsidR="00801C0A" w:rsidRPr="00BE04CD" w14:paraId="2982A6DF" w14:textId="77777777" w:rsidTr="00613FC3">
        <w:trPr>
          <w:trHeight w:val="2160"/>
        </w:trPr>
        <w:tc>
          <w:tcPr>
            <w:tcW w:w="5000" w:type="pct"/>
          </w:tcPr>
          <w:p w14:paraId="3A982DD6" w14:textId="77777777" w:rsidR="00606536" w:rsidRPr="00125E94" w:rsidRDefault="005D3804" w:rsidP="00206D3D">
            <w:pPr>
              <w:pStyle w:val="Heading1"/>
              <w:spacing w:line="280" w:lineRule="auto"/>
              <w:rPr>
                <w:rFonts w:ascii="Gudea" w:hAnsi="Gudea"/>
                <w:color w:val="17B4D7"/>
                <w:lang w:val="fi-FI"/>
              </w:rPr>
            </w:pPr>
            <w:r w:rsidRPr="00125E94">
              <w:rPr>
                <w:rFonts w:ascii="Gudea" w:hAnsi="Gudea"/>
                <w:color w:val="17B4D7"/>
                <w:lang w:val="fi-FI"/>
              </w:rPr>
              <w:t>Aikataulu</w:t>
            </w:r>
          </w:p>
          <w:p w14:paraId="7B23451A" w14:textId="77777777" w:rsidR="00606536" w:rsidRPr="00125E94" w:rsidRDefault="005D3804"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Hahmottele </w:t>
            </w:r>
            <w:r w:rsidR="00206D3D" w:rsidRPr="00125E94">
              <w:rPr>
                <w:rFonts w:ascii="Gudea" w:eastAsiaTheme="minorHAnsi" w:hAnsi="Gudea"/>
                <w:bCs/>
                <w:color w:val="auto"/>
                <w:szCs w:val="20"/>
                <w:lang w:val="fi-FI"/>
              </w:rPr>
              <w:t>tutkimuksen</w:t>
            </w:r>
            <w:r w:rsidRPr="00125E94">
              <w:rPr>
                <w:rFonts w:ascii="Gudea" w:eastAsiaTheme="minorHAnsi" w:hAnsi="Gudea"/>
                <w:bCs/>
                <w:color w:val="auto"/>
                <w:szCs w:val="20"/>
                <w:lang w:val="fi-FI"/>
              </w:rPr>
              <w:t xml:space="preserve"> aikataulu ja esitä arvio tärkeimmistä </w:t>
            </w:r>
            <w:r w:rsidR="008A7ED3" w:rsidRPr="00125E94">
              <w:rPr>
                <w:rFonts w:ascii="Gudea" w:eastAsiaTheme="minorHAnsi" w:hAnsi="Gudea"/>
                <w:bCs/>
                <w:color w:val="auto"/>
                <w:szCs w:val="20"/>
                <w:lang w:val="fi-FI"/>
              </w:rPr>
              <w:t>päivämääristä.</w:t>
            </w:r>
            <w:r w:rsidR="00606536" w:rsidRPr="00125E94">
              <w:rPr>
                <w:rFonts w:ascii="Gudea" w:eastAsiaTheme="minorHAnsi" w:hAnsi="Gudea"/>
                <w:bCs/>
                <w:color w:val="auto"/>
                <w:szCs w:val="20"/>
                <w:lang w:val="fi-FI"/>
              </w:rPr>
              <w:t xml:space="preserve"> </w:t>
            </w:r>
          </w:p>
          <w:p w14:paraId="131EF8E6" w14:textId="77777777" w:rsidR="00606536" w:rsidRPr="00125E94" w:rsidRDefault="008A7ED3" w:rsidP="00613FC3">
            <w:pPr>
              <w:tabs>
                <w:tab w:val="left" w:pos="1100"/>
              </w:tabs>
              <w:spacing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erro myös, aiotko </w:t>
            </w:r>
            <w:r w:rsidR="00CC4DFE" w:rsidRPr="00125E94">
              <w:rPr>
                <w:rFonts w:ascii="Gudea" w:eastAsiaTheme="minorHAnsi" w:hAnsi="Gudea"/>
                <w:bCs/>
                <w:color w:val="auto"/>
                <w:szCs w:val="20"/>
                <w:lang w:val="fi-FI"/>
              </w:rPr>
              <w:t>työskennellä</w:t>
            </w:r>
            <w:r w:rsidRPr="00125E94">
              <w:rPr>
                <w:rFonts w:ascii="Gudea" w:eastAsiaTheme="minorHAnsi" w:hAnsi="Gudea"/>
                <w:bCs/>
                <w:color w:val="auto"/>
                <w:szCs w:val="20"/>
                <w:lang w:val="fi-FI"/>
              </w:rPr>
              <w:t xml:space="preserve"> kokopäiväisesti vaiko osa-aikaisesti.</w:t>
            </w:r>
          </w:p>
          <w:tbl>
            <w:tblPr>
              <w:tblStyle w:val="TableGrid"/>
              <w:tblW w:w="5000" w:type="pct"/>
              <w:tblLook w:val="04A0" w:firstRow="1" w:lastRow="0" w:firstColumn="1" w:lastColumn="0" w:noHBand="0" w:noVBand="1"/>
            </w:tblPr>
            <w:tblGrid>
              <w:gridCol w:w="9632"/>
            </w:tblGrid>
            <w:tr w:rsidR="00606536" w:rsidRPr="00BE04CD" w14:paraId="1B98E340" w14:textId="77777777" w:rsidTr="00613FC3">
              <w:trPr>
                <w:trHeight w:val="357"/>
              </w:trPr>
              <w:tc>
                <w:tcPr>
                  <w:tcW w:w="5000" w:type="pct"/>
                </w:tcPr>
                <w:p w14:paraId="263F4C2C" w14:textId="77777777" w:rsidR="00606536" w:rsidRPr="00125E94" w:rsidRDefault="00606536" w:rsidP="00D86A39">
                  <w:pPr>
                    <w:rPr>
                      <w:rFonts w:ascii="Gudea" w:eastAsiaTheme="minorHAnsi" w:hAnsi="Gudea"/>
                      <w:bCs/>
                      <w:color w:val="auto"/>
                      <w:sz w:val="18"/>
                      <w:szCs w:val="18"/>
                      <w:lang w:val="fi-FI"/>
                    </w:rPr>
                  </w:pPr>
                </w:p>
                <w:p w14:paraId="655A0BCC" w14:textId="77777777" w:rsidR="00606536" w:rsidRPr="00125E94" w:rsidRDefault="00606536" w:rsidP="00D86A39">
                  <w:pPr>
                    <w:rPr>
                      <w:rFonts w:ascii="Gudea" w:eastAsiaTheme="minorHAnsi" w:hAnsi="Gudea"/>
                      <w:bCs/>
                      <w:color w:val="auto"/>
                      <w:sz w:val="18"/>
                      <w:szCs w:val="18"/>
                      <w:lang w:val="fi-FI"/>
                    </w:rPr>
                  </w:pPr>
                </w:p>
                <w:p w14:paraId="4A838CD1" w14:textId="77777777" w:rsidR="00606536" w:rsidRPr="00125E94" w:rsidRDefault="00606536" w:rsidP="00D86A39">
                  <w:pPr>
                    <w:rPr>
                      <w:rFonts w:ascii="Gudea" w:eastAsiaTheme="minorHAnsi" w:hAnsi="Gudea"/>
                      <w:bCs/>
                      <w:color w:val="auto"/>
                      <w:sz w:val="18"/>
                      <w:szCs w:val="18"/>
                      <w:lang w:val="fi-FI"/>
                    </w:rPr>
                  </w:pPr>
                </w:p>
                <w:p w14:paraId="33BE037F" w14:textId="77777777" w:rsidR="00606536" w:rsidRPr="00125E94" w:rsidRDefault="00606536" w:rsidP="00E84A8C">
                  <w:pPr>
                    <w:rPr>
                      <w:rFonts w:ascii="Gudea" w:eastAsiaTheme="minorHAnsi" w:hAnsi="Gudea"/>
                      <w:bCs/>
                      <w:color w:val="auto"/>
                      <w:sz w:val="18"/>
                      <w:szCs w:val="18"/>
                      <w:lang w:val="fi-FI"/>
                    </w:rPr>
                  </w:pPr>
                </w:p>
              </w:tc>
            </w:tr>
          </w:tbl>
          <w:p w14:paraId="5352C5FF" w14:textId="77777777" w:rsidR="00801C0A" w:rsidRPr="00125E94" w:rsidRDefault="00801C0A" w:rsidP="00B06E32">
            <w:pPr>
              <w:pStyle w:val="Heading1"/>
              <w:rPr>
                <w:rFonts w:ascii="Gudea" w:hAnsi="Gudea"/>
                <w:color w:val="17B4D7"/>
                <w:lang w:val="fi-FI"/>
              </w:rPr>
            </w:pPr>
          </w:p>
        </w:tc>
      </w:tr>
      <w:tr w:rsidR="00801C0A" w:rsidRPr="00BE04CD" w14:paraId="54F7F6D8" w14:textId="77777777" w:rsidTr="00613FC3">
        <w:trPr>
          <w:trHeight w:val="2160"/>
        </w:trPr>
        <w:tc>
          <w:tcPr>
            <w:tcW w:w="5000" w:type="pct"/>
          </w:tcPr>
          <w:p w14:paraId="14488DAF" w14:textId="77777777" w:rsidR="00D86A39"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t>Tämän hetken tilanne</w:t>
            </w:r>
          </w:p>
          <w:p w14:paraId="3E702FCB" w14:textId="77777777" w:rsidR="00D86A39" w:rsidRPr="00125E94" w:rsidRDefault="008A7ED3"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uvaile </w:t>
            </w:r>
            <w:r w:rsidR="00613FC3" w:rsidRPr="00125E94">
              <w:rPr>
                <w:rFonts w:ascii="Gudea" w:eastAsiaTheme="minorHAnsi" w:hAnsi="Gudea"/>
                <w:bCs/>
                <w:color w:val="auto"/>
                <w:szCs w:val="20"/>
                <w:lang w:val="fi-FI"/>
              </w:rPr>
              <w:t>pääpiirteittäin</w:t>
            </w:r>
            <w:r w:rsidRPr="00125E94">
              <w:rPr>
                <w:rFonts w:ascii="Gudea" w:eastAsiaTheme="minorHAnsi" w:hAnsi="Gudea"/>
                <w:bCs/>
                <w:color w:val="auto"/>
                <w:szCs w:val="20"/>
                <w:lang w:val="fi-FI"/>
              </w:rPr>
              <w:t xml:space="preserve"> mitä olet tutkinut tähän mennessä ja mitä</w:t>
            </w:r>
            <w:r w:rsidR="00613FC3" w:rsidRPr="00125E94">
              <w:rPr>
                <w:rFonts w:ascii="Gudea" w:eastAsiaTheme="minorHAnsi" w:hAnsi="Gudea"/>
                <w:bCs/>
                <w:color w:val="auto"/>
                <w:szCs w:val="20"/>
                <w:lang w:val="fi-FI"/>
              </w:rPr>
              <w:t xml:space="preserve"> asioita</w:t>
            </w:r>
            <w:r w:rsidRPr="00125E94">
              <w:rPr>
                <w:rFonts w:ascii="Gudea" w:eastAsiaTheme="minorHAnsi" w:hAnsi="Gudea"/>
                <w:bCs/>
                <w:color w:val="auto"/>
                <w:szCs w:val="20"/>
                <w:lang w:val="fi-FI"/>
              </w:rPr>
              <w:t xml:space="preserve"> vielä pitää tehdä.</w:t>
            </w:r>
          </w:p>
          <w:tbl>
            <w:tblPr>
              <w:tblStyle w:val="TableGrid"/>
              <w:tblW w:w="9632" w:type="dxa"/>
              <w:tblLook w:val="04A0" w:firstRow="1" w:lastRow="0" w:firstColumn="1" w:lastColumn="0" w:noHBand="0" w:noVBand="1"/>
            </w:tblPr>
            <w:tblGrid>
              <w:gridCol w:w="9632"/>
            </w:tblGrid>
            <w:tr w:rsidR="00D86A39" w:rsidRPr="00BE04CD" w14:paraId="632B1EC4" w14:textId="77777777" w:rsidTr="00613FC3">
              <w:trPr>
                <w:trHeight w:val="357"/>
              </w:trPr>
              <w:tc>
                <w:tcPr>
                  <w:tcW w:w="9632" w:type="dxa"/>
                </w:tcPr>
                <w:p w14:paraId="70E64194" w14:textId="77777777" w:rsidR="00D86A39" w:rsidRPr="00125E94" w:rsidRDefault="00D86A39" w:rsidP="00D86A39">
                  <w:pPr>
                    <w:rPr>
                      <w:rFonts w:ascii="Gudea" w:eastAsiaTheme="minorHAnsi" w:hAnsi="Gudea"/>
                      <w:bCs/>
                      <w:color w:val="auto"/>
                      <w:sz w:val="18"/>
                      <w:szCs w:val="18"/>
                      <w:lang w:val="fi-FI"/>
                    </w:rPr>
                  </w:pPr>
                </w:p>
                <w:p w14:paraId="4C6ECBDE" w14:textId="77777777" w:rsidR="00D86A39" w:rsidRPr="00125E94" w:rsidRDefault="00D86A39" w:rsidP="00D86A39">
                  <w:pPr>
                    <w:rPr>
                      <w:rFonts w:ascii="Gudea" w:eastAsiaTheme="minorHAnsi" w:hAnsi="Gudea"/>
                      <w:bCs/>
                      <w:color w:val="auto"/>
                      <w:sz w:val="18"/>
                      <w:szCs w:val="18"/>
                      <w:lang w:val="fi-FI"/>
                    </w:rPr>
                  </w:pPr>
                </w:p>
                <w:p w14:paraId="518FDC4A" w14:textId="77777777" w:rsidR="00D86A39" w:rsidRPr="00125E94" w:rsidRDefault="00D86A39" w:rsidP="00D86A39">
                  <w:pPr>
                    <w:rPr>
                      <w:rFonts w:ascii="Gudea" w:eastAsiaTheme="minorHAnsi" w:hAnsi="Gudea"/>
                      <w:bCs/>
                      <w:color w:val="auto"/>
                      <w:sz w:val="18"/>
                      <w:szCs w:val="18"/>
                      <w:lang w:val="fi-FI"/>
                    </w:rPr>
                  </w:pPr>
                </w:p>
                <w:p w14:paraId="1702D827" w14:textId="77777777" w:rsidR="00D86A39" w:rsidRPr="00125E94" w:rsidRDefault="00D86A39" w:rsidP="00E84A8C">
                  <w:pPr>
                    <w:rPr>
                      <w:rFonts w:ascii="Gudea" w:eastAsiaTheme="minorHAnsi" w:hAnsi="Gudea"/>
                      <w:bCs/>
                      <w:color w:val="auto"/>
                      <w:sz w:val="18"/>
                      <w:szCs w:val="18"/>
                      <w:lang w:val="fi-FI"/>
                    </w:rPr>
                  </w:pPr>
                </w:p>
              </w:tc>
            </w:tr>
          </w:tbl>
          <w:p w14:paraId="084833CD" w14:textId="77777777" w:rsidR="00DC3D09" w:rsidRPr="00125E94" w:rsidRDefault="00DC3D09" w:rsidP="00DC3D09">
            <w:pPr>
              <w:rPr>
                <w:lang w:val="fi-FI"/>
              </w:rPr>
            </w:pPr>
          </w:p>
        </w:tc>
      </w:tr>
      <w:tr w:rsidR="00801C0A" w:rsidRPr="00BE04CD" w14:paraId="624AF472" w14:textId="77777777" w:rsidTr="00613FC3">
        <w:trPr>
          <w:trHeight w:val="2160"/>
        </w:trPr>
        <w:tc>
          <w:tcPr>
            <w:tcW w:w="5000" w:type="pct"/>
          </w:tcPr>
          <w:p w14:paraId="47C59F39" w14:textId="77777777" w:rsidR="00D86A39"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t>Seuraava toimenpide</w:t>
            </w:r>
          </w:p>
          <w:p w14:paraId="037A36FC" w14:textId="77777777" w:rsidR="00D86A39" w:rsidRPr="00125E94" w:rsidRDefault="008A7ED3" w:rsidP="00613FC3">
            <w:pPr>
              <w:tabs>
                <w:tab w:val="left" w:pos="1100"/>
              </w:tabs>
              <w:spacing w:after="0" w:line="280" w:lineRule="auto"/>
              <w:rPr>
                <w:rFonts w:ascii="Gudea" w:eastAsiaTheme="minorHAnsi" w:hAnsi="Gudea"/>
                <w:bCs/>
                <w:color w:val="auto"/>
                <w:szCs w:val="20"/>
                <w:lang w:val="fi-FI"/>
              </w:rPr>
            </w:pPr>
            <w:r w:rsidRPr="00125E94">
              <w:rPr>
                <w:rFonts w:ascii="Gudea" w:eastAsiaTheme="minorHAnsi" w:hAnsi="Gudea"/>
                <w:bCs/>
                <w:color w:val="auto"/>
                <w:szCs w:val="20"/>
                <w:lang w:val="fi-FI"/>
              </w:rPr>
              <w:t xml:space="preserve">Kuinka </w:t>
            </w:r>
            <w:r w:rsidR="00613FC3" w:rsidRPr="00125E94">
              <w:rPr>
                <w:rFonts w:ascii="Gudea" w:eastAsiaTheme="minorHAnsi" w:hAnsi="Gudea"/>
                <w:bCs/>
                <w:color w:val="auto"/>
                <w:szCs w:val="20"/>
                <w:lang w:val="fi-FI"/>
              </w:rPr>
              <w:t>aiot viedä</w:t>
            </w:r>
            <w:r w:rsidRPr="00125E94">
              <w:rPr>
                <w:rFonts w:ascii="Gudea" w:eastAsiaTheme="minorHAnsi" w:hAnsi="Gudea"/>
                <w:bCs/>
                <w:color w:val="auto"/>
                <w:szCs w:val="20"/>
                <w:lang w:val="fi-FI"/>
              </w:rPr>
              <w:t xml:space="preserve"> väitöskirjatutkimustasi eteenpäin tulevan vuoden aikana?</w:t>
            </w:r>
          </w:p>
          <w:tbl>
            <w:tblPr>
              <w:tblStyle w:val="TableGrid"/>
              <w:tblW w:w="9632" w:type="dxa"/>
              <w:tblLook w:val="04A0" w:firstRow="1" w:lastRow="0" w:firstColumn="1" w:lastColumn="0" w:noHBand="0" w:noVBand="1"/>
            </w:tblPr>
            <w:tblGrid>
              <w:gridCol w:w="9632"/>
            </w:tblGrid>
            <w:tr w:rsidR="00D86A39" w:rsidRPr="00BE04CD" w14:paraId="7D61B0A2" w14:textId="77777777" w:rsidTr="00613FC3">
              <w:trPr>
                <w:trHeight w:val="357"/>
              </w:trPr>
              <w:tc>
                <w:tcPr>
                  <w:tcW w:w="9632" w:type="dxa"/>
                </w:tcPr>
                <w:p w14:paraId="029C1CE5" w14:textId="77777777" w:rsidR="00D86A39" w:rsidRPr="00125E94" w:rsidRDefault="00D86A39" w:rsidP="00D86A39">
                  <w:pPr>
                    <w:rPr>
                      <w:rFonts w:ascii="Gudea" w:eastAsiaTheme="minorHAnsi" w:hAnsi="Gudea"/>
                      <w:bCs/>
                      <w:color w:val="auto"/>
                      <w:sz w:val="18"/>
                      <w:szCs w:val="18"/>
                      <w:lang w:val="fi-FI"/>
                    </w:rPr>
                  </w:pPr>
                </w:p>
                <w:p w14:paraId="3A0D2B46" w14:textId="77777777" w:rsidR="00D86A39" w:rsidRPr="00125E94" w:rsidRDefault="00D86A39" w:rsidP="00B86EC0">
                  <w:pPr>
                    <w:tabs>
                      <w:tab w:val="left" w:pos="3300"/>
                    </w:tabs>
                    <w:rPr>
                      <w:rFonts w:ascii="Gudea" w:eastAsiaTheme="minorHAnsi" w:hAnsi="Gudea"/>
                      <w:bCs/>
                      <w:color w:val="auto"/>
                      <w:sz w:val="18"/>
                      <w:szCs w:val="18"/>
                      <w:lang w:val="fi-FI"/>
                    </w:rPr>
                  </w:pPr>
                </w:p>
                <w:p w14:paraId="2641EB1C" w14:textId="77777777" w:rsidR="00D86A39" w:rsidRPr="00125E94" w:rsidRDefault="00D86A39" w:rsidP="00D86A39">
                  <w:pPr>
                    <w:rPr>
                      <w:rFonts w:ascii="Gudea" w:eastAsiaTheme="minorHAnsi" w:hAnsi="Gudea"/>
                      <w:bCs/>
                      <w:color w:val="auto"/>
                      <w:sz w:val="18"/>
                      <w:szCs w:val="18"/>
                      <w:lang w:val="fi-FI"/>
                    </w:rPr>
                  </w:pPr>
                </w:p>
                <w:p w14:paraId="49E55103" w14:textId="77777777" w:rsidR="00D86A39" w:rsidRPr="00125E94" w:rsidRDefault="00D86A39" w:rsidP="00E84A8C">
                  <w:pPr>
                    <w:rPr>
                      <w:rFonts w:ascii="Gudea" w:eastAsiaTheme="minorHAnsi" w:hAnsi="Gudea"/>
                      <w:bCs/>
                      <w:color w:val="auto"/>
                      <w:sz w:val="18"/>
                      <w:szCs w:val="18"/>
                      <w:lang w:val="fi-FI"/>
                    </w:rPr>
                  </w:pPr>
                </w:p>
              </w:tc>
            </w:tr>
          </w:tbl>
          <w:p w14:paraId="27C2412C" w14:textId="77777777" w:rsidR="00801C0A" w:rsidRPr="00125E94" w:rsidRDefault="00801C0A" w:rsidP="00B06E32">
            <w:pPr>
              <w:pStyle w:val="Heading1"/>
              <w:rPr>
                <w:rFonts w:ascii="Gudea" w:hAnsi="Gudea"/>
                <w:color w:val="17B4D7"/>
                <w:lang w:val="fi-FI"/>
              </w:rPr>
            </w:pPr>
          </w:p>
        </w:tc>
      </w:tr>
    </w:tbl>
    <w:p w14:paraId="7090B3D8" w14:textId="77777777" w:rsidR="00CD5269" w:rsidRPr="00125E94" w:rsidRDefault="008A7ED3" w:rsidP="00613FC3">
      <w:pPr>
        <w:pStyle w:val="Heading1"/>
        <w:spacing w:line="280" w:lineRule="auto"/>
        <w:ind w:firstLine="142"/>
        <w:rPr>
          <w:rFonts w:ascii="Gudea" w:hAnsi="Gudea"/>
          <w:color w:val="17B4D7"/>
          <w:lang w:val="fi-FI"/>
        </w:rPr>
      </w:pPr>
      <w:r w:rsidRPr="00125E94">
        <w:rPr>
          <w:rFonts w:ascii="Gudea" w:hAnsi="Gudea"/>
          <w:color w:val="17B4D7"/>
          <w:lang w:val="fi-FI"/>
        </w:rPr>
        <w:t>Ohjauskeskustelut</w:t>
      </w:r>
    </w:p>
    <w:p w14:paraId="7A505E06" w14:textId="77777777" w:rsidR="00CD5269" w:rsidRPr="00125E94" w:rsidRDefault="008A7ED3" w:rsidP="00613FC3">
      <w:pPr>
        <w:tabs>
          <w:tab w:val="left" w:pos="1100"/>
        </w:tabs>
        <w:spacing w:after="0" w:line="280" w:lineRule="auto"/>
        <w:ind w:firstLine="142"/>
        <w:rPr>
          <w:rFonts w:ascii="Gudea" w:eastAsiaTheme="minorHAnsi" w:hAnsi="Gudea"/>
          <w:bCs/>
          <w:color w:val="auto"/>
          <w:szCs w:val="20"/>
          <w:lang w:val="fi-FI"/>
        </w:rPr>
      </w:pPr>
      <w:r w:rsidRPr="00125E94">
        <w:rPr>
          <w:rFonts w:ascii="Gudea" w:eastAsiaTheme="minorHAnsi" w:hAnsi="Gudea"/>
          <w:bCs/>
          <w:color w:val="auto"/>
          <w:szCs w:val="20"/>
          <w:lang w:val="fi-FI"/>
        </w:rPr>
        <w:t>Milloin olet saanut väitöskirjatutkimukseesi liittyvää ohjausta?</w:t>
      </w:r>
    </w:p>
    <w:tbl>
      <w:tblPr>
        <w:tblStyle w:val="TableGrid"/>
        <w:tblW w:w="9526" w:type="dxa"/>
        <w:tblInd w:w="250" w:type="dxa"/>
        <w:tblLook w:val="04A0" w:firstRow="1" w:lastRow="0" w:firstColumn="1" w:lastColumn="0" w:noHBand="0" w:noVBand="1"/>
      </w:tblPr>
      <w:tblGrid>
        <w:gridCol w:w="1861"/>
        <w:gridCol w:w="3129"/>
        <w:gridCol w:w="4536"/>
      </w:tblGrid>
      <w:tr w:rsidR="00CD5269" w:rsidRPr="00125E94" w14:paraId="4DDF4E72" w14:textId="77777777" w:rsidTr="00613FC3">
        <w:tc>
          <w:tcPr>
            <w:tcW w:w="1861" w:type="dxa"/>
          </w:tcPr>
          <w:p w14:paraId="7834166B"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Päiväys</w:t>
            </w:r>
          </w:p>
        </w:tc>
        <w:tc>
          <w:tcPr>
            <w:tcW w:w="3129" w:type="dxa"/>
          </w:tcPr>
          <w:p w14:paraId="014D0C06"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Kokous/Skype/seminaari/muu</w:t>
            </w:r>
          </w:p>
        </w:tc>
        <w:tc>
          <w:tcPr>
            <w:tcW w:w="4536" w:type="dxa"/>
          </w:tcPr>
          <w:p w14:paraId="03D2ED1E" w14:textId="77777777" w:rsidR="00CD5269" w:rsidRPr="00125E94" w:rsidRDefault="008A7ED3" w:rsidP="00CD5269">
            <w:pPr>
              <w:tabs>
                <w:tab w:val="left" w:pos="1100"/>
              </w:tabs>
              <w:rPr>
                <w:rFonts w:ascii="Gudea" w:eastAsiaTheme="minorHAnsi" w:hAnsi="Gudea"/>
                <w:bCs/>
                <w:i/>
                <w:color w:val="auto"/>
                <w:szCs w:val="20"/>
                <w:lang w:val="fi-FI"/>
              </w:rPr>
            </w:pPr>
            <w:r w:rsidRPr="00125E94">
              <w:rPr>
                <w:rFonts w:ascii="Gudea" w:eastAsiaTheme="minorHAnsi" w:hAnsi="Gudea"/>
                <w:bCs/>
                <w:i/>
                <w:color w:val="auto"/>
                <w:szCs w:val="20"/>
                <w:lang w:val="fi-FI"/>
              </w:rPr>
              <w:t>Ohjaaja(t)</w:t>
            </w:r>
          </w:p>
        </w:tc>
      </w:tr>
      <w:tr w:rsidR="00CD5269" w:rsidRPr="00125E94" w14:paraId="2B3A4968" w14:textId="77777777" w:rsidTr="00613FC3">
        <w:tc>
          <w:tcPr>
            <w:tcW w:w="1861" w:type="dxa"/>
            <w:vAlign w:val="bottom"/>
          </w:tcPr>
          <w:p w14:paraId="0AD159BF"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C6C9EF3"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E1A8A5A"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55FEAA72" w14:textId="77777777" w:rsidTr="00613FC3">
        <w:tc>
          <w:tcPr>
            <w:tcW w:w="1861" w:type="dxa"/>
            <w:vAlign w:val="bottom"/>
          </w:tcPr>
          <w:p w14:paraId="761EE2C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19EF283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06E68EBD"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15E48BC1" w14:textId="77777777" w:rsidTr="00613FC3">
        <w:tc>
          <w:tcPr>
            <w:tcW w:w="1861" w:type="dxa"/>
            <w:vAlign w:val="bottom"/>
          </w:tcPr>
          <w:p w14:paraId="25DDC3B0"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7A8FC7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38EA7703"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962F1D3" w14:textId="77777777" w:rsidTr="00613FC3">
        <w:tc>
          <w:tcPr>
            <w:tcW w:w="1861" w:type="dxa"/>
            <w:vAlign w:val="bottom"/>
          </w:tcPr>
          <w:p w14:paraId="7BD22089"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737152A"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733CD97"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73B4D8CA" w14:textId="77777777" w:rsidTr="00613FC3">
        <w:tc>
          <w:tcPr>
            <w:tcW w:w="1861" w:type="dxa"/>
            <w:vAlign w:val="bottom"/>
          </w:tcPr>
          <w:p w14:paraId="33E3E892"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495DF65D"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34C13902"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26FD1043" w14:textId="77777777" w:rsidTr="00613FC3">
        <w:tc>
          <w:tcPr>
            <w:tcW w:w="1861" w:type="dxa"/>
            <w:vAlign w:val="bottom"/>
          </w:tcPr>
          <w:p w14:paraId="7BEDC021"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AF0B0D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EBD15E0"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7522D686" w14:textId="77777777" w:rsidTr="00613FC3">
        <w:tc>
          <w:tcPr>
            <w:tcW w:w="1861" w:type="dxa"/>
            <w:vAlign w:val="bottom"/>
          </w:tcPr>
          <w:p w14:paraId="5565A4AB"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76B1527"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22175BA0"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135541A" w14:textId="77777777" w:rsidTr="00613FC3">
        <w:tc>
          <w:tcPr>
            <w:tcW w:w="1861" w:type="dxa"/>
            <w:vAlign w:val="bottom"/>
          </w:tcPr>
          <w:p w14:paraId="548CC4DF"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376971F5"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6345A0C3"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EDB7348" w14:textId="77777777" w:rsidTr="00613FC3">
        <w:tc>
          <w:tcPr>
            <w:tcW w:w="1861" w:type="dxa"/>
            <w:vAlign w:val="bottom"/>
          </w:tcPr>
          <w:p w14:paraId="75E81533"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38248BA"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182CEF0D" w14:textId="77777777" w:rsidR="00CD5269" w:rsidRPr="00125E94" w:rsidRDefault="00CD5269" w:rsidP="00AE27DE">
            <w:pPr>
              <w:tabs>
                <w:tab w:val="left" w:pos="1100"/>
              </w:tabs>
              <w:rPr>
                <w:rFonts w:ascii="Gudea" w:eastAsiaTheme="minorHAnsi" w:hAnsi="Gudea"/>
                <w:bCs/>
                <w:color w:val="auto"/>
                <w:sz w:val="18"/>
                <w:szCs w:val="18"/>
                <w:lang w:val="fi-FI"/>
              </w:rPr>
            </w:pPr>
          </w:p>
        </w:tc>
      </w:tr>
      <w:tr w:rsidR="00CD5269" w:rsidRPr="00125E94" w14:paraId="0B835043" w14:textId="77777777" w:rsidTr="00613FC3">
        <w:tc>
          <w:tcPr>
            <w:tcW w:w="1861" w:type="dxa"/>
            <w:vAlign w:val="bottom"/>
          </w:tcPr>
          <w:p w14:paraId="13E2556B"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3129" w:type="dxa"/>
            <w:vAlign w:val="bottom"/>
          </w:tcPr>
          <w:p w14:paraId="6CF3AF8D" w14:textId="77777777" w:rsidR="00CD5269" w:rsidRPr="00125E94" w:rsidRDefault="00CD5269" w:rsidP="00AE27DE">
            <w:pPr>
              <w:tabs>
                <w:tab w:val="left" w:pos="1100"/>
              </w:tabs>
              <w:rPr>
                <w:rFonts w:ascii="Gudea" w:eastAsiaTheme="minorHAnsi" w:hAnsi="Gudea"/>
                <w:bCs/>
                <w:color w:val="auto"/>
                <w:sz w:val="18"/>
                <w:szCs w:val="18"/>
                <w:lang w:val="fi-FI"/>
              </w:rPr>
            </w:pPr>
          </w:p>
        </w:tc>
        <w:tc>
          <w:tcPr>
            <w:tcW w:w="4536" w:type="dxa"/>
            <w:vAlign w:val="bottom"/>
          </w:tcPr>
          <w:p w14:paraId="5BA2B194" w14:textId="77777777" w:rsidR="00CD5269" w:rsidRPr="00125E94" w:rsidRDefault="00CD5269" w:rsidP="00AE27DE">
            <w:pPr>
              <w:tabs>
                <w:tab w:val="left" w:pos="1100"/>
              </w:tabs>
              <w:rPr>
                <w:rFonts w:ascii="Gudea" w:eastAsiaTheme="minorHAnsi" w:hAnsi="Gudea"/>
                <w:bCs/>
                <w:color w:val="auto"/>
                <w:sz w:val="18"/>
                <w:szCs w:val="18"/>
                <w:lang w:val="fi-FI"/>
              </w:rPr>
            </w:pPr>
          </w:p>
        </w:tc>
      </w:tr>
    </w:tbl>
    <w:p w14:paraId="47AAD77B" w14:textId="77777777" w:rsidR="00CD5269" w:rsidRPr="00125E94" w:rsidRDefault="00CD5269" w:rsidP="00CD5269">
      <w:pPr>
        <w:tabs>
          <w:tab w:val="left" w:pos="1100"/>
        </w:tabs>
        <w:spacing w:after="0"/>
        <w:ind w:firstLine="142"/>
        <w:rPr>
          <w:rFonts w:ascii="Gudea" w:eastAsiaTheme="minorHAnsi" w:hAnsi="Gudea"/>
          <w:bCs/>
          <w:color w:val="auto"/>
          <w:szCs w:val="20"/>
          <w:lang w:val="fi-FI"/>
        </w:rPr>
      </w:pPr>
    </w:p>
    <w:p w14:paraId="00196BEB" w14:textId="77777777" w:rsidR="00FB7AD7" w:rsidRPr="00125E94" w:rsidRDefault="00FB7AD7">
      <w:pPr>
        <w:rPr>
          <w:lang w:val="fi-FI"/>
        </w:rPr>
      </w:pPr>
      <w:r w:rsidRPr="00125E94">
        <w:rPr>
          <w:bCs/>
          <w:lang w:val="fi-FI"/>
        </w:rPr>
        <w:br w:type="page"/>
      </w:r>
    </w:p>
    <w:tbl>
      <w:tblPr>
        <w:tblW w:w="4744" w:type="pct"/>
        <w:tblInd w:w="144" w:type="dxa"/>
        <w:tblLook w:val="04A0" w:firstRow="1" w:lastRow="0" w:firstColumn="1" w:lastColumn="0" w:noHBand="0" w:noVBand="1"/>
      </w:tblPr>
      <w:tblGrid>
        <w:gridCol w:w="9886"/>
      </w:tblGrid>
      <w:tr w:rsidR="001F54EB" w:rsidRPr="00E96376" w14:paraId="1305F887" w14:textId="77777777" w:rsidTr="00613FC3">
        <w:tc>
          <w:tcPr>
            <w:tcW w:w="5000" w:type="pct"/>
          </w:tcPr>
          <w:p w14:paraId="6A4DCEDD" w14:textId="77777777" w:rsidR="00B47650" w:rsidRPr="00125E94" w:rsidRDefault="008A7ED3" w:rsidP="00613FC3">
            <w:pPr>
              <w:pStyle w:val="Heading1"/>
              <w:spacing w:line="280" w:lineRule="auto"/>
              <w:rPr>
                <w:rFonts w:ascii="Gudea" w:hAnsi="Gudea"/>
                <w:color w:val="17B4D7"/>
                <w:lang w:val="fi-FI"/>
              </w:rPr>
            </w:pPr>
            <w:r w:rsidRPr="00125E94">
              <w:rPr>
                <w:rFonts w:ascii="Gudea" w:hAnsi="Gudea"/>
                <w:color w:val="17B4D7"/>
                <w:lang w:val="fi-FI"/>
              </w:rPr>
              <w:lastRenderedPageBreak/>
              <w:t>OPINTOSUUNNITELMA</w:t>
            </w:r>
          </w:p>
          <w:p w14:paraId="4605F2D7" w14:textId="77777777" w:rsidR="00B47650" w:rsidRPr="00125E94" w:rsidRDefault="004C1CCA" w:rsidP="004C1CCA">
            <w:pPr>
              <w:spacing w:after="0" w:line="240" w:lineRule="auto"/>
              <w:rPr>
                <w:rFonts w:ascii="Gudea" w:hAnsi="Gudea"/>
                <w:lang w:val="fi-FI"/>
              </w:rPr>
            </w:pPr>
            <w:r w:rsidRPr="00125E94">
              <w:rPr>
                <w:rFonts w:ascii="Gudea" w:hAnsi="Gudea"/>
                <w:lang w:val="fi-FI"/>
              </w:rPr>
              <w:t>Suunnitt</w:t>
            </w:r>
            <w:r w:rsidR="00613FC3" w:rsidRPr="00125E94">
              <w:rPr>
                <w:rFonts w:ascii="Gudea" w:hAnsi="Gudea"/>
                <w:lang w:val="fi-FI"/>
              </w:rPr>
              <w:t>ele opintosi ohjaajasi kanssa ja m</w:t>
            </w:r>
            <w:r w:rsidRPr="00125E94">
              <w:rPr>
                <w:rFonts w:ascii="Gudea" w:hAnsi="Gudea"/>
                <w:lang w:val="fi-FI"/>
              </w:rPr>
              <w:t xml:space="preserve">erkitse tähän </w:t>
            </w:r>
            <w:r w:rsidR="00DB14E6">
              <w:rPr>
                <w:rFonts w:ascii="Gudea" w:hAnsi="Gudea"/>
                <w:lang w:val="fi-FI"/>
              </w:rPr>
              <w:t>tarvittavat opintojaksot</w:t>
            </w:r>
            <w:r w:rsidRPr="00125E94">
              <w:rPr>
                <w:rFonts w:ascii="Gudea" w:hAnsi="Gudea"/>
                <w:lang w:val="fi-FI"/>
              </w:rPr>
              <w:t xml:space="preserve"> </w:t>
            </w:r>
            <w:r w:rsidR="00DB14E6">
              <w:rPr>
                <w:rFonts w:ascii="Gudea" w:hAnsi="Gudea"/>
                <w:lang w:val="fi-FI"/>
              </w:rPr>
              <w:t>ajankohtineen</w:t>
            </w:r>
            <w:r w:rsidRPr="00125E94">
              <w:rPr>
                <w:rFonts w:ascii="Gudea" w:hAnsi="Gudea"/>
                <w:lang w:val="fi-FI"/>
              </w:rPr>
              <w:t>.</w:t>
            </w:r>
            <w:r w:rsidR="00F16617" w:rsidRPr="00125E94">
              <w:rPr>
                <w:rFonts w:ascii="Gudea" w:hAnsi="Gudea"/>
                <w:lang w:val="fi-FI"/>
              </w:rPr>
              <w:t xml:space="preserve"> </w:t>
            </w:r>
            <w:r w:rsidRPr="00125E94">
              <w:rPr>
                <w:rFonts w:ascii="Gudea" w:hAnsi="Gudea"/>
                <w:lang w:val="fi-FI"/>
              </w:rPr>
              <w:t xml:space="preserve">Lisää </w:t>
            </w:r>
            <w:r w:rsidR="00E96376">
              <w:rPr>
                <w:rFonts w:ascii="Gudea" w:hAnsi="Gudea"/>
                <w:lang w:val="fi-FI"/>
              </w:rPr>
              <w:t>opintojaksojen</w:t>
            </w:r>
            <w:r w:rsidRPr="00125E94">
              <w:rPr>
                <w:rFonts w:ascii="Gudea" w:hAnsi="Gudea"/>
                <w:lang w:val="fi-FI"/>
              </w:rPr>
              <w:t xml:space="preserve"> suorituspäivämäärä saatuasi opintopistemerkinnät.</w:t>
            </w:r>
          </w:p>
          <w:p w14:paraId="6D420190" w14:textId="0F0C3ED4" w:rsidR="001F54EB" w:rsidRPr="00125E94" w:rsidRDefault="00046141" w:rsidP="00613FC3">
            <w:pPr>
              <w:pStyle w:val="Heading1"/>
              <w:spacing w:line="280" w:lineRule="auto"/>
              <w:rPr>
                <w:rFonts w:ascii="Gudea" w:hAnsi="Gudea"/>
                <w:color w:val="17B4D7"/>
                <w:lang w:val="fi-FI"/>
              </w:rPr>
            </w:pPr>
            <w:r w:rsidRPr="00125E94">
              <w:rPr>
                <w:rFonts w:ascii="Gudea" w:hAnsi="Gudea"/>
                <w:color w:val="17B4D7"/>
                <w:lang w:val="fi-FI"/>
              </w:rPr>
              <w:t>Tohtoriohjelman opinnot</w:t>
            </w:r>
          </w:p>
          <w:tbl>
            <w:tblPr>
              <w:tblStyle w:val="TableGrid"/>
              <w:tblW w:w="5000" w:type="pct"/>
              <w:tblLook w:val="04A0" w:firstRow="1" w:lastRow="0" w:firstColumn="1" w:lastColumn="0" w:noHBand="0" w:noVBand="1"/>
            </w:tblPr>
            <w:tblGrid>
              <w:gridCol w:w="1551"/>
              <w:gridCol w:w="4395"/>
              <w:gridCol w:w="1857"/>
              <w:gridCol w:w="1857"/>
            </w:tblGrid>
            <w:tr w:rsidR="00046141" w:rsidRPr="00E96376" w14:paraId="466B45B4" w14:textId="77777777" w:rsidTr="00613FC3">
              <w:trPr>
                <w:trHeight w:val="357"/>
              </w:trPr>
              <w:tc>
                <w:tcPr>
                  <w:tcW w:w="803" w:type="pct"/>
                  <w:shd w:val="clear" w:color="auto" w:fill="1DA5CD"/>
                  <w:vAlign w:val="center"/>
                </w:tcPr>
                <w:p w14:paraId="1842DAE4" w14:textId="77777777" w:rsidR="00C80875" w:rsidRPr="00125E94" w:rsidRDefault="00DB14E6" w:rsidP="00A5359D">
                  <w:pPr>
                    <w:rPr>
                      <w:rFonts w:ascii="Gudea" w:eastAsiaTheme="minorHAnsi" w:hAnsi="Gudea"/>
                      <w:b/>
                      <w:bCs/>
                      <w:color w:val="FFFFFF" w:themeColor="background1"/>
                      <w:sz w:val="18"/>
                      <w:szCs w:val="18"/>
                      <w:lang w:val="fi-FI"/>
                    </w:rPr>
                  </w:pPr>
                  <w:r>
                    <w:rPr>
                      <w:rFonts w:ascii="Gudea" w:eastAsiaTheme="minorHAnsi" w:hAnsi="Gudea"/>
                      <w:b/>
                      <w:bCs/>
                      <w:color w:val="FFFFFF" w:themeColor="background1"/>
                      <w:sz w:val="18"/>
                      <w:szCs w:val="18"/>
                      <w:lang w:val="fi-FI"/>
                    </w:rPr>
                    <w:t>OPINTOJAKSON</w:t>
                  </w:r>
                  <w:r w:rsidR="00046141" w:rsidRPr="00125E94">
                    <w:rPr>
                      <w:rFonts w:ascii="Gudea" w:eastAsiaTheme="minorHAnsi" w:hAnsi="Gudea"/>
                      <w:b/>
                      <w:bCs/>
                      <w:color w:val="FFFFFF" w:themeColor="background1"/>
                      <w:sz w:val="18"/>
                      <w:szCs w:val="18"/>
                      <w:lang w:val="fi-FI"/>
                    </w:rPr>
                    <w:t xml:space="preserve"> </w:t>
                  </w:r>
                  <w:r w:rsidR="004C1CCA" w:rsidRPr="00125E94">
                    <w:rPr>
                      <w:rFonts w:ascii="Gudea" w:eastAsiaTheme="minorHAnsi" w:hAnsi="Gudea"/>
                      <w:b/>
                      <w:bCs/>
                      <w:color w:val="FFFFFF" w:themeColor="background1"/>
                      <w:sz w:val="18"/>
                      <w:szCs w:val="18"/>
                      <w:lang w:val="fi-FI"/>
                    </w:rPr>
                    <w:t>KOODI</w:t>
                  </w:r>
                </w:p>
              </w:tc>
              <w:tc>
                <w:tcPr>
                  <w:tcW w:w="2275" w:type="pct"/>
                  <w:shd w:val="clear" w:color="auto" w:fill="1DA5CD"/>
                  <w:vAlign w:val="center"/>
                </w:tcPr>
                <w:p w14:paraId="57D40DC1" w14:textId="77777777" w:rsidR="00C80875"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4C1CCA" w:rsidRPr="00125E94">
                    <w:rPr>
                      <w:rFonts w:ascii="Gudea" w:eastAsiaTheme="minorHAnsi" w:hAnsi="Gudea"/>
                      <w:b/>
                      <w:bCs/>
                      <w:color w:val="FFFFFF" w:themeColor="background1"/>
                      <w:sz w:val="18"/>
                      <w:szCs w:val="18"/>
                      <w:lang w:val="fi-FI"/>
                    </w:rPr>
                    <w:t>NIMI</w:t>
                  </w:r>
                </w:p>
              </w:tc>
              <w:tc>
                <w:tcPr>
                  <w:tcW w:w="961" w:type="pct"/>
                  <w:shd w:val="clear" w:color="auto" w:fill="1DA5CD"/>
                  <w:vAlign w:val="center"/>
                </w:tcPr>
                <w:p w14:paraId="7D209667" w14:textId="77777777" w:rsidR="00C80875" w:rsidRPr="00125E94" w:rsidRDefault="004C1CCA"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C80875"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961" w:type="pct"/>
                  <w:shd w:val="clear" w:color="auto" w:fill="1DA5CD"/>
                  <w:vAlign w:val="center"/>
                </w:tcPr>
                <w:p w14:paraId="6636DFD5" w14:textId="77777777" w:rsidR="00F16617" w:rsidRPr="00125E94" w:rsidRDefault="00046141" w:rsidP="00F16617">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C80875" w:rsidRPr="00125E94">
                    <w:rPr>
                      <w:rFonts w:ascii="Gudea" w:eastAsiaTheme="minorHAnsi" w:hAnsi="Gudea"/>
                      <w:b/>
                      <w:bCs/>
                      <w:color w:val="FFFFFF" w:themeColor="background1"/>
                      <w:sz w:val="18"/>
                      <w:szCs w:val="18"/>
                      <w:lang w:val="fi-FI"/>
                    </w:rPr>
                    <w:t xml:space="preserve"> </w:t>
                  </w:r>
                </w:p>
                <w:p w14:paraId="6235D64D" w14:textId="77777777" w:rsidR="00C80875" w:rsidRPr="00125E94" w:rsidRDefault="00046141" w:rsidP="00F16617">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r w:rsidR="00F16617" w:rsidRPr="00125E94">
                    <w:rPr>
                      <w:rFonts w:ascii="Gudea" w:eastAsiaTheme="minorHAnsi" w:hAnsi="Gudea"/>
                      <w:b/>
                      <w:bCs/>
                      <w:color w:val="FFFFFF" w:themeColor="background1"/>
                      <w:sz w:val="18"/>
                      <w:szCs w:val="18"/>
                      <w:lang w:val="fi-FI"/>
                    </w:rPr>
                    <w:t xml:space="preserve"> </w:t>
                  </w:r>
                </w:p>
              </w:tc>
            </w:tr>
            <w:tr w:rsidR="00046141" w:rsidRPr="00E96376" w14:paraId="7E1632C0" w14:textId="77777777" w:rsidTr="00613FC3">
              <w:trPr>
                <w:trHeight w:val="357"/>
              </w:trPr>
              <w:tc>
                <w:tcPr>
                  <w:tcW w:w="803" w:type="pct"/>
                  <w:vAlign w:val="center"/>
                </w:tcPr>
                <w:p w14:paraId="1C5DDC4A"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57D8CAD0"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32E975CA"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41589342"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0C402318" w14:textId="77777777" w:rsidTr="00613FC3">
              <w:trPr>
                <w:trHeight w:val="357"/>
              </w:trPr>
              <w:tc>
                <w:tcPr>
                  <w:tcW w:w="803" w:type="pct"/>
                  <w:vAlign w:val="center"/>
                </w:tcPr>
                <w:p w14:paraId="34A5DF8B"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5A7DB1A2"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23148166"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64B4EEF5"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57145292" w14:textId="77777777" w:rsidTr="00613FC3">
              <w:trPr>
                <w:trHeight w:val="357"/>
              </w:trPr>
              <w:tc>
                <w:tcPr>
                  <w:tcW w:w="803" w:type="pct"/>
                  <w:vAlign w:val="center"/>
                </w:tcPr>
                <w:p w14:paraId="138F0D63"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7201553F"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38303A43"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2D37F73B" w14:textId="77777777" w:rsidR="00C80875" w:rsidRPr="00125E94" w:rsidRDefault="00C80875" w:rsidP="007C1DC2">
                  <w:pPr>
                    <w:rPr>
                      <w:rFonts w:ascii="Gudea" w:eastAsiaTheme="minorHAnsi" w:hAnsi="Gudea"/>
                      <w:bCs/>
                      <w:color w:val="auto"/>
                      <w:sz w:val="18"/>
                      <w:szCs w:val="18"/>
                      <w:lang w:val="fi-FI"/>
                    </w:rPr>
                  </w:pPr>
                </w:p>
              </w:tc>
            </w:tr>
            <w:tr w:rsidR="00046141" w:rsidRPr="00E96376" w14:paraId="5757F4E6" w14:textId="77777777" w:rsidTr="00613FC3">
              <w:trPr>
                <w:trHeight w:val="363"/>
              </w:trPr>
              <w:tc>
                <w:tcPr>
                  <w:tcW w:w="803" w:type="pct"/>
                  <w:vAlign w:val="center"/>
                </w:tcPr>
                <w:p w14:paraId="41B09776" w14:textId="77777777" w:rsidR="00C80875" w:rsidRPr="00125E94" w:rsidRDefault="00C80875" w:rsidP="007C1DC2">
                  <w:pPr>
                    <w:rPr>
                      <w:rFonts w:ascii="Gudea" w:eastAsiaTheme="minorHAnsi" w:hAnsi="Gudea"/>
                      <w:bCs/>
                      <w:color w:val="auto"/>
                      <w:sz w:val="18"/>
                      <w:szCs w:val="18"/>
                      <w:lang w:val="fi-FI"/>
                    </w:rPr>
                  </w:pPr>
                </w:p>
              </w:tc>
              <w:tc>
                <w:tcPr>
                  <w:tcW w:w="2275" w:type="pct"/>
                  <w:vAlign w:val="center"/>
                </w:tcPr>
                <w:p w14:paraId="2EAF5D57"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189C936C" w14:textId="77777777" w:rsidR="00C80875" w:rsidRPr="00125E94" w:rsidRDefault="00C80875" w:rsidP="007C1DC2">
                  <w:pPr>
                    <w:rPr>
                      <w:rFonts w:ascii="Gudea" w:eastAsiaTheme="minorHAnsi" w:hAnsi="Gudea"/>
                      <w:bCs/>
                      <w:color w:val="auto"/>
                      <w:sz w:val="18"/>
                      <w:szCs w:val="18"/>
                      <w:lang w:val="fi-FI"/>
                    </w:rPr>
                  </w:pPr>
                </w:p>
              </w:tc>
              <w:tc>
                <w:tcPr>
                  <w:tcW w:w="961" w:type="pct"/>
                  <w:vAlign w:val="center"/>
                </w:tcPr>
                <w:p w14:paraId="49D04E48" w14:textId="77777777" w:rsidR="00C80875" w:rsidRPr="00125E94" w:rsidRDefault="00C80875" w:rsidP="007C1DC2">
                  <w:pPr>
                    <w:rPr>
                      <w:rFonts w:ascii="Gudea" w:eastAsiaTheme="minorHAnsi" w:hAnsi="Gudea"/>
                      <w:bCs/>
                      <w:color w:val="auto"/>
                      <w:sz w:val="18"/>
                      <w:szCs w:val="18"/>
                      <w:lang w:val="fi-FI"/>
                    </w:rPr>
                  </w:pPr>
                </w:p>
              </w:tc>
            </w:tr>
          </w:tbl>
          <w:p w14:paraId="645B061A" w14:textId="77777777" w:rsidR="001F54EB" w:rsidRPr="00125E94" w:rsidRDefault="001F54EB" w:rsidP="00A5359D">
            <w:pPr>
              <w:rPr>
                <w:rFonts w:ascii="Gudea" w:eastAsiaTheme="minorHAnsi" w:hAnsi="Gudea"/>
                <w:bCs/>
                <w:color w:val="auto"/>
                <w:lang w:val="fi-FI"/>
              </w:rPr>
            </w:pPr>
          </w:p>
        </w:tc>
      </w:tr>
      <w:tr w:rsidR="001F54EB" w:rsidRPr="00586625" w14:paraId="793392F7" w14:textId="77777777" w:rsidTr="00613FC3">
        <w:trPr>
          <w:trHeight w:val="2160"/>
        </w:trPr>
        <w:tc>
          <w:tcPr>
            <w:tcW w:w="5000" w:type="pct"/>
          </w:tcPr>
          <w:p w14:paraId="671C07CA" w14:textId="18E30E94" w:rsidR="001F54EB"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t xml:space="preserve">Tieteenfilosofia ja </w:t>
            </w:r>
            <w:r w:rsidR="00C65C31">
              <w:rPr>
                <w:rFonts w:ascii="Gudea" w:hAnsi="Gudea"/>
                <w:color w:val="17B4D7"/>
                <w:lang w:val="fi-FI"/>
              </w:rPr>
              <w:t xml:space="preserve">yleiset </w:t>
            </w:r>
            <w:r w:rsidRPr="00125E94">
              <w:rPr>
                <w:rFonts w:ascii="Gudea" w:hAnsi="Gudea"/>
                <w:color w:val="17B4D7"/>
                <w:lang w:val="fi-FI"/>
              </w:rPr>
              <w:t>tutkijan taidot</w:t>
            </w:r>
          </w:p>
          <w:tbl>
            <w:tblPr>
              <w:tblStyle w:val="TableGrid"/>
              <w:tblW w:w="9660" w:type="dxa"/>
              <w:tblLook w:val="04A0" w:firstRow="1" w:lastRow="0" w:firstColumn="1" w:lastColumn="0" w:noHBand="0" w:noVBand="1"/>
            </w:tblPr>
            <w:tblGrid>
              <w:gridCol w:w="1552"/>
              <w:gridCol w:w="4395"/>
              <w:gridCol w:w="1856"/>
              <w:gridCol w:w="1857"/>
            </w:tblGrid>
            <w:tr w:rsidR="00C80875" w:rsidRPr="00586625" w14:paraId="0E557DDD" w14:textId="77777777" w:rsidTr="00613FC3">
              <w:trPr>
                <w:trHeight w:val="357"/>
              </w:trPr>
              <w:tc>
                <w:tcPr>
                  <w:tcW w:w="1552" w:type="dxa"/>
                  <w:shd w:val="clear" w:color="auto" w:fill="1DA5CD"/>
                  <w:vAlign w:val="center"/>
                </w:tcPr>
                <w:p w14:paraId="3963CBCA" w14:textId="77777777" w:rsidR="00C80875" w:rsidRPr="00125E94" w:rsidRDefault="00DB14E6" w:rsidP="00DB14E6">
                  <w:pPr>
                    <w:rPr>
                      <w:rFonts w:ascii="Gudea" w:eastAsiaTheme="minorHAnsi" w:hAnsi="Gudea"/>
                      <w:b/>
                      <w:bCs/>
                      <w:color w:val="FFFFFF" w:themeColor="background1"/>
                      <w:sz w:val="18"/>
                      <w:szCs w:val="18"/>
                      <w:lang w:val="fi-FI"/>
                    </w:rPr>
                  </w:pPr>
                  <w:r>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KOODI</w:t>
                  </w:r>
                </w:p>
              </w:tc>
              <w:tc>
                <w:tcPr>
                  <w:tcW w:w="4395" w:type="dxa"/>
                  <w:shd w:val="clear" w:color="auto" w:fill="1DA5CD"/>
                  <w:vAlign w:val="center"/>
                </w:tcPr>
                <w:p w14:paraId="448DE471" w14:textId="77777777" w:rsidR="00C80875"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NIMI</w:t>
                  </w:r>
                </w:p>
              </w:tc>
              <w:tc>
                <w:tcPr>
                  <w:tcW w:w="1856" w:type="dxa"/>
                  <w:shd w:val="clear" w:color="auto" w:fill="1DA5CD"/>
                  <w:vAlign w:val="center"/>
                </w:tcPr>
                <w:p w14:paraId="128197A6" w14:textId="77777777" w:rsidR="00C80875" w:rsidRPr="00125E94" w:rsidRDefault="00046141"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C80875"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10A3718E" w14:textId="77777777" w:rsidR="00081B73"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C80875" w:rsidRPr="00125E94">
                    <w:rPr>
                      <w:rFonts w:ascii="Gudea" w:eastAsiaTheme="minorHAnsi" w:hAnsi="Gudea"/>
                      <w:b/>
                      <w:bCs/>
                      <w:color w:val="FFFFFF" w:themeColor="background1"/>
                      <w:sz w:val="18"/>
                      <w:szCs w:val="18"/>
                      <w:lang w:val="fi-FI"/>
                    </w:rPr>
                    <w:t xml:space="preserve"> </w:t>
                  </w:r>
                </w:p>
                <w:p w14:paraId="69481B8A" w14:textId="77777777" w:rsidR="00C80875"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p>
              </w:tc>
            </w:tr>
            <w:tr w:rsidR="00C80875" w:rsidRPr="00586625" w14:paraId="6D83C62D" w14:textId="77777777" w:rsidTr="00613FC3">
              <w:trPr>
                <w:trHeight w:val="357"/>
              </w:trPr>
              <w:tc>
                <w:tcPr>
                  <w:tcW w:w="1552" w:type="dxa"/>
                  <w:vAlign w:val="center"/>
                </w:tcPr>
                <w:p w14:paraId="00CA3D03"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699358A1"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54BC0FB3"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4DB32AF5" w14:textId="77777777" w:rsidR="00C80875" w:rsidRPr="00125E94" w:rsidRDefault="00C80875" w:rsidP="00294A3F">
                  <w:pPr>
                    <w:rPr>
                      <w:rFonts w:ascii="Gudea" w:eastAsiaTheme="minorHAnsi" w:hAnsi="Gudea"/>
                      <w:bCs/>
                      <w:color w:val="auto"/>
                      <w:sz w:val="18"/>
                      <w:szCs w:val="18"/>
                      <w:lang w:val="fi-FI"/>
                    </w:rPr>
                  </w:pPr>
                </w:p>
              </w:tc>
            </w:tr>
            <w:tr w:rsidR="00C80875" w:rsidRPr="00586625" w14:paraId="5C1D55E0" w14:textId="77777777" w:rsidTr="00613FC3">
              <w:trPr>
                <w:trHeight w:val="357"/>
              </w:trPr>
              <w:tc>
                <w:tcPr>
                  <w:tcW w:w="1552" w:type="dxa"/>
                  <w:vAlign w:val="center"/>
                </w:tcPr>
                <w:p w14:paraId="7356AFFE"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5FAAA905"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31230780"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27E37572" w14:textId="77777777" w:rsidR="00C80875" w:rsidRPr="00125E94" w:rsidRDefault="00C80875" w:rsidP="00294A3F">
                  <w:pPr>
                    <w:rPr>
                      <w:rFonts w:ascii="Gudea" w:eastAsiaTheme="minorHAnsi" w:hAnsi="Gudea"/>
                      <w:bCs/>
                      <w:color w:val="auto"/>
                      <w:sz w:val="18"/>
                      <w:szCs w:val="18"/>
                      <w:lang w:val="fi-FI"/>
                    </w:rPr>
                  </w:pPr>
                </w:p>
              </w:tc>
            </w:tr>
            <w:tr w:rsidR="00C80875" w:rsidRPr="00586625" w14:paraId="71E50800" w14:textId="77777777" w:rsidTr="00613FC3">
              <w:trPr>
                <w:trHeight w:val="357"/>
              </w:trPr>
              <w:tc>
                <w:tcPr>
                  <w:tcW w:w="1552" w:type="dxa"/>
                  <w:vAlign w:val="center"/>
                </w:tcPr>
                <w:p w14:paraId="6C746CCE"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497F1365"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2B17ED93"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5001D8BF" w14:textId="77777777" w:rsidR="00C80875" w:rsidRPr="00125E94" w:rsidRDefault="00C80875" w:rsidP="00294A3F">
                  <w:pPr>
                    <w:rPr>
                      <w:rFonts w:ascii="Gudea" w:eastAsiaTheme="minorHAnsi" w:hAnsi="Gudea"/>
                      <w:bCs/>
                      <w:color w:val="auto"/>
                      <w:sz w:val="18"/>
                      <w:szCs w:val="18"/>
                      <w:lang w:val="fi-FI"/>
                    </w:rPr>
                  </w:pPr>
                </w:p>
              </w:tc>
            </w:tr>
            <w:tr w:rsidR="00C80875" w:rsidRPr="00586625" w14:paraId="0D305D8F" w14:textId="77777777" w:rsidTr="00613FC3">
              <w:trPr>
                <w:trHeight w:val="363"/>
              </w:trPr>
              <w:tc>
                <w:tcPr>
                  <w:tcW w:w="1552" w:type="dxa"/>
                  <w:vAlign w:val="center"/>
                </w:tcPr>
                <w:p w14:paraId="7A70E86D" w14:textId="77777777" w:rsidR="00C80875" w:rsidRPr="00125E94" w:rsidRDefault="00C80875" w:rsidP="00294A3F">
                  <w:pPr>
                    <w:rPr>
                      <w:rFonts w:ascii="Gudea" w:eastAsiaTheme="minorHAnsi" w:hAnsi="Gudea"/>
                      <w:bCs/>
                      <w:color w:val="auto"/>
                      <w:sz w:val="18"/>
                      <w:szCs w:val="18"/>
                      <w:lang w:val="fi-FI"/>
                    </w:rPr>
                  </w:pPr>
                </w:p>
              </w:tc>
              <w:tc>
                <w:tcPr>
                  <w:tcW w:w="4395" w:type="dxa"/>
                  <w:vAlign w:val="center"/>
                </w:tcPr>
                <w:p w14:paraId="58918453" w14:textId="77777777" w:rsidR="00C80875" w:rsidRPr="00125E94" w:rsidRDefault="00C80875" w:rsidP="00294A3F">
                  <w:pPr>
                    <w:rPr>
                      <w:rFonts w:ascii="Gudea" w:eastAsiaTheme="minorHAnsi" w:hAnsi="Gudea"/>
                      <w:bCs/>
                      <w:color w:val="auto"/>
                      <w:sz w:val="18"/>
                      <w:szCs w:val="18"/>
                      <w:lang w:val="fi-FI"/>
                    </w:rPr>
                  </w:pPr>
                </w:p>
              </w:tc>
              <w:tc>
                <w:tcPr>
                  <w:tcW w:w="1856" w:type="dxa"/>
                  <w:vAlign w:val="center"/>
                </w:tcPr>
                <w:p w14:paraId="618E3F30" w14:textId="77777777" w:rsidR="00C80875" w:rsidRPr="00125E94" w:rsidRDefault="00C80875" w:rsidP="00294A3F">
                  <w:pPr>
                    <w:rPr>
                      <w:rFonts w:ascii="Gudea" w:eastAsiaTheme="minorHAnsi" w:hAnsi="Gudea"/>
                      <w:bCs/>
                      <w:color w:val="auto"/>
                      <w:sz w:val="18"/>
                      <w:szCs w:val="18"/>
                      <w:lang w:val="fi-FI"/>
                    </w:rPr>
                  </w:pPr>
                </w:p>
              </w:tc>
              <w:tc>
                <w:tcPr>
                  <w:tcW w:w="1857" w:type="dxa"/>
                  <w:vAlign w:val="center"/>
                </w:tcPr>
                <w:p w14:paraId="291B08E1" w14:textId="77777777" w:rsidR="00C80875" w:rsidRPr="00125E94" w:rsidRDefault="00C80875" w:rsidP="00294A3F">
                  <w:pPr>
                    <w:rPr>
                      <w:rFonts w:ascii="Gudea" w:eastAsiaTheme="minorHAnsi" w:hAnsi="Gudea"/>
                      <w:bCs/>
                      <w:color w:val="auto"/>
                      <w:sz w:val="18"/>
                      <w:szCs w:val="18"/>
                      <w:lang w:val="fi-FI"/>
                    </w:rPr>
                  </w:pPr>
                </w:p>
              </w:tc>
            </w:tr>
          </w:tbl>
          <w:p w14:paraId="1381E4CF" w14:textId="77777777" w:rsidR="001F54EB" w:rsidRPr="00125E94" w:rsidRDefault="001F54EB" w:rsidP="001F54EB">
            <w:pPr>
              <w:pStyle w:val="Heading1"/>
              <w:rPr>
                <w:rFonts w:ascii="Gudea" w:hAnsi="Gudea"/>
                <w:color w:val="17B4D7"/>
                <w:lang w:val="fi-FI"/>
              </w:rPr>
            </w:pPr>
          </w:p>
        </w:tc>
      </w:tr>
      <w:tr w:rsidR="00026C69" w:rsidRPr="00125E94" w14:paraId="61467A57" w14:textId="77777777" w:rsidTr="00613FC3">
        <w:trPr>
          <w:trHeight w:val="2160"/>
        </w:trPr>
        <w:tc>
          <w:tcPr>
            <w:tcW w:w="5000" w:type="pct"/>
          </w:tcPr>
          <w:p w14:paraId="4A9A0FA8" w14:textId="35F02455" w:rsidR="00026C69"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t>Tieteenala-/tiedekuntakohtaiset opinnot</w:t>
            </w:r>
          </w:p>
          <w:tbl>
            <w:tblPr>
              <w:tblStyle w:val="TableGrid"/>
              <w:tblW w:w="9660" w:type="dxa"/>
              <w:tblLook w:val="04A0" w:firstRow="1" w:lastRow="0" w:firstColumn="1" w:lastColumn="0" w:noHBand="0" w:noVBand="1"/>
            </w:tblPr>
            <w:tblGrid>
              <w:gridCol w:w="1552"/>
              <w:gridCol w:w="4395"/>
              <w:gridCol w:w="1856"/>
              <w:gridCol w:w="1857"/>
            </w:tblGrid>
            <w:tr w:rsidR="00C80875" w:rsidRPr="00125E94" w14:paraId="71055DF3" w14:textId="77777777" w:rsidTr="00613FC3">
              <w:trPr>
                <w:trHeight w:val="357"/>
              </w:trPr>
              <w:tc>
                <w:tcPr>
                  <w:tcW w:w="1552" w:type="dxa"/>
                  <w:shd w:val="clear" w:color="auto" w:fill="1DA5CD"/>
                  <w:vAlign w:val="center"/>
                </w:tcPr>
                <w:p w14:paraId="135778AD" w14:textId="77777777" w:rsidR="00026C69" w:rsidRPr="00125E94" w:rsidRDefault="00DB14E6" w:rsidP="00A5359D">
                  <w:pPr>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KOODI</w:t>
                  </w:r>
                </w:p>
              </w:tc>
              <w:tc>
                <w:tcPr>
                  <w:tcW w:w="4395" w:type="dxa"/>
                  <w:shd w:val="clear" w:color="auto" w:fill="1DA5CD"/>
                  <w:vAlign w:val="center"/>
                </w:tcPr>
                <w:p w14:paraId="1DBD33C1" w14:textId="77777777" w:rsidR="00026C69" w:rsidRPr="00125E94" w:rsidRDefault="00DB14E6" w:rsidP="00A5359D">
                  <w:pPr>
                    <w:tabs>
                      <w:tab w:val="center" w:pos="2459"/>
                      <w:tab w:val="right" w:pos="4918"/>
                    </w:tabs>
                    <w:rPr>
                      <w:rFonts w:ascii="Gudea" w:eastAsiaTheme="minorHAnsi" w:hAnsi="Gudea"/>
                      <w:b/>
                      <w:bCs/>
                      <w:color w:val="FFFFFF" w:themeColor="background1"/>
                      <w:sz w:val="18"/>
                      <w:szCs w:val="18"/>
                      <w:lang w:val="fi-FI"/>
                    </w:rPr>
                  </w:pPr>
                  <w:r w:rsidRPr="00DB14E6">
                    <w:rPr>
                      <w:rFonts w:ascii="Gudea" w:eastAsiaTheme="minorHAnsi" w:hAnsi="Gudea"/>
                      <w:b/>
                      <w:bCs/>
                      <w:color w:val="FFFFFF" w:themeColor="background1"/>
                      <w:sz w:val="18"/>
                      <w:szCs w:val="18"/>
                      <w:lang w:val="fi-FI"/>
                    </w:rPr>
                    <w:t xml:space="preserve">OPINTOJAKSON </w:t>
                  </w:r>
                  <w:r w:rsidR="00046141" w:rsidRPr="00125E94">
                    <w:rPr>
                      <w:rFonts w:ascii="Gudea" w:eastAsiaTheme="minorHAnsi" w:hAnsi="Gudea"/>
                      <w:b/>
                      <w:bCs/>
                      <w:color w:val="FFFFFF" w:themeColor="background1"/>
                      <w:sz w:val="18"/>
                      <w:szCs w:val="18"/>
                      <w:lang w:val="fi-FI"/>
                    </w:rPr>
                    <w:t>NIMI</w:t>
                  </w:r>
                </w:p>
              </w:tc>
              <w:tc>
                <w:tcPr>
                  <w:tcW w:w="1856" w:type="dxa"/>
                  <w:shd w:val="clear" w:color="auto" w:fill="1DA5CD"/>
                  <w:vAlign w:val="center"/>
                </w:tcPr>
                <w:p w14:paraId="7E7741B6" w14:textId="77777777" w:rsidR="00026C69" w:rsidRPr="00125E94" w:rsidRDefault="00046141" w:rsidP="00A5359D">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026C69"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4020D1B6" w14:textId="77777777" w:rsidR="00081B73"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026C69" w:rsidRPr="00125E94">
                    <w:rPr>
                      <w:rFonts w:ascii="Gudea" w:eastAsiaTheme="minorHAnsi" w:hAnsi="Gudea"/>
                      <w:b/>
                      <w:bCs/>
                      <w:color w:val="FFFFFF" w:themeColor="background1"/>
                      <w:sz w:val="18"/>
                      <w:szCs w:val="18"/>
                      <w:lang w:val="fi-FI"/>
                    </w:rPr>
                    <w:t xml:space="preserve"> </w:t>
                  </w:r>
                </w:p>
                <w:p w14:paraId="461A10DA" w14:textId="77777777" w:rsidR="00026C69" w:rsidRPr="00125E94" w:rsidRDefault="00046141" w:rsidP="00081B73">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PÄIVÄYS</w:t>
                  </w:r>
                </w:p>
              </w:tc>
            </w:tr>
            <w:tr w:rsidR="00C80875" w:rsidRPr="00125E94" w14:paraId="17F81E4D" w14:textId="77777777" w:rsidTr="00613FC3">
              <w:trPr>
                <w:trHeight w:val="357"/>
              </w:trPr>
              <w:tc>
                <w:tcPr>
                  <w:tcW w:w="1552" w:type="dxa"/>
                  <w:vAlign w:val="center"/>
                </w:tcPr>
                <w:p w14:paraId="75F21C8C"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643E2F01"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409E14DA"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0B92C0B9"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502DA8FB" w14:textId="77777777" w:rsidTr="00613FC3">
              <w:trPr>
                <w:trHeight w:val="357"/>
              </w:trPr>
              <w:tc>
                <w:tcPr>
                  <w:tcW w:w="1552" w:type="dxa"/>
                  <w:vAlign w:val="center"/>
                </w:tcPr>
                <w:p w14:paraId="24AF2014"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6D6E6A44"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3FEFAC16"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68A9ABB8"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01AF72BC" w14:textId="77777777" w:rsidTr="00613FC3">
              <w:trPr>
                <w:trHeight w:val="357"/>
              </w:trPr>
              <w:tc>
                <w:tcPr>
                  <w:tcW w:w="1552" w:type="dxa"/>
                  <w:vAlign w:val="center"/>
                </w:tcPr>
                <w:p w14:paraId="02B877AF"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79D42786"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5AFD2D4D"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3DBFC9DA" w14:textId="77777777" w:rsidR="00026C69" w:rsidRPr="00125E94" w:rsidRDefault="00026C69" w:rsidP="009A33FD">
                  <w:pPr>
                    <w:rPr>
                      <w:rFonts w:ascii="Gudea" w:eastAsiaTheme="minorHAnsi" w:hAnsi="Gudea"/>
                      <w:bCs/>
                      <w:color w:val="auto"/>
                      <w:sz w:val="18"/>
                      <w:szCs w:val="18"/>
                      <w:lang w:val="fi-FI"/>
                    </w:rPr>
                  </w:pPr>
                </w:p>
              </w:tc>
            </w:tr>
            <w:tr w:rsidR="00C80875" w:rsidRPr="00125E94" w14:paraId="3B910FDE" w14:textId="77777777" w:rsidTr="00613FC3">
              <w:trPr>
                <w:trHeight w:val="363"/>
              </w:trPr>
              <w:tc>
                <w:tcPr>
                  <w:tcW w:w="1552" w:type="dxa"/>
                  <w:vAlign w:val="center"/>
                </w:tcPr>
                <w:p w14:paraId="42D15529" w14:textId="77777777" w:rsidR="00026C69" w:rsidRPr="00125E94" w:rsidRDefault="00026C69" w:rsidP="009A33FD">
                  <w:pPr>
                    <w:rPr>
                      <w:rFonts w:ascii="Gudea" w:eastAsiaTheme="minorHAnsi" w:hAnsi="Gudea"/>
                      <w:bCs/>
                      <w:color w:val="auto"/>
                      <w:sz w:val="18"/>
                      <w:szCs w:val="18"/>
                      <w:lang w:val="fi-FI"/>
                    </w:rPr>
                  </w:pPr>
                </w:p>
              </w:tc>
              <w:tc>
                <w:tcPr>
                  <w:tcW w:w="4395" w:type="dxa"/>
                  <w:vAlign w:val="center"/>
                </w:tcPr>
                <w:p w14:paraId="73BCEEF2" w14:textId="77777777" w:rsidR="00026C69" w:rsidRPr="00125E94" w:rsidRDefault="00026C69" w:rsidP="009A33FD">
                  <w:pPr>
                    <w:rPr>
                      <w:rFonts w:ascii="Gudea" w:eastAsiaTheme="minorHAnsi" w:hAnsi="Gudea"/>
                      <w:bCs/>
                      <w:color w:val="auto"/>
                      <w:sz w:val="18"/>
                      <w:szCs w:val="18"/>
                      <w:lang w:val="fi-FI"/>
                    </w:rPr>
                  </w:pPr>
                </w:p>
              </w:tc>
              <w:tc>
                <w:tcPr>
                  <w:tcW w:w="1856" w:type="dxa"/>
                  <w:vAlign w:val="center"/>
                </w:tcPr>
                <w:p w14:paraId="32279DB8" w14:textId="77777777" w:rsidR="00026C69" w:rsidRPr="00125E94" w:rsidRDefault="00026C69" w:rsidP="009A33FD">
                  <w:pPr>
                    <w:rPr>
                      <w:rFonts w:ascii="Gudea" w:eastAsiaTheme="minorHAnsi" w:hAnsi="Gudea"/>
                      <w:bCs/>
                      <w:color w:val="auto"/>
                      <w:sz w:val="18"/>
                      <w:szCs w:val="18"/>
                      <w:lang w:val="fi-FI"/>
                    </w:rPr>
                  </w:pPr>
                </w:p>
              </w:tc>
              <w:tc>
                <w:tcPr>
                  <w:tcW w:w="1857" w:type="dxa"/>
                  <w:vAlign w:val="center"/>
                </w:tcPr>
                <w:p w14:paraId="34DA7396" w14:textId="77777777" w:rsidR="00026C69" w:rsidRPr="00125E94" w:rsidRDefault="00026C69" w:rsidP="009A33FD">
                  <w:pPr>
                    <w:rPr>
                      <w:rFonts w:ascii="Gudea" w:eastAsiaTheme="minorHAnsi" w:hAnsi="Gudea"/>
                      <w:bCs/>
                      <w:color w:val="auto"/>
                      <w:sz w:val="18"/>
                      <w:szCs w:val="18"/>
                      <w:lang w:val="fi-FI"/>
                    </w:rPr>
                  </w:pPr>
                </w:p>
              </w:tc>
            </w:tr>
          </w:tbl>
          <w:p w14:paraId="471A9156" w14:textId="77777777" w:rsidR="00026C69" w:rsidRPr="00125E94" w:rsidRDefault="00026C69" w:rsidP="00026C69">
            <w:pPr>
              <w:pStyle w:val="Heading1"/>
              <w:rPr>
                <w:rFonts w:ascii="Gudea" w:hAnsi="Gudea"/>
                <w:color w:val="17B4D7"/>
                <w:lang w:val="fi-FI"/>
              </w:rPr>
            </w:pPr>
          </w:p>
        </w:tc>
      </w:tr>
    </w:tbl>
    <w:p w14:paraId="67D03D3C" w14:textId="77777777" w:rsidR="000B6514" w:rsidRPr="00125E94" w:rsidRDefault="000B6514">
      <w:pPr>
        <w:rPr>
          <w:lang w:val="fi-FI"/>
        </w:rPr>
      </w:pPr>
      <w:r w:rsidRPr="00125E94">
        <w:rPr>
          <w:bCs/>
          <w:lang w:val="fi-FI"/>
        </w:rPr>
        <w:br w:type="page"/>
      </w:r>
    </w:p>
    <w:tbl>
      <w:tblPr>
        <w:tblW w:w="4744" w:type="pct"/>
        <w:tblInd w:w="144" w:type="dxa"/>
        <w:tblLook w:val="04A0" w:firstRow="1" w:lastRow="0" w:firstColumn="1" w:lastColumn="0" w:noHBand="0" w:noVBand="1"/>
      </w:tblPr>
      <w:tblGrid>
        <w:gridCol w:w="9886"/>
      </w:tblGrid>
      <w:tr w:rsidR="00FB7AD7" w:rsidRPr="00125E94" w14:paraId="0CA43CEA" w14:textId="77777777" w:rsidTr="0047170D">
        <w:trPr>
          <w:trHeight w:val="2160"/>
        </w:trPr>
        <w:tc>
          <w:tcPr>
            <w:tcW w:w="5000" w:type="pct"/>
          </w:tcPr>
          <w:p w14:paraId="3ACA1AA3" w14:textId="77777777" w:rsidR="00FB7AD7" w:rsidRPr="00125E94" w:rsidRDefault="00046141" w:rsidP="00046141">
            <w:pPr>
              <w:pStyle w:val="Heading1"/>
              <w:spacing w:line="280" w:lineRule="auto"/>
              <w:rPr>
                <w:rFonts w:ascii="Gudea" w:hAnsi="Gudea"/>
                <w:color w:val="17B4D7"/>
                <w:lang w:val="fi-FI"/>
              </w:rPr>
            </w:pPr>
            <w:r w:rsidRPr="00125E94">
              <w:rPr>
                <w:rFonts w:ascii="Gudea" w:hAnsi="Gudea"/>
                <w:color w:val="17B4D7"/>
                <w:lang w:val="fi-FI"/>
              </w:rPr>
              <w:lastRenderedPageBreak/>
              <w:t>LIIKKUVUUSSUUNNITELMA</w:t>
            </w:r>
          </w:p>
          <w:p w14:paraId="766CB202" w14:textId="77777777" w:rsidR="00FB7AD7" w:rsidRPr="00125E94" w:rsidRDefault="00046141" w:rsidP="0047170D">
            <w:pPr>
              <w:pStyle w:val="Heading1"/>
              <w:spacing w:line="280" w:lineRule="auto"/>
              <w:rPr>
                <w:rFonts w:ascii="Gudea" w:hAnsi="Gudea"/>
                <w:color w:val="auto"/>
                <w:sz w:val="20"/>
                <w:szCs w:val="20"/>
                <w:lang w:val="fi-FI"/>
              </w:rPr>
            </w:pPr>
            <w:r w:rsidRPr="00125E94">
              <w:rPr>
                <w:rFonts w:ascii="Gudea" w:hAnsi="Gudea"/>
                <w:color w:val="auto"/>
                <w:sz w:val="20"/>
                <w:szCs w:val="20"/>
                <w:lang w:val="fi-FI"/>
              </w:rPr>
              <w:t>Jatkokoulutusprosessiin kannattaa sisällyttää</w:t>
            </w:r>
            <w:r w:rsidR="0047170D" w:rsidRPr="00125E94">
              <w:rPr>
                <w:rFonts w:ascii="Gudea" w:hAnsi="Gudea"/>
                <w:color w:val="auto"/>
                <w:sz w:val="20"/>
                <w:szCs w:val="20"/>
                <w:lang w:val="fi-FI"/>
              </w:rPr>
              <w:t xml:space="preserve"> vähintään</w:t>
            </w:r>
            <w:r w:rsidRPr="00125E94">
              <w:rPr>
                <w:rFonts w:ascii="Gudea" w:hAnsi="Gudea"/>
                <w:color w:val="auto"/>
                <w:sz w:val="20"/>
                <w:szCs w:val="20"/>
                <w:lang w:val="fi-FI"/>
              </w:rPr>
              <w:t xml:space="preserve"> yksi </w:t>
            </w:r>
            <w:r w:rsidR="0047170D" w:rsidRPr="00125E94">
              <w:rPr>
                <w:rFonts w:ascii="Gudea" w:hAnsi="Gudea"/>
                <w:color w:val="auto"/>
                <w:sz w:val="20"/>
                <w:szCs w:val="20"/>
                <w:lang w:val="fi-FI"/>
              </w:rPr>
              <w:t>kansainvälinen jakso</w:t>
            </w:r>
            <w:r w:rsidRPr="00125E94">
              <w:rPr>
                <w:rFonts w:ascii="Gudea" w:hAnsi="Gudea"/>
                <w:color w:val="auto"/>
                <w:sz w:val="20"/>
                <w:szCs w:val="20"/>
                <w:lang w:val="fi-FI"/>
              </w:rPr>
              <w:t>.</w:t>
            </w:r>
            <w:r w:rsidR="00203381" w:rsidRPr="00125E94">
              <w:rPr>
                <w:rFonts w:ascii="Gudea" w:hAnsi="Gudea"/>
                <w:color w:val="auto"/>
                <w:sz w:val="20"/>
                <w:szCs w:val="20"/>
                <w:lang w:val="fi-FI"/>
              </w:rPr>
              <w:t xml:space="preserve"> </w:t>
            </w:r>
            <w:r w:rsidRPr="00125E94">
              <w:rPr>
                <w:rFonts w:ascii="Gudea" w:hAnsi="Gudea"/>
                <w:color w:val="auto"/>
                <w:sz w:val="20"/>
                <w:szCs w:val="20"/>
                <w:lang w:val="fi-FI"/>
              </w:rPr>
              <w:t>Keskustele aikeistasi ohjaajasi kanssa.</w:t>
            </w:r>
          </w:p>
          <w:p w14:paraId="42F5EBEA" w14:textId="77777777" w:rsidR="00FB7AD7" w:rsidRPr="00125E94" w:rsidRDefault="00046141" w:rsidP="0047170D">
            <w:pPr>
              <w:pStyle w:val="Heading1"/>
              <w:spacing w:line="280" w:lineRule="auto"/>
              <w:rPr>
                <w:rFonts w:ascii="Gudea" w:hAnsi="Gudea"/>
                <w:color w:val="17B4D7"/>
                <w:lang w:val="fi-FI"/>
              </w:rPr>
            </w:pPr>
            <w:r w:rsidRPr="00125E94">
              <w:rPr>
                <w:rFonts w:ascii="Gudea" w:hAnsi="Gudea"/>
                <w:color w:val="17B4D7"/>
                <w:lang w:val="fi-FI"/>
              </w:rPr>
              <w:t>Lyhyt</w:t>
            </w:r>
            <w:r w:rsidR="0047170D" w:rsidRPr="00125E94">
              <w:rPr>
                <w:rFonts w:ascii="Gudea" w:hAnsi="Gudea"/>
                <w:color w:val="17B4D7"/>
                <w:lang w:val="fi-FI"/>
              </w:rPr>
              <w:t>kesto</w:t>
            </w:r>
            <w:r w:rsidRPr="00125E94">
              <w:rPr>
                <w:rFonts w:ascii="Gudea" w:hAnsi="Gudea"/>
                <w:color w:val="17B4D7"/>
                <w:lang w:val="fi-FI"/>
              </w:rPr>
              <w:t>inen liikkuvuus (konferenssit, seminaarit, kesä-/talviopinnot jne.)</w:t>
            </w:r>
          </w:p>
          <w:tbl>
            <w:tblPr>
              <w:tblStyle w:val="TableGrid"/>
              <w:tblW w:w="5000" w:type="pct"/>
              <w:tblLook w:val="04A0" w:firstRow="1" w:lastRow="0" w:firstColumn="1" w:lastColumn="0" w:noHBand="0" w:noVBand="1"/>
            </w:tblPr>
            <w:tblGrid>
              <w:gridCol w:w="1551"/>
              <w:gridCol w:w="4395"/>
              <w:gridCol w:w="1857"/>
              <w:gridCol w:w="1857"/>
            </w:tblGrid>
            <w:tr w:rsidR="00FB7AD7" w:rsidRPr="00125E94" w14:paraId="0A00BFE1" w14:textId="77777777" w:rsidTr="0047170D">
              <w:trPr>
                <w:trHeight w:val="357"/>
              </w:trPr>
              <w:tc>
                <w:tcPr>
                  <w:tcW w:w="803" w:type="pct"/>
                  <w:shd w:val="clear" w:color="auto" w:fill="1DA5CD"/>
                  <w:vAlign w:val="center"/>
                </w:tcPr>
                <w:p w14:paraId="6F684D24" w14:textId="77777777" w:rsidR="00FB7AD7" w:rsidRPr="00125E94" w:rsidRDefault="00046141" w:rsidP="00203381">
                  <w:pPr>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KESTO</w:t>
                  </w:r>
                </w:p>
              </w:tc>
              <w:tc>
                <w:tcPr>
                  <w:tcW w:w="2275" w:type="pct"/>
                  <w:shd w:val="clear" w:color="auto" w:fill="1DA5CD"/>
                  <w:vAlign w:val="center"/>
                </w:tcPr>
                <w:p w14:paraId="0F6455D1" w14:textId="77777777" w:rsidR="00FB7AD7" w:rsidRPr="00125E94" w:rsidRDefault="00046141" w:rsidP="006076EA">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TAPAHTUMA/YKSIKKÖ JA ORGANISAATIO</w:t>
                  </w:r>
                </w:p>
              </w:tc>
              <w:tc>
                <w:tcPr>
                  <w:tcW w:w="961" w:type="pct"/>
                  <w:shd w:val="clear" w:color="auto" w:fill="1DA5CD"/>
                  <w:vAlign w:val="center"/>
                </w:tcPr>
                <w:p w14:paraId="173CF098" w14:textId="77777777" w:rsidR="00FB7AD7"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FB7AD7"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961" w:type="pct"/>
                  <w:shd w:val="clear" w:color="auto" w:fill="1DA5CD"/>
                  <w:vAlign w:val="center"/>
                </w:tcPr>
                <w:p w14:paraId="17E6BD81" w14:textId="77777777" w:rsidR="00FB7AD7"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FB7AD7"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r>
            <w:tr w:rsidR="00FB7AD7" w:rsidRPr="00125E94" w14:paraId="1FDCBA66" w14:textId="77777777" w:rsidTr="0047170D">
              <w:trPr>
                <w:trHeight w:val="357"/>
              </w:trPr>
              <w:tc>
                <w:tcPr>
                  <w:tcW w:w="803" w:type="pct"/>
                  <w:vAlign w:val="center"/>
                </w:tcPr>
                <w:p w14:paraId="59CDCF30"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479243F9"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514671A3"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16824D50"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2D5FE3A5" w14:textId="77777777" w:rsidTr="0047170D">
              <w:trPr>
                <w:trHeight w:val="357"/>
              </w:trPr>
              <w:tc>
                <w:tcPr>
                  <w:tcW w:w="803" w:type="pct"/>
                  <w:vAlign w:val="center"/>
                </w:tcPr>
                <w:p w14:paraId="71E7A7B4"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5F199D9F"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74C0D91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5544821"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4E0FEC7B" w14:textId="77777777" w:rsidTr="0047170D">
              <w:trPr>
                <w:trHeight w:val="357"/>
              </w:trPr>
              <w:tc>
                <w:tcPr>
                  <w:tcW w:w="803" w:type="pct"/>
                  <w:vAlign w:val="center"/>
                </w:tcPr>
                <w:p w14:paraId="52ACF99F"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50F129F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4EE2F2F1"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738EF312" w14:textId="77777777" w:rsidR="00FB7AD7" w:rsidRPr="00125E94" w:rsidRDefault="00FB7AD7" w:rsidP="00B6435D">
                  <w:pPr>
                    <w:rPr>
                      <w:rFonts w:ascii="Gudea" w:eastAsiaTheme="minorHAnsi" w:hAnsi="Gudea"/>
                      <w:bCs/>
                      <w:color w:val="auto"/>
                      <w:sz w:val="18"/>
                      <w:szCs w:val="18"/>
                      <w:lang w:val="fi-FI"/>
                    </w:rPr>
                  </w:pPr>
                </w:p>
              </w:tc>
            </w:tr>
            <w:tr w:rsidR="00FB7AD7" w:rsidRPr="00125E94" w14:paraId="593F1E33" w14:textId="77777777" w:rsidTr="0047170D">
              <w:trPr>
                <w:trHeight w:val="363"/>
              </w:trPr>
              <w:tc>
                <w:tcPr>
                  <w:tcW w:w="803" w:type="pct"/>
                  <w:vAlign w:val="center"/>
                </w:tcPr>
                <w:p w14:paraId="53EFF6BC" w14:textId="77777777" w:rsidR="00FB7AD7" w:rsidRPr="00125E94" w:rsidRDefault="00FB7AD7" w:rsidP="00B6435D">
                  <w:pPr>
                    <w:rPr>
                      <w:rFonts w:ascii="Gudea" w:eastAsiaTheme="minorHAnsi" w:hAnsi="Gudea"/>
                      <w:bCs/>
                      <w:color w:val="auto"/>
                      <w:sz w:val="18"/>
                      <w:szCs w:val="18"/>
                      <w:lang w:val="fi-FI"/>
                    </w:rPr>
                  </w:pPr>
                </w:p>
              </w:tc>
              <w:tc>
                <w:tcPr>
                  <w:tcW w:w="2275" w:type="pct"/>
                  <w:vAlign w:val="center"/>
                </w:tcPr>
                <w:p w14:paraId="37D97226"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BFCEC34" w14:textId="77777777" w:rsidR="00FB7AD7" w:rsidRPr="00125E94" w:rsidRDefault="00FB7AD7" w:rsidP="00B6435D">
                  <w:pPr>
                    <w:rPr>
                      <w:rFonts w:ascii="Gudea" w:eastAsiaTheme="minorHAnsi" w:hAnsi="Gudea"/>
                      <w:bCs/>
                      <w:color w:val="auto"/>
                      <w:sz w:val="18"/>
                      <w:szCs w:val="18"/>
                      <w:lang w:val="fi-FI"/>
                    </w:rPr>
                  </w:pPr>
                </w:p>
              </w:tc>
              <w:tc>
                <w:tcPr>
                  <w:tcW w:w="961" w:type="pct"/>
                  <w:vAlign w:val="center"/>
                </w:tcPr>
                <w:p w14:paraId="20FE5CE9" w14:textId="77777777" w:rsidR="00FB7AD7" w:rsidRPr="00125E94" w:rsidRDefault="00FB7AD7" w:rsidP="00B6435D">
                  <w:pPr>
                    <w:rPr>
                      <w:rFonts w:ascii="Gudea" w:eastAsiaTheme="minorHAnsi" w:hAnsi="Gudea"/>
                      <w:bCs/>
                      <w:color w:val="auto"/>
                      <w:sz w:val="18"/>
                      <w:szCs w:val="18"/>
                      <w:lang w:val="fi-FI"/>
                    </w:rPr>
                  </w:pPr>
                </w:p>
              </w:tc>
            </w:tr>
          </w:tbl>
          <w:p w14:paraId="65767646" w14:textId="77777777" w:rsidR="00FB7AD7" w:rsidRPr="00125E94" w:rsidRDefault="00FB7AD7" w:rsidP="00FB7AD7">
            <w:pPr>
              <w:pStyle w:val="Heading1"/>
              <w:rPr>
                <w:rFonts w:ascii="Gudea" w:hAnsi="Gudea"/>
                <w:color w:val="17B4D7"/>
                <w:lang w:val="fi-FI"/>
              </w:rPr>
            </w:pPr>
          </w:p>
        </w:tc>
      </w:tr>
      <w:tr w:rsidR="00203381" w:rsidRPr="00BE04CD" w14:paraId="49B0FEB3" w14:textId="77777777" w:rsidTr="0047170D">
        <w:trPr>
          <w:trHeight w:val="2160"/>
        </w:trPr>
        <w:tc>
          <w:tcPr>
            <w:tcW w:w="5000" w:type="pct"/>
          </w:tcPr>
          <w:p w14:paraId="13C19C8D" w14:textId="77777777" w:rsidR="00E31EA5" w:rsidRPr="00125E94" w:rsidRDefault="00046141" w:rsidP="0047170D">
            <w:pPr>
              <w:pStyle w:val="Heading1"/>
              <w:spacing w:line="280" w:lineRule="auto"/>
              <w:rPr>
                <w:rFonts w:ascii="Gudea" w:hAnsi="Gudea"/>
                <w:color w:val="17B4D7"/>
                <w:lang w:val="fi-FI"/>
              </w:rPr>
            </w:pPr>
            <w:r w:rsidRPr="00125E94">
              <w:rPr>
                <w:rFonts w:ascii="Gudea" w:hAnsi="Gudea"/>
                <w:color w:val="17B4D7"/>
                <w:lang w:val="fi-FI"/>
              </w:rPr>
              <w:t>Pitkä</w:t>
            </w:r>
            <w:r w:rsidR="0047170D" w:rsidRPr="00125E94">
              <w:rPr>
                <w:rFonts w:ascii="Gudea" w:hAnsi="Gudea"/>
                <w:color w:val="17B4D7"/>
                <w:lang w:val="fi-FI"/>
              </w:rPr>
              <w:t>kesto</w:t>
            </w:r>
            <w:r w:rsidRPr="00125E94">
              <w:rPr>
                <w:rFonts w:ascii="Gudea" w:hAnsi="Gudea"/>
                <w:color w:val="17B4D7"/>
                <w:lang w:val="fi-FI"/>
              </w:rPr>
              <w:t>inen liikkuvuus (osallistuminen vaihtoon)</w:t>
            </w:r>
          </w:p>
          <w:tbl>
            <w:tblPr>
              <w:tblStyle w:val="TableGrid"/>
              <w:tblW w:w="9660" w:type="dxa"/>
              <w:tblLook w:val="04A0" w:firstRow="1" w:lastRow="0" w:firstColumn="1" w:lastColumn="0" w:noHBand="0" w:noVBand="1"/>
            </w:tblPr>
            <w:tblGrid>
              <w:gridCol w:w="1552"/>
              <w:gridCol w:w="4395"/>
              <w:gridCol w:w="1856"/>
              <w:gridCol w:w="1857"/>
            </w:tblGrid>
            <w:tr w:rsidR="00203381" w:rsidRPr="00125E94" w14:paraId="0641DBBE" w14:textId="77777777" w:rsidTr="0047170D">
              <w:trPr>
                <w:trHeight w:val="357"/>
              </w:trPr>
              <w:tc>
                <w:tcPr>
                  <w:tcW w:w="1552" w:type="dxa"/>
                  <w:shd w:val="clear" w:color="auto" w:fill="1DA5CD"/>
                  <w:vAlign w:val="center"/>
                </w:tcPr>
                <w:p w14:paraId="059F81E7" w14:textId="77777777" w:rsidR="00203381" w:rsidRPr="00125E94" w:rsidRDefault="00046141" w:rsidP="00203381">
                  <w:pPr>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KESTO</w:t>
                  </w:r>
                </w:p>
              </w:tc>
              <w:tc>
                <w:tcPr>
                  <w:tcW w:w="4395" w:type="dxa"/>
                  <w:shd w:val="clear" w:color="auto" w:fill="1DA5CD"/>
                  <w:vAlign w:val="center"/>
                </w:tcPr>
                <w:p w14:paraId="534722A1"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YKSIKKÖ JA ORGANISAATIO</w:t>
                  </w:r>
                </w:p>
              </w:tc>
              <w:tc>
                <w:tcPr>
                  <w:tcW w:w="1856" w:type="dxa"/>
                  <w:shd w:val="clear" w:color="auto" w:fill="1DA5CD"/>
                  <w:vAlign w:val="center"/>
                </w:tcPr>
                <w:p w14:paraId="6B085EAA"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UNNITELMA:</w:t>
                  </w:r>
                  <w:r w:rsidR="00203381"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c>
                <w:tcPr>
                  <w:tcW w:w="1857" w:type="dxa"/>
                  <w:shd w:val="clear" w:color="auto" w:fill="1DA5CD"/>
                  <w:vAlign w:val="center"/>
                </w:tcPr>
                <w:p w14:paraId="3B249A57" w14:textId="77777777" w:rsidR="00203381" w:rsidRPr="00125E94" w:rsidRDefault="00046141" w:rsidP="00203381">
                  <w:pPr>
                    <w:tabs>
                      <w:tab w:val="center" w:pos="2459"/>
                      <w:tab w:val="right" w:pos="4918"/>
                    </w:tabs>
                    <w:rPr>
                      <w:rFonts w:ascii="Gudea" w:eastAsiaTheme="minorHAnsi" w:hAnsi="Gudea"/>
                      <w:b/>
                      <w:bCs/>
                      <w:color w:val="FFFFFF" w:themeColor="background1"/>
                      <w:sz w:val="18"/>
                      <w:szCs w:val="18"/>
                      <w:lang w:val="fi-FI"/>
                    </w:rPr>
                  </w:pPr>
                  <w:r w:rsidRPr="00125E94">
                    <w:rPr>
                      <w:rFonts w:ascii="Gudea" w:eastAsiaTheme="minorHAnsi" w:hAnsi="Gudea"/>
                      <w:b/>
                      <w:bCs/>
                      <w:color w:val="FFFFFF" w:themeColor="background1"/>
                      <w:sz w:val="18"/>
                      <w:szCs w:val="18"/>
                      <w:lang w:val="fi-FI"/>
                    </w:rPr>
                    <w:t>SUORITETTU:</w:t>
                  </w:r>
                  <w:r w:rsidR="00203381" w:rsidRPr="00125E94">
                    <w:rPr>
                      <w:rFonts w:ascii="Gudea" w:eastAsiaTheme="minorHAnsi" w:hAnsi="Gudea"/>
                      <w:b/>
                      <w:bCs/>
                      <w:color w:val="FFFFFF" w:themeColor="background1"/>
                      <w:sz w:val="18"/>
                      <w:szCs w:val="18"/>
                      <w:lang w:val="fi-FI"/>
                    </w:rPr>
                    <w:t xml:space="preserve"> </w:t>
                  </w:r>
                  <w:r w:rsidRPr="00125E94">
                    <w:rPr>
                      <w:rFonts w:ascii="Gudea" w:eastAsiaTheme="minorHAnsi" w:hAnsi="Gudea"/>
                      <w:b/>
                      <w:bCs/>
                      <w:color w:val="FFFFFF" w:themeColor="background1"/>
                      <w:sz w:val="18"/>
                      <w:szCs w:val="18"/>
                      <w:lang w:val="fi-FI"/>
                    </w:rPr>
                    <w:t>LUKUKAUSI/VUOSI</w:t>
                  </w:r>
                </w:p>
              </w:tc>
            </w:tr>
            <w:tr w:rsidR="00203381" w:rsidRPr="00125E94" w14:paraId="481852B0" w14:textId="77777777" w:rsidTr="0047170D">
              <w:trPr>
                <w:trHeight w:val="357"/>
              </w:trPr>
              <w:tc>
                <w:tcPr>
                  <w:tcW w:w="1552" w:type="dxa"/>
                  <w:vAlign w:val="center"/>
                </w:tcPr>
                <w:p w14:paraId="2797BD39" w14:textId="77777777" w:rsidR="00203381" w:rsidRPr="00125E94" w:rsidRDefault="00203381" w:rsidP="006722B8">
                  <w:pPr>
                    <w:rPr>
                      <w:rFonts w:ascii="Gudea" w:eastAsiaTheme="minorHAnsi" w:hAnsi="Gudea"/>
                      <w:bCs/>
                      <w:color w:val="auto"/>
                      <w:sz w:val="18"/>
                      <w:szCs w:val="18"/>
                      <w:lang w:val="fi-FI"/>
                    </w:rPr>
                  </w:pPr>
                </w:p>
              </w:tc>
              <w:tc>
                <w:tcPr>
                  <w:tcW w:w="4395" w:type="dxa"/>
                  <w:vAlign w:val="center"/>
                </w:tcPr>
                <w:p w14:paraId="03430C34" w14:textId="77777777" w:rsidR="00203381" w:rsidRPr="00125E94" w:rsidRDefault="00203381" w:rsidP="006722B8">
                  <w:pPr>
                    <w:rPr>
                      <w:rFonts w:ascii="Gudea" w:eastAsiaTheme="minorHAnsi" w:hAnsi="Gudea"/>
                      <w:bCs/>
                      <w:color w:val="auto"/>
                      <w:sz w:val="18"/>
                      <w:szCs w:val="18"/>
                      <w:lang w:val="fi-FI"/>
                    </w:rPr>
                  </w:pPr>
                </w:p>
              </w:tc>
              <w:tc>
                <w:tcPr>
                  <w:tcW w:w="1856" w:type="dxa"/>
                  <w:vAlign w:val="center"/>
                </w:tcPr>
                <w:p w14:paraId="3E37C7DC" w14:textId="77777777" w:rsidR="00203381" w:rsidRPr="00125E94" w:rsidRDefault="00203381" w:rsidP="006722B8">
                  <w:pPr>
                    <w:rPr>
                      <w:rFonts w:ascii="Gudea" w:eastAsiaTheme="minorHAnsi" w:hAnsi="Gudea"/>
                      <w:bCs/>
                      <w:color w:val="auto"/>
                      <w:sz w:val="18"/>
                      <w:szCs w:val="18"/>
                      <w:lang w:val="fi-FI"/>
                    </w:rPr>
                  </w:pPr>
                </w:p>
              </w:tc>
              <w:tc>
                <w:tcPr>
                  <w:tcW w:w="1857" w:type="dxa"/>
                  <w:vAlign w:val="center"/>
                </w:tcPr>
                <w:p w14:paraId="7CFB19C3" w14:textId="77777777" w:rsidR="00203381" w:rsidRPr="00125E94" w:rsidRDefault="00203381" w:rsidP="006722B8">
                  <w:pPr>
                    <w:rPr>
                      <w:rFonts w:ascii="Gudea" w:eastAsiaTheme="minorHAnsi" w:hAnsi="Gudea"/>
                      <w:bCs/>
                      <w:color w:val="auto"/>
                      <w:sz w:val="18"/>
                      <w:szCs w:val="18"/>
                      <w:lang w:val="fi-FI"/>
                    </w:rPr>
                  </w:pPr>
                </w:p>
              </w:tc>
            </w:tr>
            <w:tr w:rsidR="004B0F36" w:rsidRPr="00BE04CD" w14:paraId="08CD779B" w14:textId="77777777" w:rsidTr="0047170D">
              <w:trPr>
                <w:trHeight w:val="357"/>
              </w:trPr>
              <w:tc>
                <w:tcPr>
                  <w:tcW w:w="9660" w:type="dxa"/>
                  <w:gridSpan w:val="4"/>
                  <w:shd w:val="clear" w:color="auto" w:fill="1DA5CD"/>
                  <w:vAlign w:val="center"/>
                </w:tcPr>
                <w:p w14:paraId="682905B9" w14:textId="77777777" w:rsidR="004B0F36" w:rsidRPr="00125E94" w:rsidRDefault="00046141" w:rsidP="00181B6C">
                  <w:pPr>
                    <w:rPr>
                      <w:rFonts w:ascii="Gudea" w:eastAsiaTheme="minorHAnsi" w:hAnsi="Gudea"/>
                      <w:b/>
                      <w:bCs/>
                      <w:color w:val="FFFFFF" w:themeColor="background1"/>
                      <w:lang w:val="fi-FI"/>
                    </w:rPr>
                  </w:pPr>
                  <w:r w:rsidRPr="00125E94">
                    <w:rPr>
                      <w:rFonts w:ascii="Gudea" w:eastAsiaTheme="minorHAnsi" w:hAnsi="Gudea"/>
                      <w:b/>
                      <w:bCs/>
                      <w:color w:val="FFFFFF" w:themeColor="background1"/>
                      <w:lang w:val="fi-FI"/>
                    </w:rPr>
                    <w:t>KUINKA SUUNNITELTU LIIKKUVUUSPERIODI TUKEE VÄITÖSKIRJATUTKIMUSTASI?</w:t>
                  </w:r>
                </w:p>
              </w:tc>
            </w:tr>
            <w:tr w:rsidR="004B0F36" w:rsidRPr="00BE04CD" w14:paraId="5CBF63CD" w14:textId="77777777" w:rsidTr="0047170D">
              <w:trPr>
                <w:trHeight w:val="357"/>
              </w:trPr>
              <w:tc>
                <w:tcPr>
                  <w:tcW w:w="9660" w:type="dxa"/>
                  <w:gridSpan w:val="4"/>
                </w:tcPr>
                <w:p w14:paraId="4D723047" w14:textId="77777777" w:rsidR="004B0F36" w:rsidRPr="00125E94" w:rsidRDefault="004B0F36" w:rsidP="00203381">
                  <w:pPr>
                    <w:rPr>
                      <w:rFonts w:ascii="Gudea" w:eastAsiaTheme="minorHAnsi" w:hAnsi="Gudea"/>
                      <w:bCs/>
                      <w:color w:val="auto"/>
                      <w:sz w:val="18"/>
                      <w:szCs w:val="18"/>
                      <w:lang w:val="fi-FI"/>
                    </w:rPr>
                  </w:pPr>
                </w:p>
                <w:p w14:paraId="30B2EBC3" w14:textId="77777777" w:rsidR="00181B6C" w:rsidRPr="00125E94" w:rsidRDefault="00181B6C" w:rsidP="00203381">
                  <w:pPr>
                    <w:rPr>
                      <w:rFonts w:ascii="Gudea" w:eastAsiaTheme="minorHAnsi" w:hAnsi="Gudea"/>
                      <w:bCs/>
                      <w:color w:val="auto"/>
                      <w:sz w:val="18"/>
                      <w:szCs w:val="18"/>
                      <w:lang w:val="fi-FI"/>
                    </w:rPr>
                  </w:pPr>
                </w:p>
                <w:p w14:paraId="5B0B54C1" w14:textId="77777777" w:rsidR="00181B6C" w:rsidRPr="00125E94" w:rsidRDefault="00181B6C" w:rsidP="009A50BC">
                  <w:pPr>
                    <w:rPr>
                      <w:rFonts w:ascii="Gudea" w:eastAsiaTheme="minorHAnsi" w:hAnsi="Gudea"/>
                      <w:bCs/>
                      <w:color w:val="auto"/>
                      <w:sz w:val="18"/>
                      <w:szCs w:val="18"/>
                      <w:lang w:val="fi-FI"/>
                    </w:rPr>
                  </w:pPr>
                </w:p>
              </w:tc>
            </w:tr>
            <w:tr w:rsidR="00217834" w:rsidRPr="00BE04CD" w14:paraId="6F8F75BA" w14:textId="77777777" w:rsidTr="0047170D">
              <w:trPr>
                <w:trHeight w:val="357"/>
              </w:trPr>
              <w:tc>
                <w:tcPr>
                  <w:tcW w:w="9660" w:type="dxa"/>
                  <w:gridSpan w:val="4"/>
                  <w:shd w:val="clear" w:color="auto" w:fill="1DA5CD"/>
                  <w:vAlign w:val="center"/>
                </w:tcPr>
                <w:p w14:paraId="35649AB2" w14:textId="77777777" w:rsidR="00217834" w:rsidRPr="00125E94" w:rsidRDefault="00046141" w:rsidP="003F7F11">
                  <w:pPr>
                    <w:rPr>
                      <w:rFonts w:ascii="Gudea" w:eastAsiaTheme="minorHAnsi" w:hAnsi="Gudea"/>
                      <w:b/>
                      <w:bCs/>
                      <w:color w:val="auto"/>
                      <w:lang w:val="fi-FI"/>
                    </w:rPr>
                  </w:pPr>
                  <w:r w:rsidRPr="00125E94">
                    <w:rPr>
                      <w:rFonts w:ascii="Gudea" w:eastAsiaTheme="minorHAnsi" w:hAnsi="Gudea"/>
                      <w:b/>
                      <w:bCs/>
                      <w:color w:val="FFFFFF" w:themeColor="background1"/>
                      <w:lang w:val="fi-FI"/>
                    </w:rPr>
                    <w:t>MIETI JÄLKEENPÄIN, MITÄ HYÖTYÄ LIIKKUVUUSPERIODISTA OLI SINULLE</w:t>
                  </w:r>
                  <w:r w:rsidR="00231425">
                    <w:rPr>
                      <w:rFonts w:ascii="Gudea" w:eastAsiaTheme="minorHAnsi" w:hAnsi="Gudea"/>
                      <w:b/>
                      <w:bCs/>
                      <w:color w:val="FFFFFF" w:themeColor="background1"/>
                      <w:lang w:val="fi-FI"/>
                    </w:rPr>
                    <w:t>.</w:t>
                  </w:r>
                </w:p>
              </w:tc>
            </w:tr>
            <w:tr w:rsidR="00217834" w:rsidRPr="00BE04CD" w14:paraId="4F9BC01F" w14:textId="77777777" w:rsidTr="0047170D">
              <w:trPr>
                <w:trHeight w:val="357"/>
              </w:trPr>
              <w:tc>
                <w:tcPr>
                  <w:tcW w:w="9660" w:type="dxa"/>
                  <w:gridSpan w:val="4"/>
                </w:tcPr>
                <w:p w14:paraId="6DA46351" w14:textId="77777777" w:rsidR="00217834" w:rsidRPr="00125E94" w:rsidRDefault="00217834" w:rsidP="00203381">
                  <w:pPr>
                    <w:rPr>
                      <w:rFonts w:ascii="Gudea" w:eastAsiaTheme="minorHAnsi" w:hAnsi="Gudea"/>
                      <w:bCs/>
                      <w:color w:val="auto"/>
                      <w:sz w:val="18"/>
                      <w:szCs w:val="18"/>
                      <w:lang w:val="fi-FI"/>
                    </w:rPr>
                  </w:pPr>
                </w:p>
                <w:p w14:paraId="56831947" w14:textId="77777777" w:rsidR="00217834" w:rsidRPr="00125E94" w:rsidRDefault="00217834" w:rsidP="00203381">
                  <w:pPr>
                    <w:rPr>
                      <w:rFonts w:ascii="Gudea" w:eastAsiaTheme="minorHAnsi" w:hAnsi="Gudea"/>
                      <w:bCs/>
                      <w:color w:val="auto"/>
                      <w:sz w:val="18"/>
                      <w:szCs w:val="18"/>
                      <w:lang w:val="fi-FI"/>
                    </w:rPr>
                  </w:pPr>
                </w:p>
                <w:p w14:paraId="7E6DA68F" w14:textId="77777777" w:rsidR="00217834" w:rsidRPr="00125E94" w:rsidRDefault="00217834" w:rsidP="009A50BC">
                  <w:pPr>
                    <w:rPr>
                      <w:rFonts w:ascii="Gudea" w:eastAsiaTheme="minorHAnsi" w:hAnsi="Gudea"/>
                      <w:bCs/>
                      <w:color w:val="auto"/>
                      <w:sz w:val="18"/>
                      <w:szCs w:val="18"/>
                      <w:lang w:val="fi-FI"/>
                    </w:rPr>
                  </w:pPr>
                </w:p>
              </w:tc>
            </w:tr>
          </w:tbl>
          <w:p w14:paraId="25264EFD" w14:textId="77777777" w:rsidR="00203381" w:rsidRPr="00125E94" w:rsidRDefault="00203381" w:rsidP="00203381">
            <w:pPr>
              <w:pStyle w:val="Heading1"/>
              <w:rPr>
                <w:rFonts w:ascii="Gudea" w:hAnsi="Gudea"/>
                <w:color w:val="17B4D7"/>
                <w:lang w:val="fi-FI"/>
              </w:rPr>
            </w:pPr>
          </w:p>
        </w:tc>
      </w:tr>
    </w:tbl>
    <w:p w14:paraId="2627FB1C" w14:textId="77777777" w:rsidR="00340C36" w:rsidRPr="00125E94" w:rsidRDefault="00340C36">
      <w:pPr>
        <w:rPr>
          <w:lang w:val="fi-FI"/>
        </w:rPr>
      </w:pPr>
      <w:bookmarkStart w:id="1" w:name="_Toc261004494"/>
      <w:r w:rsidRPr="00125E94">
        <w:rPr>
          <w:bCs/>
          <w:lang w:val="fi-FI"/>
        </w:rPr>
        <w:br w:type="page"/>
      </w:r>
    </w:p>
    <w:p w14:paraId="4D857287" w14:textId="77777777" w:rsidR="005B5F82" w:rsidRPr="00125E94" w:rsidRDefault="005B5F82" w:rsidP="00A03075">
      <w:pPr>
        <w:pStyle w:val="Heading1"/>
        <w:rPr>
          <w:rFonts w:ascii="Gudea" w:hAnsi="Gudea"/>
          <w:color w:val="17B4D7"/>
          <w:lang w:val="fi-FI"/>
        </w:rPr>
        <w:sectPr w:rsidR="005B5F82" w:rsidRPr="00125E94" w:rsidSect="00883B14">
          <w:footerReference w:type="default" r:id="rId9"/>
          <w:pgSz w:w="11906" w:h="16838" w:code="1"/>
          <w:pgMar w:top="851" w:right="851" w:bottom="1440" w:left="851" w:header="576" w:footer="737" w:gutter="0"/>
          <w:pgNumType w:start="1"/>
          <w:cols w:space="720"/>
          <w:docGrid w:linePitch="360"/>
        </w:sectPr>
      </w:pPr>
    </w:p>
    <w:tbl>
      <w:tblPr>
        <w:tblW w:w="4817" w:type="pct"/>
        <w:tblInd w:w="144" w:type="dxa"/>
        <w:tblLook w:val="04A0" w:firstRow="1" w:lastRow="0" w:firstColumn="1" w:lastColumn="0" w:noHBand="0" w:noVBand="1"/>
      </w:tblPr>
      <w:tblGrid>
        <w:gridCol w:w="14015"/>
      </w:tblGrid>
      <w:tr w:rsidR="00B12AA8" w:rsidRPr="00A1555B" w14:paraId="096B1E45" w14:textId="77777777" w:rsidTr="0047170D">
        <w:trPr>
          <w:trHeight w:val="2177"/>
        </w:trPr>
        <w:tc>
          <w:tcPr>
            <w:tcW w:w="5000" w:type="pct"/>
          </w:tcPr>
          <w:p w14:paraId="1387943D" w14:textId="77777777" w:rsidR="00B12AA8" w:rsidRPr="00125E94" w:rsidRDefault="00AD2802" w:rsidP="00AD2802">
            <w:pPr>
              <w:pStyle w:val="Heading1"/>
              <w:spacing w:line="280" w:lineRule="auto"/>
              <w:rPr>
                <w:rFonts w:ascii="Gudea" w:hAnsi="Gudea"/>
                <w:color w:val="17B4D7"/>
                <w:lang w:val="fi-FI"/>
              </w:rPr>
            </w:pPr>
            <w:r w:rsidRPr="00125E94">
              <w:rPr>
                <w:rFonts w:ascii="Gudea" w:hAnsi="Gudea"/>
                <w:color w:val="17B4D7"/>
                <w:lang w:val="fi-FI"/>
              </w:rPr>
              <w:lastRenderedPageBreak/>
              <w:t>Jatko-opintopolku</w:t>
            </w:r>
          </w:p>
          <w:p w14:paraId="534EB0EA" w14:textId="77777777" w:rsidR="00B12AA8" w:rsidRPr="00125E94" w:rsidRDefault="00AD2802" w:rsidP="0047170D">
            <w:pPr>
              <w:spacing w:line="280" w:lineRule="auto"/>
              <w:rPr>
                <w:rFonts w:ascii="Gudea" w:eastAsiaTheme="minorHAnsi" w:hAnsi="Gudea"/>
                <w:bCs/>
                <w:color w:val="auto"/>
                <w:lang w:val="fi-FI"/>
              </w:rPr>
            </w:pPr>
            <w:r w:rsidRPr="00125E94">
              <w:rPr>
                <w:rFonts w:ascii="Gudea" w:eastAsiaTheme="minorHAnsi" w:hAnsi="Gudea"/>
                <w:bCs/>
                <w:color w:val="auto"/>
                <w:lang w:val="fi-FI"/>
              </w:rPr>
              <w:t>Jatko-opintopolkusi jakaantuu neljään vaiheeseen (vastaa neljää vuotta kokopäiväistä työtä).</w:t>
            </w:r>
            <w:r w:rsidR="00B12AA8" w:rsidRPr="00125E94">
              <w:rPr>
                <w:rFonts w:ascii="Gudea" w:eastAsiaTheme="minorHAnsi" w:hAnsi="Gudea"/>
                <w:bCs/>
                <w:color w:val="auto"/>
                <w:lang w:val="fi-FI"/>
              </w:rPr>
              <w:t xml:space="preserve"> </w:t>
            </w:r>
            <w:r w:rsidRPr="00125E94">
              <w:rPr>
                <w:rFonts w:ascii="Gudea" w:eastAsiaTheme="minorHAnsi" w:hAnsi="Gudea"/>
                <w:bCs/>
                <w:color w:val="auto"/>
                <w:lang w:val="fi-FI"/>
              </w:rPr>
              <w:t>Voit käyttää</w:t>
            </w:r>
            <w:r w:rsidR="0047170D" w:rsidRPr="00125E94">
              <w:rPr>
                <w:rFonts w:ascii="Gudea" w:eastAsiaTheme="minorHAnsi" w:hAnsi="Gudea"/>
                <w:bCs/>
                <w:color w:val="auto"/>
                <w:lang w:val="fi-FI"/>
              </w:rPr>
              <w:t xml:space="preserve"> alla</w:t>
            </w:r>
            <w:r w:rsidR="00125E94">
              <w:rPr>
                <w:rFonts w:ascii="Gudea" w:eastAsiaTheme="minorHAnsi" w:hAnsi="Gudea"/>
                <w:bCs/>
                <w:color w:val="auto"/>
                <w:lang w:val="fi-FI"/>
              </w:rPr>
              <w:t xml:space="preserve"> </w:t>
            </w:r>
            <w:r w:rsidR="0047170D" w:rsidRPr="00125E94">
              <w:rPr>
                <w:rFonts w:ascii="Gudea" w:eastAsiaTheme="minorHAnsi" w:hAnsi="Gudea"/>
                <w:bCs/>
                <w:color w:val="auto"/>
                <w:lang w:val="fi-FI"/>
              </w:rPr>
              <w:t>olevaa</w:t>
            </w:r>
            <w:r w:rsidRPr="00125E94">
              <w:rPr>
                <w:rFonts w:ascii="Gudea" w:eastAsiaTheme="minorHAnsi" w:hAnsi="Gudea"/>
                <w:bCs/>
                <w:color w:val="auto"/>
                <w:lang w:val="fi-FI"/>
              </w:rPr>
              <w:t xml:space="preserve"> taulukkoa etenemisaikataulusi arvioimiseen ja suunnitteluun.</w:t>
            </w:r>
            <w:r w:rsidR="0030042D" w:rsidRPr="00125E94">
              <w:rPr>
                <w:rFonts w:ascii="Gudea" w:eastAsiaTheme="minorHAnsi" w:hAnsi="Gudea"/>
                <w:bCs/>
                <w:color w:val="auto"/>
                <w:lang w:val="fi-FI"/>
              </w:rPr>
              <w:t xml:space="preserve"> </w:t>
            </w:r>
            <w:r w:rsidRPr="00125E94">
              <w:rPr>
                <w:rFonts w:ascii="Gudea" w:eastAsiaTheme="minorHAnsi" w:hAnsi="Gudea"/>
                <w:bCs/>
                <w:color w:val="auto"/>
                <w:lang w:val="fi-FI"/>
              </w:rPr>
              <w:t xml:space="preserve">Voit merkitä taulukkoon arvioitujen aikataulujen kohdalle päiväyksen aina kun olet </w:t>
            </w:r>
            <w:r w:rsidR="00231425">
              <w:rPr>
                <w:rFonts w:ascii="Gudea" w:eastAsiaTheme="minorHAnsi" w:hAnsi="Gudea"/>
                <w:bCs/>
                <w:color w:val="auto"/>
                <w:lang w:val="fi-FI"/>
              </w:rPr>
              <w:t>tarkastanut</w:t>
            </w:r>
            <w:r w:rsidRPr="00125E94">
              <w:rPr>
                <w:rFonts w:ascii="Gudea" w:eastAsiaTheme="minorHAnsi" w:hAnsi="Gudea"/>
                <w:bCs/>
                <w:color w:val="auto"/>
                <w:lang w:val="fi-FI"/>
              </w:rPr>
              <w:t xml:space="preserve"> opintosuunnitelmasi ohjaajasi kanssa.</w:t>
            </w:r>
            <w:r w:rsidR="00B12AA8" w:rsidRPr="00125E94">
              <w:rPr>
                <w:rFonts w:ascii="Gudea" w:eastAsiaTheme="minorHAnsi" w:hAnsi="Gudea"/>
                <w:bCs/>
                <w:color w:val="auto"/>
                <w:lang w:val="fi-FI"/>
              </w:rPr>
              <w:t xml:space="preserve"> </w:t>
            </w:r>
          </w:p>
          <w:tbl>
            <w:tblPr>
              <w:tblStyle w:val="TableGrid"/>
              <w:tblW w:w="5000" w:type="pct"/>
              <w:tblLook w:val="04A0" w:firstRow="1" w:lastRow="0" w:firstColumn="1" w:lastColumn="0" w:noHBand="0" w:noVBand="1"/>
            </w:tblPr>
            <w:tblGrid>
              <w:gridCol w:w="2228"/>
              <w:gridCol w:w="2096"/>
              <w:gridCol w:w="9465"/>
            </w:tblGrid>
            <w:tr w:rsidR="00CA50FC" w:rsidRPr="00125E94" w14:paraId="2C6EE091" w14:textId="77777777" w:rsidTr="0047170D">
              <w:tc>
                <w:tcPr>
                  <w:tcW w:w="808" w:type="pct"/>
                </w:tcPr>
                <w:p w14:paraId="0CE5E929" w14:textId="77777777" w:rsidR="00CA50FC" w:rsidRPr="00125E94" w:rsidRDefault="00AD2802" w:rsidP="00B076C1">
                  <w:pPr>
                    <w:rPr>
                      <w:rFonts w:ascii="Gudea" w:eastAsiaTheme="minorHAnsi" w:hAnsi="Gudea"/>
                      <w:bCs/>
                      <w:i/>
                      <w:color w:val="auto"/>
                      <w:lang w:val="fi-FI"/>
                    </w:rPr>
                  </w:pPr>
                  <w:r w:rsidRPr="00125E94">
                    <w:rPr>
                      <w:rFonts w:ascii="Gudea" w:eastAsiaTheme="minorHAnsi" w:hAnsi="Gudea"/>
                      <w:bCs/>
                      <w:i/>
                      <w:color w:val="auto"/>
                      <w:lang w:val="fi-FI"/>
                    </w:rPr>
                    <w:t xml:space="preserve">Arvioitu </w:t>
                  </w:r>
                  <w:r w:rsidR="00B076C1">
                    <w:rPr>
                      <w:rFonts w:ascii="Gudea" w:eastAsiaTheme="minorHAnsi" w:hAnsi="Gudea"/>
                      <w:bCs/>
                      <w:i/>
                      <w:color w:val="auto"/>
                      <w:lang w:val="fi-FI"/>
                    </w:rPr>
                    <w:t>aikataulu</w:t>
                  </w:r>
                </w:p>
              </w:tc>
              <w:tc>
                <w:tcPr>
                  <w:tcW w:w="760" w:type="pct"/>
                </w:tcPr>
                <w:p w14:paraId="6B2E8FCD" w14:textId="77777777" w:rsidR="00CA50FC" w:rsidRPr="00125E94" w:rsidRDefault="00B076C1" w:rsidP="00480648">
                  <w:pPr>
                    <w:rPr>
                      <w:rFonts w:ascii="Gudea" w:eastAsiaTheme="minorHAnsi" w:hAnsi="Gudea"/>
                      <w:bCs/>
                      <w:i/>
                      <w:color w:val="auto"/>
                      <w:lang w:val="fi-FI"/>
                    </w:rPr>
                  </w:pPr>
                  <w:r>
                    <w:rPr>
                      <w:rFonts w:ascii="Gudea" w:eastAsiaTheme="minorHAnsi" w:hAnsi="Gudea"/>
                      <w:bCs/>
                      <w:i/>
                      <w:color w:val="auto"/>
                      <w:lang w:val="fi-FI"/>
                    </w:rPr>
                    <w:t>Tarkastus</w:t>
                  </w:r>
                  <w:r w:rsidR="000A5AFB" w:rsidRPr="00125E94">
                    <w:rPr>
                      <w:rFonts w:ascii="Gudea" w:eastAsiaTheme="minorHAnsi" w:hAnsi="Gudea"/>
                      <w:bCs/>
                      <w:i/>
                      <w:color w:val="auto"/>
                      <w:lang w:val="fi-FI"/>
                    </w:rPr>
                    <w:t>päivämäärä</w:t>
                  </w:r>
                </w:p>
              </w:tc>
              <w:tc>
                <w:tcPr>
                  <w:tcW w:w="3432" w:type="pct"/>
                </w:tcPr>
                <w:p w14:paraId="744F975E" w14:textId="77777777" w:rsidR="00CA50FC" w:rsidRPr="00125E94" w:rsidRDefault="00AD2802" w:rsidP="00A03075">
                  <w:pPr>
                    <w:rPr>
                      <w:rFonts w:ascii="Gudea" w:eastAsiaTheme="minorHAnsi" w:hAnsi="Gudea"/>
                      <w:bCs/>
                      <w:i/>
                      <w:color w:val="auto"/>
                      <w:lang w:val="fi-FI"/>
                    </w:rPr>
                  </w:pPr>
                  <w:r w:rsidRPr="00125E94">
                    <w:rPr>
                      <w:rFonts w:ascii="Gudea" w:eastAsiaTheme="minorHAnsi" w:hAnsi="Gudea"/>
                      <w:bCs/>
                      <w:i/>
                      <w:color w:val="auto"/>
                      <w:lang w:val="fi-FI"/>
                    </w:rPr>
                    <w:t>Jatko-opintoprosessin vaiheet</w:t>
                  </w:r>
                </w:p>
              </w:tc>
            </w:tr>
            <w:tr w:rsidR="00CA50FC" w:rsidRPr="00125E94" w14:paraId="4708443C" w14:textId="77777777" w:rsidTr="0047170D">
              <w:trPr>
                <w:trHeight w:val="362"/>
              </w:trPr>
              <w:tc>
                <w:tcPr>
                  <w:tcW w:w="808" w:type="pct"/>
                  <w:vAlign w:val="center"/>
                </w:tcPr>
                <w:p w14:paraId="34A9F869"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7ABB6E6"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11947ED5" w14:textId="77777777" w:rsidR="00CA50FC" w:rsidRPr="00125E94" w:rsidRDefault="00C718D5" w:rsidP="00CA50FC">
                  <w:pPr>
                    <w:rPr>
                      <w:rFonts w:ascii="Gudea" w:eastAsiaTheme="minorHAnsi" w:hAnsi="Gudea"/>
                      <w:b/>
                      <w:bCs/>
                      <w:color w:val="auto"/>
                      <w:lang w:val="fi-FI"/>
                    </w:rPr>
                  </w:pPr>
                  <w:r w:rsidRPr="00125E94">
                    <w:rPr>
                      <w:rFonts w:ascii="Gudea" w:eastAsiaTheme="minorHAnsi" w:hAnsi="Gudea"/>
                      <w:b/>
                      <w:bCs/>
                      <w:iCs/>
                      <w:color w:val="auto"/>
                      <w:lang w:val="fi-FI"/>
                    </w:rPr>
                    <w:t>Vaihe 1</w:t>
                  </w:r>
                  <w:r w:rsidR="009145B1">
                    <w:rPr>
                      <w:rFonts w:ascii="Gudea" w:eastAsiaTheme="minorHAnsi" w:hAnsi="Gudea"/>
                      <w:b/>
                      <w:bCs/>
                      <w:iCs/>
                      <w:color w:val="auto"/>
                      <w:lang w:val="fi-FI"/>
                    </w:rPr>
                    <w:t>: Jatko-opintosuunnitelman vahvistaminen</w:t>
                  </w:r>
                </w:p>
                <w:p w14:paraId="08D26CCD" w14:textId="77777777" w:rsidR="00CA50FC" w:rsidRDefault="00C718D5" w:rsidP="009145B1">
                  <w:pPr>
                    <w:rPr>
                      <w:rFonts w:ascii="Gudea" w:eastAsiaTheme="minorHAnsi" w:hAnsi="Gudea"/>
                      <w:bCs/>
                      <w:i/>
                      <w:iCs/>
                      <w:color w:val="auto"/>
                      <w:lang w:val="fi-FI"/>
                    </w:rPr>
                  </w:pPr>
                  <w:r w:rsidRPr="00125E94">
                    <w:rPr>
                      <w:rFonts w:ascii="Gudea" w:eastAsiaTheme="minorHAnsi" w:hAnsi="Gudea"/>
                      <w:bCs/>
                      <w:color w:val="auto"/>
                      <w:lang w:val="fi-FI"/>
                    </w:rPr>
                    <w:t>Tämän vaiheen lopussa jatko</w:t>
                  </w:r>
                  <w:r w:rsidR="009145B1">
                    <w:rPr>
                      <w:rFonts w:ascii="Gudea" w:eastAsiaTheme="minorHAnsi" w:hAnsi="Gudea"/>
                      <w:bCs/>
                      <w:color w:val="auto"/>
                      <w:lang w:val="fi-FI"/>
                    </w:rPr>
                    <w:t>-opinto</w:t>
                  </w:r>
                  <w:r w:rsidRPr="00125E94">
                    <w:rPr>
                      <w:rFonts w:ascii="Gudea" w:eastAsiaTheme="minorHAnsi" w:hAnsi="Gudea"/>
                      <w:bCs/>
                      <w:color w:val="auto"/>
                      <w:lang w:val="fi-FI"/>
                    </w:rPr>
                    <w:t>suunnitelmasi saa vahvistuksen.</w:t>
                  </w:r>
                  <w:r w:rsidR="00CA50FC" w:rsidRPr="00125E94">
                    <w:rPr>
                      <w:rFonts w:ascii="Gudea" w:eastAsiaTheme="minorHAnsi" w:hAnsi="Gudea"/>
                      <w:bCs/>
                      <w:color w:val="auto"/>
                      <w:lang w:val="fi-FI"/>
                    </w:rPr>
                    <w:t xml:space="preserve"> </w:t>
                  </w:r>
                  <w:r w:rsidRPr="00125E94">
                    <w:rPr>
                      <w:rFonts w:ascii="Gudea" w:eastAsiaTheme="minorHAnsi" w:hAnsi="Gudea"/>
                      <w:bCs/>
                      <w:color w:val="auto"/>
                      <w:lang w:val="fi-FI"/>
                    </w:rPr>
                    <w:t>Tiedekunta on nyt virallisesti hyväksynyt sinut väitöskirjatutkijaksi, sinulle on määrätty prosessiohjaaja ja sinut on hyväksytty tohtoriohjelmaan ohjaajasi kanssa käydyn keskustelun perusteella.</w:t>
                  </w:r>
                  <w:r w:rsidR="00CA50FC" w:rsidRPr="00125E94">
                    <w:rPr>
                      <w:rFonts w:ascii="Gudea" w:eastAsiaTheme="minorHAnsi" w:hAnsi="Gudea"/>
                      <w:bCs/>
                      <w:color w:val="auto"/>
                      <w:lang w:val="fi-FI"/>
                    </w:rPr>
                    <w:t xml:space="preserve"> </w:t>
                  </w:r>
                  <w:r w:rsidRPr="00125E94">
                    <w:rPr>
                      <w:rFonts w:ascii="Gudea" w:eastAsiaTheme="minorHAnsi" w:hAnsi="Gudea"/>
                      <w:bCs/>
                      <w:color w:val="auto"/>
                      <w:lang w:val="fi-FI"/>
                    </w:rPr>
                    <w:t xml:space="preserve">Tässä vaiheessa suunnitelmaasi voidaan palata siten, että muutetaan opinto- tai tutkimussuunnitelman </w:t>
                  </w:r>
                  <w:r w:rsidR="00033272" w:rsidRPr="00125E94">
                    <w:rPr>
                      <w:rFonts w:ascii="Gudea" w:eastAsiaTheme="minorHAnsi" w:hAnsi="Gudea"/>
                      <w:bCs/>
                      <w:color w:val="auto"/>
                      <w:lang w:val="fi-FI"/>
                    </w:rPr>
                    <w:t>painotuksia</w:t>
                  </w:r>
                  <w:r w:rsidRPr="00125E94">
                    <w:rPr>
                      <w:rFonts w:ascii="Gudea" w:eastAsiaTheme="minorHAnsi" w:hAnsi="Gudea"/>
                      <w:bCs/>
                      <w:color w:val="auto"/>
                      <w:lang w:val="fi-FI"/>
                    </w:rPr>
                    <w:t xml:space="preserve"> ja/tai tehdään ohjaussuhteisiin liittyviä korjauksia.</w:t>
                  </w:r>
                  <w:r w:rsidR="009145B1">
                    <w:rPr>
                      <w:rFonts w:ascii="Gudea" w:eastAsiaTheme="minorHAnsi" w:hAnsi="Gudea"/>
                      <w:bCs/>
                      <w:color w:val="auto"/>
                      <w:lang w:val="fi-FI"/>
                    </w:rPr>
                    <w:t xml:space="preserve"> </w:t>
                  </w:r>
                  <w:r w:rsidRPr="00125E94">
                    <w:rPr>
                      <w:rFonts w:ascii="Gudea" w:eastAsiaTheme="minorHAnsi" w:hAnsi="Gudea"/>
                      <w:bCs/>
                      <w:i/>
                      <w:iCs/>
                      <w:color w:val="auto"/>
                      <w:lang w:val="fi-FI"/>
                    </w:rPr>
                    <w:t xml:space="preserve">Onnea ja menestystä </w:t>
                  </w:r>
                  <w:r w:rsidR="009145B1">
                    <w:rPr>
                      <w:rFonts w:ascii="Gudea" w:eastAsiaTheme="minorHAnsi" w:hAnsi="Gudea"/>
                      <w:bCs/>
                      <w:i/>
                      <w:iCs/>
                      <w:color w:val="auto"/>
                      <w:lang w:val="fi-FI"/>
                    </w:rPr>
                    <w:t>tohtoroitumis</w:t>
                  </w:r>
                  <w:r w:rsidRPr="00125E94">
                    <w:rPr>
                      <w:rFonts w:ascii="Gudea" w:eastAsiaTheme="minorHAnsi" w:hAnsi="Gudea"/>
                      <w:bCs/>
                      <w:i/>
                      <w:iCs/>
                      <w:color w:val="auto"/>
                      <w:lang w:val="fi-FI"/>
                    </w:rPr>
                    <w:t>polullesi!</w:t>
                  </w:r>
                </w:p>
                <w:p w14:paraId="0BA4A987" w14:textId="77777777" w:rsidR="00912E4D" w:rsidRPr="00125E94" w:rsidRDefault="00912E4D" w:rsidP="009145B1">
                  <w:pPr>
                    <w:rPr>
                      <w:rFonts w:ascii="Gudea" w:eastAsiaTheme="minorHAnsi" w:hAnsi="Gudea"/>
                      <w:bCs/>
                      <w:color w:val="auto"/>
                      <w:lang w:val="fi-FI"/>
                    </w:rPr>
                  </w:pPr>
                </w:p>
              </w:tc>
            </w:tr>
            <w:tr w:rsidR="00CA50FC" w:rsidRPr="00125E94" w14:paraId="5AAF6201" w14:textId="77777777" w:rsidTr="0047170D">
              <w:trPr>
                <w:trHeight w:val="363"/>
              </w:trPr>
              <w:tc>
                <w:tcPr>
                  <w:tcW w:w="808" w:type="pct"/>
                  <w:vAlign w:val="center"/>
                </w:tcPr>
                <w:p w14:paraId="232E815F"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4A25EF9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C65DBD6" w14:textId="77777777" w:rsidR="00CA50FC" w:rsidRPr="00125E94" w:rsidRDefault="00CA50FC" w:rsidP="00A03075">
                  <w:pPr>
                    <w:rPr>
                      <w:rFonts w:ascii="Gudea" w:eastAsiaTheme="minorHAnsi" w:hAnsi="Gudea"/>
                      <w:bCs/>
                      <w:color w:val="auto"/>
                      <w:lang w:val="fi-FI"/>
                    </w:rPr>
                  </w:pPr>
                </w:p>
              </w:tc>
            </w:tr>
            <w:tr w:rsidR="00CA50FC" w:rsidRPr="00125E94" w14:paraId="5AF5644F" w14:textId="77777777" w:rsidTr="0047170D">
              <w:trPr>
                <w:trHeight w:val="363"/>
              </w:trPr>
              <w:tc>
                <w:tcPr>
                  <w:tcW w:w="808" w:type="pct"/>
                  <w:vAlign w:val="center"/>
                </w:tcPr>
                <w:p w14:paraId="154FA239"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B0F20BA"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E674600" w14:textId="77777777" w:rsidR="00CA50FC" w:rsidRPr="00125E94" w:rsidRDefault="00CA50FC" w:rsidP="00A03075">
                  <w:pPr>
                    <w:rPr>
                      <w:rFonts w:ascii="Gudea" w:eastAsiaTheme="minorHAnsi" w:hAnsi="Gudea"/>
                      <w:bCs/>
                      <w:color w:val="auto"/>
                      <w:lang w:val="fi-FI"/>
                    </w:rPr>
                  </w:pPr>
                </w:p>
              </w:tc>
            </w:tr>
            <w:tr w:rsidR="00CA50FC" w:rsidRPr="00125E94" w14:paraId="7AE776A5" w14:textId="77777777" w:rsidTr="0047170D">
              <w:trPr>
                <w:trHeight w:val="363"/>
              </w:trPr>
              <w:tc>
                <w:tcPr>
                  <w:tcW w:w="808" w:type="pct"/>
                  <w:vAlign w:val="center"/>
                </w:tcPr>
                <w:p w14:paraId="131623B6"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5364BE01"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5ADA11BD" w14:textId="77777777" w:rsidR="00CA50FC" w:rsidRPr="00125E94" w:rsidRDefault="00CA50FC" w:rsidP="00A03075">
                  <w:pPr>
                    <w:rPr>
                      <w:rFonts w:ascii="Gudea" w:eastAsiaTheme="minorHAnsi" w:hAnsi="Gudea"/>
                      <w:bCs/>
                      <w:color w:val="auto"/>
                      <w:lang w:val="fi-FI"/>
                    </w:rPr>
                  </w:pPr>
                </w:p>
              </w:tc>
            </w:tr>
            <w:tr w:rsidR="00CA50FC" w:rsidRPr="00BE04CD" w14:paraId="66F98B0D" w14:textId="77777777" w:rsidTr="0047170D">
              <w:trPr>
                <w:trHeight w:val="363"/>
              </w:trPr>
              <w:tc>
                <w:tcPr>
                  <w:tcW w:w="808" w:type="pct"/>
                  <w:vAlign w:val="center"/>
                </w:tcPr>
                <w:p w14:paraId="1CBF82DE"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A0C39EA"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4216B9D9" w14:textId="77777777" w:rsidR="002A366D" w:rsidRPr="00125E94" w:rsidRDefault="00C718D5" w:rsidP="002A366D">
                  <w:pPr>
                    <w:rPr>
                      <w:rFonts w:ascii="Gudea" w:eastAsiaTheme="minorHAnsi" w:hAnsi="Gudea"/>
                      <w:b/>
                      <w:bCs/>
                      <w:color w:val="auto"/>
                      <w:lang w:val="fi-FI"/>
                    </w:rPr>
                  </w:pPr>
                  <w:r w:rsidRPr="00125E94">
                    <w:rPr>
                      <w:rFonts w:ascii="Gudea" w:eastAsiaTheme="minorHAnsi" w:hAnsi="Gudea"/>
                      <w:b/>
                      <w:bCs/>
                      <w:iCs/>
                      <w:color w:val="auto"/>
                      <w:lang w:val="fi-FI"/>
                    </w:rPr>
                    <w:t>Vaihe 2: Sisällön suunnittelu</w:t>
                  </w:r>
                </w:p>
                <w:p w14:paraId="7CE48CC6" w14:textId="77777777" w:rsidR="00CA50FC" w:rsidRPr="00125E94" w:rsidRDefault="00C718D5" w:rsidP="007D6AB9">
                  <w:pPr>
                    <w:rPr>
                      <w:rFonts w:ascii="Gudea" w:eastAsiaTheme="minorHAnsi" w:hAnsi="Gudea"/>
                      <w:bCs/>
                      <w:color w:val="auto"/>
                      <w:lang w:val="fi-FI"/>
                    </w:rPr>
                  </w:pPr>
                  <w:r w:rsidRPr="00125E94">
                    <w:rPr>
                      <w:rFonts w:ascii="Gudea" w:eastAsiaTheme="minorHAnsi" w:hAnsi="Gudea"/>
                      <w:bCs/>
                      <w:color w:val="auto"/>
                      <w:lang w:val="fi-FI"/>
                    </w:rPr>
                    <w:t>Tämän vaiheen loppuessa opintosi ja väitöskirjatutkimuksesi etenevät suunnitelmien mukaisesti ja tohtoriohjelma</w:t>
                  </w:r>
                  <w:r w:rsidR="00D40B25" w:rsidRPr="00125E94">
                    <w:rPr>
                      <w:rFonts w:ascii="Gudea" w:eastAsiaTheme="minorHAnsi" w:hAnsi="Gudea"/>
                      <w:bCs/>
                      <w:color w:val="auto"/>
                      <w:lang w:val="fi-FI"/>
                    </w:rPr>
                    <w:t>n opintosi kulkevat kohti tiettyä päämäärää.</w:t>
                  </w:r>
                  <w:r w:rsidR="002A366D" w:rsidRPr="00125E94">
                    <w:rPr>
                      <w:rFonts w:ascii="Gudea" w:eastAsiaTheme="minorHAnsi" w:hAnsi="Gudea"/>
                      <w:bCs/>
                      <w:color w:val="auto"/>
                      <w:lang w:val="fi-FI"/>
                    </w:rPr>
                    <w:t xml:space="preserve"> </w:t>
                  </w:r>
                  <w:r w:rsidR="00D76CF0" w:rsidRPr="00125E94">
                    <w:rPr>
                      <w:rFonts w:ascii="Gudea" w:eastAsiaTheme="minorHAnsi" w:hAnsi="Gudea"/>
                      <w:bCs/>
                      <w:color w:val="auto"/>
                      <w:lang w:val="fi-FI"/>
                    </w:rPr>
                    <w:t>Olet osallistunut tiedekuntasi ja tohtoriohjelmasi tutkimusseminaareihin sekä esitellyt tutkimustasi kansainvälisessä konferenssissa.</w:t>
                  </w:r>
                  <w:r w:rsidR="002A366D" w:rsidRPr="00125E94">
                    <w:rPr>
                      <w:rFonts w:ascii="Gudea" w:eastAsiaTheme="minorHAnsi" w:hAnsi="Gudea"/>
                      <w:bCs/>
                      <w:color w:val="auto"/>
                      <w:lang w:val="fi-FI"/>
                    </w:rPr>
                    <w:t xml:space="preserve"> </w:t>
                  </w:r>
                  <w:r w:rsidR="00D76CF0" w:rsidRPr="00125E94">
                    <w:rPr>
                      <w:rFonts w:ascii="Gudea" w:eastAsiaTheme="minorHAnsi" w:hAnsi="Gudea"/>
                      <w:bCs/>
                      <w:color w:val="auto"/>
                      <w:lang w:val="fi-FI"/>
                    </w:rPr>
                    <w:t xml:space="preserve">Tässä vaiheessa sinulle on muodostunut yleiskäsitys </w:t>
                  </w:r>
                  <w:r w:rsidR="007D6AB9">
                    <w:rPr>
                      <w:rFonts w:ascii="Gudea" w:eastAsiaTheme="minorHAnsi" w:hAnsi="Gudea"/>
                      <w:bCs/>
                      <w:color w:val="auto"/>
                      <w:lang w:val="fi-FI"/>
                    </w:rPr>
                    <w:t xml:space="preserve">oman </w:t>
                  </w:r>
                  <w:r w:rsidR="00D76CF0" w:rsidRPr="00125E94">
                    <w:rPr>
                      <w:rFonts w:ascii="Gudea" w:eastAsiaTheme="minorHAnsi" w:hAnsi="Gudea"/>
                      <w:bCs/>
                      <w:color w:val="auto"/>
                      <w:lang w:val="fi-FI"/>
                    </w:rPr>
                    <w:t>ala</w:t>
                  </w:r>
                  <w:r w:rsidR="007D6AB9">
                    <w:rPr>
                      <w:rFonts w:ascii="Gudea" w:eastAsiaTheme="minorHAnsi" w:hAnsi="Gudea"/>
                      <w:bCs/>
                      <w:color w:val="auto"/>
                      <w:lang w:val="fi-FI"/>
                    </w:rPr>
                    <w:t>si</w:t>
                  </w:r>
                  <w:r w:rsidR="00D76CF0" w:rsidRPr="00125E94">
                    <w:rPr>
                      <w:rFonts w:ascii="Gudea" w:eastAsiaTheme="minorHAnsi" w:hAnsi="Gudea"/>
                      <w:bCs/>
                      <w:color w:val="auto"/>
                      <w:lang w:val="fi-FI"/>
                    </w:rPr>
                    <w:t xml:space="preserve"> verkostoista, konferensseista ja julkaisuista.</w:t>
                  </w:r>
                </w:p>
              </w:tc>
            </w:tr>
            <w:tr w:rsidR="00CA50FC" w:rsidRPr="00BE04CD" w14:paraId="662B9053" w14:textId="77777777" w:rsidTr="0047170D">
              <w:trPr>
                <w:trHeight w:val="363"/>
              </w:trPr>
              <w:tc>
                <w:tcPr>
                  <w:tcW w:w="808" w:type="pct"/>
                  <w:vAlign w:val="center"/>
                </w:tcPr>
                <w:p w14:paraId="0E586D22"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15F6B0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49A7FF3" w14:textId="77777777" w:rsidR="00CA50FC" w:rsidRPr="00125E94" w:rsidRDefault="00CA50FC" w:rsidP="00A03075">
                  <w:pPr>
                    <w:rPr>
                      <w:rFonts w:ascii="Gudea" w:eastAsiaTheme="minorHAnsi" w:hAnsi="Gudea"/>
                      <w:bCs/>
                      <w:color w:val="auto"/>
                      <w:lang w:val="fi-FI"/>
                    </w:rPr>
                  </w:pPr>
                </w:p>
              </w:tc>
            </w:tr>
            <w:tr w:rsidR="00CA50FC" w:rsidRPr="00BE04CD" w14:paraId="03DB9558" w14:textId="77777777" w:rsidTr="0047170D">
              <w:trPr>
                <w:trHeight w:val="363"/>
              </w:trPr>
              <w:tc>
                <w:tcPr>
                  <w:tcW w:w="808" w:type="pct"/>
                  <w:vAlign w:val="center"/>
                </w:tcPr>
                <w:p w14:paraId="304CB484"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09B6092B"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78A689A" w14:textId="77777777" w:rsidR="00CA50FC" w:rsidRPr="00125E94" w:rsidRDefault="00CA50FC" w:rsidP="00A03075">
                  <w:pPr>
                    <w:rPr>
                      <w:rFonts w:ascii="Gudea" w:eastAsiaTheme="minorHAnsi" w:hAnsi="Gudea"/>
                      <w:bCs/>
                      <w:color w:val="auto"/>
                      <w:lang w:val="fi-FI"/>
                    </w:rPr>
                  </w:pPr>
                </w:p>
              </w:tc>
            </w:tr>
            <w:tr w:rsidR="00CA50FC" w:rsidRPr="00BE04CD" w14:paraId="6C6B5005" w14:textId="77777777" w:rsidTr="0047170D">
              <w:trPr>
                <w:trHeight w:val="363"/>
              </w:trPr>
              <w:tc>
                <w:tcPr>
                  <w:tcW w:w="808" w:type="pct"/>
                  <w:vAlign w:val="center"/>
                </w:tcPr>
                <w:p w14:paraId="19FD09B1"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1B699209"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3C1428BB" w14:textId="77777777" w:rsidR="00CA50FC" w:rsidRPr="00125E94" w:rsidRDefault="00CA50FC" w:rsidP="00A03075">
                  <w:pPr>
                    <w:rPr>
                      <w:rFonts w:ascii="Gudea" w:eastAsiaTheme="minorHAnsi" w:hAnsi="Gudea"/>
                      <w:bCs/>
                      <w:color w:val="auto"/>
                      <w:lang w:val="fi-FI"/>
                    </w:rPr>
                  </w:pPr>
                </w:p>
              </w:tc>
            </w:tr>
            <w:tr w:rsidR="00CA50FC" w:rsidRPr="00125E94" w14:paraId="4800AB15" w14:textId="77777777" w:rsidTr="0047170D">
              <w:trPr>
                <w:trHeight w:val="363"/>
              </w:trPr>
              <w:tc>
                <w:tcPr>
                  <w:tcW w:w="808" w:type="pct"/>
                  <w:vAlign w:val="center"/>
                </w:tcPr>
                <w:p w14:paraId="6BE9B198"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7F4F1611"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180E8224" w14:textId="77777777" w:rsidR="002A366D" w:rsidRPr="00125E94" w:rsidRDefault="00D76CF0" w:rsidP="002A366D">
                  <w:pPr>
                    <w:rPr>
                      <w:rFonts w:ascii="Gudea" w:eastAsiaTheme="minorHAnsi" w:hAnsi="Gudea"/>
                      <w:b/>
                      <w:bCs/>
                      <w:color w:val="auto"/>
                      <w:lang w:val="fi-FI"/>
                    </w:rPr>
                  </w:pPr>
                  <w:r w:rsidRPr="00125E94">
                    <w:rPr>
                      <w:rFonts w:ascii="Gudea" w:eastAsiaTheme="minorHAnsi" w:hAnsi="Gudea"/>
                      <w:b/>
                      <w:bCs/>
                      <w:iCs/>
                      <w:color w:val="auto"/>
                      <w:lang w:val="fi-FI"/>
                    </w:rPr>
                    <w:t xml:space="preserve">Vaihe 3: Pitkälle kehittynyt </w:t>
                  </w:r>
                  <w:r w:rsidR="00220AF5" w:rsidRPr="00125E94">
                    <w:rPr>
                      <w:rFonts w:ascii="Gudea" w:eastAsiaTheme="minorHAnsi" w:hAnsi="Gudea"/>
                      <w:b/>
                      <w:bCs/>
                      <w:iCs/>
                      <w:color w:val="auto"/>
                      <w:lang w:val="fi-FI"/>
                    </w:rPr>
                    <w:t>pätevyys</w:t>
                  </w:r>
                </w:p>
                <w:p w14:paraId="7FA34B35" w14:textId="77777777" w:rsidR="00CA50FC" w:rsidRPr="00125E94" w:rsidRDefault="00220AF5" w:rsidP="00A03075">
                  <w:pPr>
                    <w:rPr>
                      <w:rFonts w:ascii="Gudea" w:eastAsiaTheme="minorHAnsi" w:hAnsi="Gudea"/>
                      <w:bCs/>
                      <w:color w:val="auto"/>
                      <w:lang w:val="fi-FI"/>
                    </w:rPr>
                  </w:pPr>
                  <w:r w:rsidRPr="00125E94">
                    <w:rPr>
                      <w:rFonts w:ascii="Gudea" w:eastAsiaTheme="minorHAnsi" w:hAnsi="Gudea"/>
                      <w:bCs/>
                      <w:color w:val="auto"/>
                      <w:lang w:val="fi-FI"/>
                    </w:rPr>
                    <w:t>Tämän vaiheen lopussa olet suorittanut opintosi loppuun suunnitelman mukaan ja väitöskirjatutkimuksesi on hyvää vauhtia etenemässä kohti loppuaan.</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Olet alkanut vakiinnuttaa paikkaasi aktiivisena tiedeyhteisön jäsenenä sekä Lapin yliopistossa että kotimaisissa ja kansainvälisissä verkostoissa.</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Sinulla on ainakin jotain julkaisemiseen liittyvää kokemusta.</w:t>
                  </w:r>
                </w:p>
                <w:p w14:paraId="36892FEF" w14:textId="77777777" w:rsidR="002A366D" w:rsidRPr="00125E94" w:rsidRDefault="002A366D" w:rsidP="00A03075">
                  <w:pPr>
                    <w:rPr>
                      <w:rFonts w:ascii="Gudea" w:eastAsiaTheme="minorHAnsi" w:hAnsi="Gudea"/>
                      <w:bCs/>
                      <w:color w:val="auto"/>
                      <w:lang w:val="fi-FI"/>
                    </w:rPr>
                  </w:pPr>
                </w:p>
              </w:tc>
            </w:tr>
            <w:tr w:rsidR="00CA50FC" w:rsidRPr="00125E94" w14:paraId="43ADE8FA" w14:textId="77777777" w:rsidTr="0047170D">
              <w:trPr>
                <w:trHeight w:val="363"/>
              </w:trPr>
              <w:tc>
                <w:tcPr>
                  <w:tcW w:w="808" w:type="pct"/>
                  <w:vAlign w:val="center"/>
                </w:tcPr>
                <w:p w14:paraId="5CB01480"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6A0F6477"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6B8E0DA2" w14:textId="77777777" w:rsidR="00CA50FC" w:rsidRPr="00125E94" w:rsidRDefault="00CA50FC" w:rsidP="00A03075">
                  <w:pPr>
                    <w:rPr>
                      <w:rFonts w:ascii="Gudea" w:eastAsiaTheme="minorHAnsi" w:hAnsi="Gudea"/>
                      <w:bCs/>
                      <w:color w:val="auto"/>
                      <w:lang w:val="fi-FI"/>
                    </w:rPr>
                  </w:pPr>
                </w:p>
              </w:tc>
            </w:tr>
            <w:tr w:rsidR="00CA50FC" w:rsidRPr="00125E94" w14:paraId="45F145AF" w14:textId="77777777" w:rsidTr="0047170D">
              <w:trPr>
                <w:trHeight w:val="363"/>
              </w:trPr>
              <w:tc>
                <w:tcPr>
                  <w:tcW w:w="808" w:type="pct"/>
                  <w:vAlign w:val="center"/>
                </w:tcPr>
                <w:p w14:paraId="01CF92AB"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133A676A"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29E1751" w14:textId="77777777" w:rsidR="00CA50FC" w:rsidRPr="00125E94" w:rsidRDefault="00CA50FC" w:rsidP="00A03075">
                  <w:pPr>
                    <w:rPr>
                      <w:rFonts w:ascii="Gudea" w:eastAsiaTheme="minorHAnsi" w:hAnsi="Gudea"/>
                      <w:bCs/>
                      <w:color w:val="auto"/>
                      <w:lang w:val="fi-FI"/>
                    </w:rPr>
                  </w:pPr>
                </w:p>
              </w:tc>
            </w:tr>
            <w:tr w:rsidR="00CA50FC" w:rsidRPr="00125E94" w14:paraId="739016B3" w14:textId="77777777" w:rsidTr="0047170D">
              <w:trPr>
                <w:trHeight w:val="363"/>
              </w:trPr>
              <w:tc>
                <w:tcPr>
                  <w:tcW w:w="808" w:type="pct"/>
                  <w:vAlign w:val="center"/>
                </w:tcPr>
                <w:p w14:paraId="540B1A72"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49027961"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7EF762A4" w14:textId="77777777" w:rsidR="00CA50FC" w:rsidRPr="00125E94" w:rsidRDefault="00CA50FC" w:rsidP="00A03075">
                  <w:pPr>
                    <w:rPr>
                      <w:rFonts w:ascii="Gudea" w:eastAsiaTheme="minorHAnsi" w:hAnsi="Gudea"/>
                      <w:bCs/>
                      <w:color w:val="auto"/>
                      <w:lang w:val="fi-FI"/>
                    </w:rPr>
                  </w:pPr>
                </w:p>
              </w:tc>
            </w:tr>
            <w:tr w:rsidR="00CA50FC" w:rsidRPr="00A1555B" w14:paraId="005E3BB0" w14:textId="77777777" w:rsidTr="0047170D">
              <w:trPr>
                <w:trHeight w:val="363"/>
              </w:trPr>
              <w:tc>
                <w:tcPr>
                  <w:tcW w:w="808" w:type="pct"/>
                  <w:vAlign w:val="center"/>
                </w:tcPr>
                <w:p w14:paraId="79C3CB3B"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6758A086" w14:textId="77777777" w:rsidR="00CA50FC" w:rsidRPr="00125E94" w:rsidRDefault="00CA50FC" w:rsidP="00E974BA">
                  <w:pPr>
                    <w:rPr>
                      <w:rFonts w:ascii="Gudea" w:eastAsiaTheme="minorHAnsi" w:hAnsi="Gudea"/>
                      <w:bCs/>
                      <w:color w:val="auto"/>
                      <w:sz w:val="18"/>
                      <w:szCs w:val="18"/>
                      <w:lang w:val="fi-FI"/>
                    </w:rPr>
                  </w:pPr>
                </w:p>
              </w:tc>
              <w:tc>
                <w:tcPr>
                  <w:tcW w:w="3432" w:type="pct"/>
                  <w:vMerge w:val="restart"/>
                </w:tcPr>
                <w:p w14:paraId="4E132BE4" w14:textId="77777777" w:rsidR="002A366D" w:rsidRPr="00125E94" w:rsidRDefault="00220AF5" w:rsidP="002A366D">
                  <w:pPr>
                    <w:rPr>
                      <w:rFonts w:ascii="Gudea" w:eastAsiaTheme="minorHAnsi" w:hAnsi="Gudea"/>
                      <w:b/>
                      <w:bCs/>
                      <w:color w:val="auto"/>
                      <w:lang w:val="fi-FI"/>
                    </w:rPr>
                  </w:pPr>
                  <w:r w:rsidRPr="00125E94">
                    <w:rPr>
                      <w:rFonts w:ascii="Gudea" w:eastAsiaTheme="minorHAnsi" w:hAnsi="Gudea"/>
                      <w:b/>
                      <w:bCs/>
                      <w:iCs/>
                      <w:color w:val="auto"/>
                      <w:lang w:val="fi-FI"/>
                    </w:rPr>
                    <w:t>Vaihe 4: Itsenäinen asiantuntijuus</w:t>
                  </w:r>
                </w:p>
                <w:p w14:paraId="5087A34B" w14:textId="77777777" w:rsidR="00A1555B" w:rsidRDefault="00220AF5" w:rsidP="00A1555B">
                  <w:pPr>
                    <w:rPr>
                      <w:rFonts w:ascii="Gudea" w:eastAsiaTheme="minorHAnsi" w:hAnsi="Gudea"/>
                      <w:bCs/>
                      <w:color w:val="auto"/>
                      <w:lang w:val="fi-FI"/>
                    </w:rPr>
                  </w:pPr>
                  <w:r w:rsidRPr="00125E94">
                    <w:rPr>
                      <w:rFonts w:ascii="Gudea" w:eastAsiaTheme="minorHAnsi" w:hAnsi="Gudea"/>
                      <w:bCs/>
                      <w:color w:val="auto"/>
                      <w:lang w:val="fi-FI"/>
                    </w:rPr>
                    <w:t>Neljännen vaiheen loppuessa olet saavuttanut itsenäisen asiantuntijan aseman tutkimusalallasi.</w:t>
                  </w:r>
                  <w:r w:rsidR="002A366D" w:rsidRPr="00125E94">
                    <w:rPr>
                      <w:rFonts w:ascii="Gudea" w:eastAsiaTheme="minorHAnsi" w:hAnsi="Gudea"/>
                      <w:bCs/>
                      <w:color w:val="auto"/>
                      <w:lang w:val="fi-FI"/>
                    </w:rPr>
                    <w:t xml:space="preserve"> </w:t>
                  </w:r>
                  <w:r w:rsidRPr="00125E94">
                    <w:rPr>
                      <w:rFonts w:ascii="Gudea" w:eastAsiaTheme="minorHAnsi" w:hAnsi="Gudea"/>
                      <w:bCs/>
                      <w:color w:val="auto"/>
                      <w:lang w:val="fi-FI"/>
                    </w:rPr>
                    <w:t>Olet valmis lähettämään väitöskirjakäsikirjoituksesi tarkastettavaksi saatuasi viimeiset ohjaajien kommentit.</w:t>
                  </w:r>
                  <w:r w:rsidR="000B62DA" w:rsidRPr="00125E94">
                    <w:rPr>
                      <w:rFonts w:ascii="Gudea" w:eastAsiaTheme="minorHAnsi" w:hAnsi="Gudea"/>
                      <w:bCs/>
                      <w:color w:val="auto"/>
                      <w:lang w:val="fi-FI"/>
                    </w:rPr>
                    <w:t xml:space="preserve"> </w:t>
                  </w:r>
                  <w:r w:rsidRPr="00125E94">
                    <w:rPr>
                      <w:rFonts w:ascii="Gudea" w:eastAsiaTheme="minorHAnsi" w:hAnsi="Gudea"/>
                      <w:bCs/>
                      <w:color w:val="auto"/>
                      <w:lang w:val="fi-FI"/>
                    </w:rPr>
                    <w:t>Tämän jälkeen voit siirtyä väitöstilaisuuteen liittyvän ohjeistuksen pariin.</w:t>
                  </w:r>
                  <w:r w:rsidR="002A366D" w:rsidRPr="00125E94">
                    <w:rPr>
                      <w:rFonts w:ascii="Gudea" w:eastAsiaTheme="minorHAnsi" w:hAnsi="Gudea"/>
                      <w:bCs/>
                      <w:color w:val="auto"/>
                      <w:lang w:val="fi-FI"/>
                    </w:rPr>
                    <w:t xml:space="preserve"> </w:t>
                  </w:r>
                </w:p>
                <w:p w14:paraId="7E904970" w14:textId="77777777" w:rsidR="00CA50FC" w:rsidRPr="00125E94" w:rsidRDefault="00712013" w:rsidP="00A1555B">
                  <w:pPr>
                    <w:rPr>
                      <w:rFonts w:ascii="Gudea" w:eastAsiaTheme="minorHAnsi" w:hAnsi="Gudea"/>
                      <w:bCs/>
                      <w:color w:val="auto"/>
                      <w:lang w:val="fi-FI"/>
                    </w:rPr>
                  </w:pPr>
                  <w:r>
                    <w:rPr>
                      <w:rFonts w:ascii="Gudea" w:eastAsiaTheme="minorHAnsi" w:hAnsi="Gudea"/>
                      <w:bCs/>
                      <w:i/>
                      <w:iCs/>
                      <w:color w:val="auto"/>
                      <w:lang w:val="fi-FI"/>
                    </w:rPr>
                    <w:t>Lämpimät</w:t>
                  </w:r>
                  <w:r w:rsidR="00220AF5" w:rsidRPr="00125E94">
                    <w:rPr>
                      <w:rFonts w:ascii="Gudea" w:eastAsiaTheme="minorHAnsi" w:hAnsi="Gudea"/>
                      <w:bCs/>
                      <w:i/>
                      <w:iCs/>
                      <w:color w:val="auto"/>
                      <w:lang w:val="fi-FI"/>
                    </w:rPr>
                    <w:t xml:space="preserve"> onnittelut!</w:t>
                  </w:r>
                </w:p>
              </w:tc>
            </w:tr>
            <w:tr w:rsidR="00CA50FC" w:rsidRPr="00A1555B" w14:paraId="24A41A58" w14:textId="77777777" w:rsidTr="0047170D">
              <w:trPr>
                <w:trHeight w:val="363"/>
              </w:trPr>
              <w:tc>
                <w:tcPr>
                  <w:tcW w:w="808" w:type="pct"/>
                  <w:vAlign w:val="center"/>
                </w:tcPr>
                <w:p w14:paraId="3A2474ED"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3A68576"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65ACE2B" w14:textId="77777777" w:rsidR="00CA50FC" w:rsidRPr="00125E94" w:rsidRDefault="00CA50FC" w:rsidP="00A03075">
                  <w:pPr>
                    <w:rPr>
                      <w:rFonts w:ascii="Gudea" w:eastAsiaTheme="minorHAnsi" w:hAnsi="Gudea"/>
                      <w:bCs/>
                      <w:color w:val="auto"/>
                      <w:lang w:val="fi-FI"/>
                    </w:rPr>
                  </w:pPr>
                </w:p>
              </w:tc>
            </w:tr>
            <w:tr w:rsidR="00CA50FC" w:rsidRPr="00A1555B" w14:paraId="17DA2DFB" w14:textId="77777777" w:rsidTr="0047170D">
              <w:trPr>
                <w:trHeight w:val="363"/>
              </w:trPr>
              <w:tc>
                <w:tcPr>
                  <w:tcW w:w="808" w:type="pct"/>
                  <w:vAlign w:val="center"/>
                </w:tcPr>
                <w:p w14:paraId="469369D3"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204FA4E9"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2A764FA5" w14:textId="77777777" w:rsidR="00CA50FC" w:rsidRPr="00125E94" w:rsidRDefault="00CA50FC" w:rsidP="00A03075">
                  <w:pPr>
                    <w:rPr>
                      <w:rFonts w:ascii="Gudea" w:eastAsiaTheme="minorHAnsi" w:hAnsi="Gudea"/>
                      <w:bCs/>
                      <w:color w:val="auto"/>
                      <w:lang w:val="fi-FI"/>
                    </w:rPr>
                  </w:pPr>
                </w:p>
              </w:tc>
            </w:tr>
            <w:tr w:rsidR="00CA50FC" w:rsidRPr="00A1555B" w14:paraId="570C18D7" w14:textId="77777777" w:rsidTr="0047170D">
              <w:trPr>
                <w:trHeight w:val="363"/>
              </w:trPr>
              <w:tc>
                <w:tcPr>
                  <w:tcW w:w="808" w:type="pct"/>
                  <w:vAlign w:val="center"/>
                </w:tcPr>
                <w:p w14:paraId="2822C323" w14:textId="77777777" w:rsidR="00CA50FC" w:rsidRPr="00125E94" w:rsidRDefault="00CA50FC" w:rsidP="00E974BA">
                  <w:pPr>
                    <w:rPr>
                      <w:rFonts w:ascii="Gudea" w:eastAsiaTheme="minorHAnsi" w:hAnsi="Gudea"/>
                      <w:bCs/>
                      <w:color w:val="auto"/>
                      <w:sz w:val="18"/>
                      <w:szCs w:val="18"/>
                      <w:lang w:val="fi-FI"/>
                    </w:rPr>
                  </w:pPr>
                </w:p>
              </w:tc>
              <w:tc>
                <w:tcPr>
                  <w:tcW w:w="760" w:type="pct"/>
                  <w:vAlign w:val="center"/>
                </w:tcPr>
                <w:p w14:paraId="58A4DE18" w14:textId="77777777" w:rsidR="00CA50FC" w:rsidRPr="00125E94" w:rsidRDefault="00CA50FC" w:rsidP="00E974BA">
                  <w:pPr>
                    <w:rPr>
                      <w:rFonts w:ascii="Gudea" w:eastAsiaTheme="minorHAnsi" w:hAnsi="Gudea"/>
                      <w:bCs/>
                      <w:color w:val="auto"/>
                      <w:sz w:val="18"/>
                      <w:szCs w:val="18"/>
                      <w:lang w:val="fi-FI"/>
                    </w:rPr>
                  </w:pPr>
                </w:p>
              </w:tc>
              <w:tc>
                <w:tcPr>
                  <w:tcW w:w="3432" w:type="pct"/>
                  <w:vMerge/>
                </w:tcPr>
                <w:p w14:paraId="47E92A64" w14:textId="77777777" w:rsidR="00CA50FC" w:rsidRPr="00125E94" w:rsidRDefault="00CA50FC" w:rsidP="00A03075">
                  <w:pPr>
                    <w:rPr>
                      <w:rFonts w:ascii="Gudea" w:eastAsiaTheme="minorHAnsi" w:hAnsi="Gudea"/>
                      <w:bCs/>
                      <w:color w:val="auto"/>
                      <w:lang w:val="fi-FI"/>
                    </w:rPr>
                  </w:pPr>
                </w:p>
              </w:tc>
            </w:tr>
          </w:tbl>
          <w:p w14:paraId="0621DA22" w14:textId="77777777" w:rsidR="005B5F82" w:rsidRPr="00125E94" w:rsidRDefault="005B5F82" w:rsidP="00A03075">
            <w:pPr>
              <w:rPr>
                <w:rFonts w:ascii="Gudea" w:eastAsiaTheme="minorHAnsi" w:hAnsi="Gudea"/>
                <w:bCs/>
                <w:color w:val="auto"/>
                <w:sz w:val="18"/>
                <w:szCs w:val="18"/>
                <w:lang w:val="fi-FI"/>
              </w:rPr>
            </w:pPr>
          </w:p>
          <w:bookmarkEnd w:id="1"/>
          <w:p w14:paraId="5BB9FEA6" w14:textId="77777777" w:rsidR="00B12AA8" w:rsidRPr="00125E94" w:rsidRDefault="00B12AA8" w:rsidP="00A03075">
            <w:pPr>
              <w:rPr>
                <w:rFonts w:ascii="Gudea" w:hAnsi="Gudea"/>
                <w:lang w:val="fi-FI"/>
              </w:rPr>
            </w:pPr>
          </w:p>
        </w:tc>
      </w:tr>
      <w:bookmarkEnd w:id="0"/>
    </w:tbl>
    <w:p w14:paraId="6D74E91F" w14:textId="77777777" w:rsidR="006F1C12" w:rsidRPr="00125E94" w:rsidRDefault="006F1C12" w:rsidP="00A41398">
      <w:pPr>
        <w:pStyle w:val="Heading1"/>
        <w:rPr>
          <w:rFonts w:ascii="Gudea" w:hAnsi="Gudea"/>
          <w:color w:val="17B4D7"/>
          <w:lang w:val="fi-FI"/>
        </w:rPr>
        <w:sectPr w:rsidR="006F1C12" w:rsidRPr="00125E94" w:rsidSect="00C16019">
          <w:pgSz w:w="16838" w:h="11906" w:orient="landscape" w:code="1"/>
          <w:pgMar w:top="851" w:right="851" w:bottom="851" w:left="1440" w:header="576" w:footer="737" w:gutter="0"/>
          <w:cols w:space="720"/>
          <w:docGrid w:linePitch="360"/>
        </w:sectPr>
      </w:pPr>
    </w:p>
    <w:tbl>
      <w:tblPr>
        <w:tblW w:w="4744" w:type="pct"/>
        <w:tblInd w:w="144" w:type="dxa"/>
        <w:tblLook w:val="04A0" w:firstRow="1" w:lastRow="0" w:firstColumn="1" w:lastColumn="0" w:noHBand="0" w:noVBand="1"/>
      </w:tblPr>
      <w:tblGrid>
        <w:gridCol w:w="9682"/>
      </w:tblGrid>
      <w:tr w:rsidR="0012108B" w:rsidRPr="00125E94" w14:paraId="1869F35C" w14:textId="77777777" w:rsidTr="004E1FF5">
        <w:trPr>
          <w:trHeight w:val="2160"/>
        </w:trPr>
        <w:tc>
          <w:tcPr>
            <w:tcW w:w="5000" w:type="pct"/>
          </w:tcPr>
          <w:p w14:paraId="392042F9" w14:textId="77777777" w:rsidR="0012108B" w:rsidRPr="00125E94" w:rsidRDefault="00220AF5" w:rsidP="00220AF5">
            <w:pPr>
              <w:pStyle w:val="Heading1"/>
              <w:spacing w:line="280" w:lineRule="auto"/>
              <w:rPr>
                <w:rFonts w:ascii="Gudea" w:hAnsi="Gudea"/>
                <w:color w:val="17B4D7"/>
                <w:lang w:val="fi-FI"/>
              </w:rPr>
            </w:pPr>
            <w:r w:rsidRPr="00125E94">
              <w:rPr>
                <w:rFonts w:ascii="Gudea" w:hAnsi="Gudea"/>
                <w:color w:val="17B4D7"/>
                <w:lang w:val="fi-FI"/>
              </w:rPr>
              <w:lastRenderedPageBreak/>
              <w:t>Reflektointi</w:t>
            </w:r>
          </w:p>
          <w:p w14:paraId="25B615E9" w14:textId="77777777" w:rsidR="00A01BCC" w:rsidRPr="00125E94" w:rsidRDefault="00220AF5" w:rsidP="004E1FF5">
            <w:pPr>
              <w:spacing w:line="280" w:lineRule="auto"/>
              <w:rPr>
                <w:rFonts w:ascii="Gudea" w:hAnsi="Gudea"/>
                <w:lang w:val="fi-FI"/>
              </w:rPr>
            </w:pPr>
            <w:r w:rsidRPr="00125E94">
              <w:rPr>
                <w:rFonts w:ascii="Gudea" w:hAnsi="Gudea"/>
                <w:lang w:val="fi-FI"/>
              </w:rPr>
              <w:t>Alla</w:t>
            </w:r>
            <w:r w:rsidR="00125E94">
              <w:rPr>
                <w:rFonts w:ascii="Gudea" w:hAnsi="Gudea"/>
                <w:lang w:val="fi-FI"/>
              </w:rPr>
              <w:t xml:space="preserve"> </w:t>
            </w:r>
            <w:r w:rsidRPr="00125E94">
              <w:rPr>
                <w:rFonts w:ascii="Gudea" w:hAnsi="Gudea"/>
                <w:lang w:val="fi-FI"/>
              </w:rPr>
              <w:t>olevien kysymysten avulla voit reflektoida väitöskirjaprosessisi eri vaiheita.</w:t>
            </w:r>
            <w:r w:rsidR="00A01BCC" w:rsidRPr="00125E94">
              <w:rPr>
                <w:rFonts w:ascii="Gudea" w:hAnsi="Gudea"/>
                <w:lang w:val="fi-FI"/>
              </w:rPr>
              <w:t xml:space="preserve"> </w:t>
            </w:r>
            <w:r w:rsidRPr="00125E94">
              <w:rPr>
                <w:rFonts w:ascii="Gudea" w:hAnsi="Gudea"/>
                <w:lang w:val="fi-FI"/>
              </w:rPr>
              <w:t>Voit nostaa esiin myös muita aiheeseen liittyviä asioita.</w:t>
            </w:r>
            <w:r w:rsidR="00A01BCC" w:rsidRPr="00125E94">
              <w:rPr>
                <w:rFonts w:ascii="Gudea" w:hAnsi="Gudea"/>
                <w:lang w:val="fi-FI"/>
              </w:rPr>
              <w:t xml:space="preserve"> </w:t>
            </w:r>
            <w:r w:rsidR="00033272" w:rsidRPr="00125E94">
              <w:rPr>
                <w:rFonts w:ascii="Gudea" w:hAnsi="Gudea"/>
                <w:lang w:val="fi-FI"/>
              </w:rPr>
              <w:t>Kopioi taulukko</w:t>
            </w:r>
            <w:r w:rsidRPr="00125E94">
              <w:rPr>
                <w:rFonts w:ascii="Gudea" w:hAnsi="Gudea"/>
                <w:lang w:val="fi-FI"/>
              </w:rPr>
              <w:t xml:space="preserve"> ja </w:t>
            </w:r>
            <w:r w:rsidR="00033272" w:rsidRPr="00125E94">
              <w:rPr>
                <w:rFonts w:ascii="Gudea" w:hAnsi="Gudea"/>
                <w:lang w:val="fi-FI"/>
              </w:rPr>
              <w:t>täytä</w:t>
            </w:r>
            <w:r w:rsidRPr="00125E94">
              <w:rPr>
                <w:rFonts w:ascii="Gudea" w:hAnsi="Gudea"/>
                <w:lang w:val="fi-FI"/>
              </w:rPr>
              <w:t xml:space="preserve"> se uudelleen prosessin muissa vaiheissa.</w:t>
            </w:r>
          </w:p>
          <w:p w14:paraId="5573621C" w14:textId="77777777" w:rsidR="00100012" w:rsidRPr="00125E94" w:rsidRDefault="00220AF5" w:rsidP="00220AF5">
            <w:pPr>
              <w:spacing w:line="280" w:lineRule="auto"/>
              <w:rPr>
                <w:rFonts w:ascii="Gudea" w:hAnsi="Gudea"/>
                <w:b/>
                <w:lang w:val="fi-FI"/>
              </w:rPr>
            </w:pPr>
            <w:r w:rsidRPr="00125E94">
              <w:rPr>
                <w:rFonts w:ascii="Gudea" w:hAnsi="Gudea"/>
                <w:b/>
                <w:lang w:val="fi-FI"/>
              </w:rPr>
              <w:t>Vaihe 1</w:t>
            </w:r>
          </w:p>
          <w:tbl>
            <w:tblPr>
              <w:tblStyle w:val="TableGrid"/>
              <w:tblW w:w="5000" w:type="pct"/>
              <w:tblLook w:val="04A0" w:firstRow="1" w:lastRow="0" w:firstColumn="1" w:lastColumn="0" w:noHBand="0" w:noVBand="1"/>
            </w:tblPr>
            <w:tblGrid>
              <w:gridCol w:w="9456"/>
            </w:tblGrid>
            <w:tr w:rsidR="0012108B" w:rsidRPr="00BE04CD" w14:paraId="607F2A27" w14:textId="77777777" w:rsidTr="00033272">
              <w:trPr>
                <w:trHeight w:val="357"/>
              </w:trPr>
              <w:tc>
                <w:tcPr>
                  <w:tcW w:w="5000" w:type="pct"/>
                  <w:shd w:val="clear" w:color="auto" w:fill="1DA5CD"/>
                  <w:vAlign w:val="center"/>
                </w:tcPr>
                <w:p w14:paraId="4687BD8A" w14:textId="77777777" w:rsidR="0012108B" w:rsidRPr="00125E94" w:rsidRDefault="00220AF5" w:rsidP="007C1672">
                  <w:pPr>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 xml:space="preserve">Mitkä ovat </w:t>
                  </w:r>
                  <w:r w:rsidR="007C1672">
                    <w:rPr>
                      <w:rFonts w:ascii="Gudea" w:eastAsiaTheme="minorHAnsi" w:hAnsi="Gudea"/>
                      <w:b/>
                      <w:bCs/>
                      <w:color w:val="FFFFFF" w:themeColor="background1"/>
                      <w:sz w:val="24"/>
                      <w:lang w:val="fi-FI"/>
                    </w:rPr>
                    <w:t>vahvuutesi</w:t>
                  </w:r>
                  <w:r w:rsidRPr="00125E94">
                    <w:rPr>
                      <w:rFonts w:ascii="Gudea" w:eastAsiaTheme="minorHAnsi" w:hAnsi="Gudea"/>
                      <w:b/>
                      <w:bCs/>
                      <w:color w:val="FFFFFF" w:themeColor="background1"/>
                      <w:sz w:val="24"/>
                      <w:lang w:val="fi-FI"/>
                    </w:rPr>
                    <w:t xml:space="preserve"> ja heikkoutesi väitöskirjatutkijana?</w:t>
                  </w:r>
                </w:p>
              </w:tc>
            </w:tr>
            <w:tr w:rsidR="0012108B" w:rsidRPr="00BE04CD" w14:paraId="2D52EA68" w14:textId="77777777" w:rsidTr="00033272">
              <w:trPr>
                <w:trHeight w:val="357"/>
              </w:trPr>
              <w:tc>
                <w:tcPr>
                  <w:tcW w:w="5000" w:type="pct"/>
                </w:tcPr>
                <w:p w14:paraId="0980FDE7" w14:textId="77777777" w:rsidR="0012108B" w:rsidRPr="00125E94" w:rsidRDefault="0012108B" w:rsidP="00A41398">
                  <w:pPr>
                    <w:rPr>
                      <w:rFonts w:ascii="Gudea" w:eastAsiaTheme="minorHAnsi" w:hAnsi="Gudea"/>
                      <w:bCs/>
                      <w:color w:val="auto"/>
                      <w:sz w:val="18"/>
                      <w:szCs w:val="18"/>
                      <w:lang w:val="fi-FI"/>
                    </w:rPr>
                  </w:pPr>
                </w:p>
                <w:p w14:paraId="34993154" w14:textId="77777777" w:rsidR="0012108B" w:rsidRPr="00125E94" w:rsidRDefault="0012108B" w:rsidP="00A41398">
                  <w:pPr>
                    <w:rPr>
                      <w:rFonts w:ascii="Gudea" w:eastAsiaTheme="minorHAnsi" w:hAnsi="Gudea"/>
                      <w:bCs/>
                      <w:color w:val="auto"/>
                      <w:sz w:val="18"/>
                      <w:szCs w:val="18"/>
                      <w:lang w:val="fi-FI"/>
                    </w:rPr>
                  </w:pPr>
                </w:p>
                <w:p w14:paraId="74063602" w14:textId="77777777" w:rsidR="0012108B" w:rsidRPr="00125E94" w:rsidRDefault="0012108B" w:rsidP="000B6514">
                  <w:pPr>
                    <w:rPr>
                      <w:rFonts w:ascii="Gudea" w:eastAsiaTheme="minorHAnsi" w:hAnsi="Gudea"/>
                      <w:bCs/>
                      <w:color w:val="auto"/>
                      <w:sz w:val="18"/>
                      <w:szCs w:val="18"/>
                      <w:lang w:val="fi-FI"/>
                    </w:rPr>
                  </w:pPr>
                </w:p>
              </w:tc>
            </w:tr>
            <w:tr w:rsidR="00BF3AD5" w:rsidRPr="00BE04CD" w14:paraId="0D05D283" w14:textId="77777777" w:rsidTr="00033272">
              <w:trPr>
                <w:trHeight w:val="357"/>
              </w:trPr>
              <w:tc>
                <w:tcPr>
                  <w:tcW w:w="5000" w:type="pct"/>
                  <w:shd w:val="clear" w:color="auto" w:fill="1DA5CD"/>
                  <w:vAlign w:val="center"/>
                </w:tcPr>
                <w:p w14:paraId="60F75F09" w14:textId="77777777" w:rsidR="00BF3AD5" w:rsidRPr="00125E94" w:rsidRDefault="007E06BB" w:rsidP="00A41398">
                  <w:pPr>
                    <w:tabs>
                      <w:tab w:val="left" w:pos="1355"/>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ssä asioissa kaipaat eniten opastusta tässä vaiheessa?</w:t>
                  </w:r>
                  <w:r w:rsidR="00BF3AD5" w:rsidRPr="00125E94">
                    <w:rPr>
                      <w:rFonts w:ascii="Gudea" w:eastAsiaTheme="minorHAnsi" w:hAnsi="Gudea"/>
                      <w:b/>
                      <w:bCs/>
                      <w:color w:val="FFFFFF" w:themeColor="background1"/>
                      <w:sz w:val="24"/>
                      <w:lang w:val="fi-FI"/>
                    </w:rPr>
                    <w:tab/>
                  </w:r>
                </w:p>
              </w:tc>
            </w:tr>
            <w:tr w:rsidR="00BF3AD5" w:rsidRPr="00BE04CD" w14:paraId="4FE2187B" w14:textId="77777777" w:rsidTr="00033272">
              <w:trPr>
                <w:trHeight w:val="357"/>
              </w:trPr>
              <w:tc>
                <w:tcPr>
                  <w:tcW w:w="5000" w:type="pct"/>
                </w:tcPr>
                <w:p w14:paraId="336990D5" w14:textId="77777777" w:rsidR="00BF3AD5" w:rsidRPr="00125E94" w:rsidRDefault="00BF3AD5" w:rsidP="00BF3AD5">
                  <w:pPr>
                    <w:rPr>
                      <w:rFonts w:ascii="Gudea" w:eastAsiaTheme="minorHAnsi" w:hAnsi="Gudea"/>
                      <w:bCs/>
                      <w:color w:val="auto"/>
                      <w:sz w:val="18"/>
                      <w:szCs w:val="18"/>
                      <w:lang w:val="fi-FI"/>
                    </w:rPr>
                  </w:pPr>
                </w:p>
                <w:p w14:paraId="73E5F96B" w14:textId="77777777" w:rsidR="00BF3AD5" w:rsidRPr="00125E94" w:rsidRDefault="00BF3AD5" w:rsidP="00BF3AD5">
                  <w:pPr>
                    <w:rPr>
                      <w:rFonts w:ascii="Gudea" w:eastAsiaTheme="minorHAnsi" w:hAnsi="Gudea"/>
                      <w:bCs/>
                      <w:color w:val="auto"/>
                      <w:sz w:val="18"/>
                      <w:szCs w:val="18"/>
                      <w:lang w:val="fi-FI"/>
                    </w:rPr>
                  </w:pPr>
                </w:p>
                <w:p w14:paraId="589E66FF" w14:textId="77777777" w:rsidR="00217834" w:rsidRPr="00125E94" w:rsidRDefault="00217834" w:rsidP="000B6514">
                  <w:pPr>
                    <w:rPr>
                      <w:rFonts w:ascii="Gudea" w:eastAsiaTheme="minorHAnsi" w:hAnsi="Gudea"/>
                      <w:bCs/>
                      <w:color w:val="auto"/>
                      <w:sz w:val="18"/>
                      <w:szCs w:val="18"/>
                      <w:lang w:val="fi-FI"/>
                    </w:rPr>
                  </w:pPr>
                </w:p>
              </w:tc>
            </w:tr>
            <w:tr w:rsidR="00BF3AD5" w:rsidRPr="00BE04CD" w14:paraId="27E37569" w14:textId="77777777" w:rsidTr="00033272">
              <w:trPr>
                <w:trHeight w:val="357"/>
              </w:trPr>
              <w:tc>
                <w:tcPr>
                  <w:tcW w:w="5000" w:type="pct"/>
                  <w:shd w:val="clear" w:color="auto" w:fill="1DA5CD"/>
                  <w:vAlign w:val="center"/>
                </w:tcPr>
                <w:p w14:paraId="2FD20A57" w14:textId="77777777" w:rsidR="00BF3AD5" w:rsidRPr="00125E94" w:rsidRDefault="007E06BB" w:rsidP="00A01BCC">
                  <w:pPr>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tkä toimet tukisivat parhaiten jatkamistasi jatko-opintojen parissa?</w:t>
                  </w:r>
                </w:p>
              </w:tc>
            </w:tr>
            <w:tr w:rsidR="00BF3AD5" w:rsidRPr="00BE04CD" w14:paraId="489115CE" w14:textId="77777777" w:rsidTr="00033272">
              <w:trPr>
                <w:trHeight w:val="357"/>
              </w:trPr>
              <w:tc>
                <w:tcPr>
                  <w:tcW w:w="5000" w:type="pct"/>
                </w:tcPr>
                <w:p w14:paraId="5C1C13C3" w14:textId="77777777" w:rsidR="00BF3AD5" w:rsidRPr="00125E94" w:rsidRDefault="00BF3AD5" w:rsidP="00BF3AD5">
                  <w:pPr>
                    <w:rPr>
                      <w:rFonts w:ascii="Gudea" w:eastAsiaTheme="minorHAnsi" w:hAnsi="Gudea"/>
                      <w:bCs/>
                      <w:color w:val="auto"/>
                      <w:sz w:val="18"/>
                      <w:szCs w:val="18"/>
                      <w:lang w:val="fi-FI"/>
                    </w:rPr>
                  </w:pPr>
                </w:p>
                <w:p w14:paraId="3C2EF8C8" w14:textId="77777777" w:rsidR="008C032C" w:rsidRPr="00125E94" w:rsidRDefault="008C032C" w:rsidP="00BF3AD5">
                  <w:pPr>
                    <w:rPr>
                      <w:rFonts w:ascii="Gudea" w:eastAsiaTheme="minorHAnsi" w:hAnsi="Gudea"/>
                      <w:bCs/>
                      <w:color w:val="auto"/>
                      <w:sz w:val="18"/>
                      <w:szCs w:val="18"/>
                      <w:lang w:val="fi-FI"/>
                    </w:rPr>
                  </w:pPr>
                </w:p>
                <w:p w14:paraId="710ADB6F" w14:textId="77777777" w:rsidR="00BF3AD5" w:rsidRPr="00125E94" w:rsidRDefault="00BF3AD5" w:rsidP="000B6514">
                  <w:pPr>
                    <w:rPr>
                      <w:rFonts w:ascii="Gudea" w:eastAsiaTheme="minorHAnsi" w:hAnsi="Gudea"/>
                      <w:bCs/>
                      <w:color w:val="auto"/>
                      <w:sz w:val="18"/>
                      <w:szCs w:val="18"/>
                      <w:lang w:val="fi-FI"/>
                    </w:rPr>
                  </w:pPr>
                </w:p>
              </w:tc>
            </w:tr>
            <w:tr w:rsidR="00BF3AD5" w:rsidRPr="00BE04CD" w14:paraId="365BEF32" w14:textId="77777777" w:rsidTr="00033272">
              <w:trPr>
                <w:trHeight w:val="357"/>
              </w:trPr>
              <w:tc>
                <w:tcPr>
                  <w:tcW w:w="5000" w:type="pct"/>
                  <w:shd w:val="clear" w:color="auto" w:fill="1DA5CD"/>
                  <w:vAlign w:val="center"/>
                </w:tcPr>
                <w:p w14:paraId="00FE49A5" w14:textId="77777777" w:rsidR="00BF3AD5" w:rsidRPr="00125E94" w:rsidRDefault="007E06BB" w:rsidP="00B06E32">
                  <w:pPr>
                    <w:tabs>
                      <w:tab w:val="left" w:pos="2420"/>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inkälaisia suunnitelmia sinulla on ja mitä haasteita odotat jatko-opintojen suhteen?</w:t>
                  </w:r>
                  <w:r w:rsidR="00BF3AD5" w:rsidRPr="00125E94">
                    <w:rPr>
                      <w:rFonts w:ascii="Gudea" w:eastAsiaTheme="minorHAnsi" w:hAnsi="Gudea"/>
                      <w:b/>
                      <w:bCs/>
                      <w:color w:val="FFFFFF" w:themeColor="background1"/>
                      <w:sz w:val="24"/>
                      <w:lang w:val="fi-FI"/>
                    </w:rPr>
                    <w:tab/>
                  </w:r>
                </w:p>
              </w:tc>
            </w:tr>
            <w:tr w:rsidR="00BF3AD5" w:rsidRPr="00BE04CD" w14:paraId="55E24154" w14:textId="77777777" w:rsidTr="00033272">
              <w:trPr>
                <w:trHeight w:val="357"/>
              </w:trPr>
              <w:tc>
                <w:tcPr>
                  <w:tcW w:w="5000" w:type="pct"/>
                </w:tcPr>
                <w:p w14:paraId="7FF42A1A" w14:textId="77777777" w:rsidR="00BF3AD5" w:rsidRPr="00125E94" w:rsidRDefault="00BF3AD5" w:rsidP="00BF3AD5">
                  <w:pPr>
                    <w:rPr>
                      <w:rFonts w:ascii="Gudea" w:eastAsiaTheme="minorHAnsi" w:hAnsi="Gudea"/>
                      <w:bCs/>
                      <w:color w:val="auto"/>
                      <w:sz w:val="18"/>
                      <w:szCs w:val="18"/>
                      <w:lang w:val="fi-FI"/>
                    </w:rPr>
                  </w:pPr>
                </w:p>
                <w:p w14:paraId="5500240D" w14:textId="77777777" w:rsidR="00BF3AD5" w:rsidRPr="00125E94" w:rsidRDefault="00BF3AD5" w:rsidP="00BF3AD5">
                  <w:pPr>
                    <w:rPr>
                      <w:rFonts w:ascii="Gudea" w:eastAsiaTheme="minorHAnsi" w:hAnsi="Gudea"/>
                      <w:bCs/>
                      <w:color w:val="auto"/>
                      <w:sz w:val="18"/>
                      <w:szCs w:val="18"/>
                      <w:lang w:val="fi-FI"/>
                    </w:rPr>
                  </w:pPr>
                </w:p>
                <w:p w14:paraId="0173E343" w14:textId="77777777" w:rsidR="00217834" w:rsidRPr="00125E94" w:rsidRDefault="00217834" w:rsidP="000B6514">
                  <w:pPr>
                    <w:rPr>
                      <w:rFonts w:ascii="Gudea" w:eastAsiaTheme="minorHAnsi" w:hAnsi="Gudea"/>
                      <w:bCs/>
                      <w:color w:val="auto"/>
                      <w:sz w:val="18"/>
                      <w:szCs w:val="18"/>
                      <w:lang w:val="fi-FI"/>
                    </w:rPr>
                  </w:pPr>
                </w:p>
              </w:tc>
            </w:tr>
            <w:tr w:rsidR="008C032C" w:rsidRPr="00125E94" w14:paraId="324C712D" w14:textId="77777777" w:rsidTr="00033272">
              <w:trPr>
                <w:trHeight w:val="357"/>
              </w:trPr>
              <w:tc>
                <w:tcPr>
                  <w:tcW w:w="5000" w:type="pct"/>
                  <w:shd w:val="clear" w:color="auto" w:fill="1DA5CD"/>
                  <w:vAlign w:val="center"/>
                </w:tcPr>
                <w:p w14:paraId="63F11200" w14:textId="77777777" w:rsidR="008C032C" w:rsidRPr="00125E94" w:rsidRDefault="007E06BB" w:rsidP="008C032C">
                  <w:pPr>
                    <w:tabs>
                      <w:tab w:val="left" w:pos="2460"/>
                    </w:tabs>
                    <w:rPr>
                      <w:rFonts w:ascii="Gudea" w:eastAsiaTheme="minorHAnsi" w:hAnsi="Gudea"/>
                      <w:b/>
                      <w:bCs/>
                      <w:color w:val="FFFFFF" w:themeColor="background1"/>
                      <w:sz w:val="24"/>
                      <w:lang w:val="fi-FI"/>
                    </w:rPr>
                  </w:pPr>
                  <w:r w:rsidRPr="00125E94">
                    <w:rPr>
                      <w:rFonts w:ascii="Gudea" w:eastAsiaTheme="minorHAnsi" w:hAnsi="Gudea"/>
                      <w:b/>
                      <w:bCs/>
                      <w:color w:val="FFFFFF" w:themeColor="background1"/>
                      <w:sz w:val="24"/>
                      <w:lang w:val="fi-FI"/>
                    </w:rPr>
                    <w:t>Muita asioita</w:t>
                  </w:r>
                </w:p>
              </w:tc>
            </w:tr>
            <w:tr w:rsidR="00100012" w:rsidRPr="00125E94" w14:paraId="171311E9" w14:textId="77777777" w:rsidTr="00033272">
              <w:trPr>
                <w:trHeight w:val="357"/>
              </w:trPr>
              <w:tc>
                <w:tcPr>
                  <w:tcW w:w="5000" w:type="pct"/>
                  <w:shd w:val="clear" w:color="auto" w:fill="auto"/>
                  <w:vAlign w:val="center"/>
                </w:tcPr>
                <w:p w14:paraId="399EA9C2" w14:textId="77777777" w:rsidR="00100012" w:rsidRPr="00125E94" w:rsidRDefault="00100012" w:rsidP="008C032C">
                  <w:pPr>
                    <w:tabs>
                      <w:tab w:val="left" w:pos="2460"/>
                    </w:tabs>
                    <w:rPr>
                      <w:rFonts w:ascii="Gudea" w:eastAsiaTheme="minorHAnsi" w:hAnsi="Gudea"/>
                      <w:b/>
                      <w:bCs/>
                      <w:color w:val="FFFFFF" w:themeColor="background1"/>
                      <w:sz w:val="18"/>
                      <w:szCs w:val="18"/>
                      <w:lang w:val="fi-FI"/>
                    </w:rPr>
                  </w:pPr>
                </w:p>
                <w:p w14:paraId="16E34C39" w14:textId="77777777" w:rsidR="00217834" w:rsidRPr="00125E94" w:rsidRDefault="00217834" w:rsidP="000B6514">
                  <w:pPr>
                    <w:tabs>
                      <w:tab w:val="left" w:pos="2460"/>
                    </w:tabs>
                    <w:rPr>
                      <w:rFonts w:ascii="Gudea" w:eastAsiaTheme="minorHAnsi" w:hAnsi="Gudea"/>
                      <w:b/>
                      <w:bCs/>
                      <w:color w:val="FFFFFF" w:themeColor="background1"/>
                      <w:sz w:val="18"/>
                      <w:szCs w:val="18"/>
                      <w:lang w:val="fi-FI"/>
                    </w:rPr>
                  </w:pPr>
                </w:p>
                <w:p w14:paraId="28EFEAE5" w14:textId="77777777" w:rsidR="000B6514" w:rsidRPr="00125E94" w:rsidRDefault="000B6514" w:rsidP="000B6514">
                  <w:pPr>
                    <w:tabs>
                      <w:tab w:val="left" w:pos="2460"/>
                    </w:tabs>
                    <w:rPr>
                      <w:rFonts w:ascii="Gudea" w:eastAsiaTheme="minorHAnsi" w:hAnsi="Gudea"/>
                      <w:b/>
                      <w:bCs/>
                      <w:color w:val="FFFFFF" w:themeColor="background1"/>
                      <w:lang w:val="fi-FI"/>
                    </w:rPr>
                  </w:pPr>
                </w:p>
              </w:tc>
            </w:tr>
          </w:tbl>
          <w:p w14:paraId="51A2CC65" w14:textId="77777777" w:rsidR="00217834" w:rsidRPr="00125E94" w:rsidRDefault="00217834" w:rsidP="00217834">
            <w:pPr>
              <w:rPr>
                <w:lang w:val="fi-FI"/>
              </w:rPr>
            </w:pPr>
          </w:p>
          <w:p w14:paraId="6D8813BC" w14:textId="77777777" w:rsidR="00217834" w:rsidRPr="00125E94" w:rsidRDefault="00217834" w:rsidP="00217834">
            <w:pPr>
              <w:rPr>
                <w:lang w:val="fi-FI"/>
              </w:rPr>
            </w:pPr>
          </w:p>
        </w:tc>
      </w:tr>
    </w:tbl>
    <w:p w14:paraId="33A9BECE" w14:textId="77777777" w:rsidR="00FE1634" w:rsidRPr="00125E94" w:rsidRDefault="00FE1634" w:rsidP="00B06E32">
      <w:pPr>
        <w:tabs>
          <w:tab w:val="left" w:pos="1160"/>
        </w:tabs>
        <w:rPr>
          <w:rFonts w:ascii="Gudea" w:hAnsi="Gudea"/>
          <w:sz w:val="24"/>
          <w:lang w:val="fi-FI"/>
        </w:rPr>
      </w:pPr>
    </w:p>
    <w:sectPr w:rsidR="00FE1634" w:rsidRPr="00125E94" w:rsidSect="00C16019">
      <w:pgSz w:w="11906" w:h="16838" w:code="1"/>
      <w:pgMar w:top="851" w:right="851" w:bottom="1440" w:left="851" w:header="576"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6714E" w14:textId="77777777" w:rsidR="00E92898" w:rsidRDefault="00E92898">
      <w:pPr>
        <w:spacing w:after="0" w:line="240" w:lineRule="auto"/>
      </w:pPr>
      <w:r>
        <w:separator/>
      </w:r>
    </w:p>
  </w:endnote>
  <w:endnote w:type="continuationSeparator" w:id="0">
    <w:p w14:paraId="58C59261" w14:textId="77777777" w:rsidR="00E92898" w:rsidRDefault="00E9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dea">
    <w:altName w:val="Gudea"/>
    <w:panose1 w:val="02000000000000000000"/>
    <w:charset w:val="00"/>
    <w:family w:val="auto"/>
    <w:pitch w:val="variable"/>
    <w:sig w:usb0="A00000AF" w:usb1="4000206A"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udea" w:hAnsi="Gudea"/>
      </w:rPr>
      <w:id w:val="2000604630"/>
      <w:docPartObj>
        <w:docPartGallery w:val="Page Numbers (Bottom of Page)"/>
        <w:docPartUnique/>
      </w:docPartObj>
    </w:sdtPr>
    <w:sdtEndPr>
      <w:rPr>
        <w:noProof/>
      </w:rPr>
    </w:sdtEndPr>
    <w:sdtContent>
      <w:p w14:paraId="3563A327" w14:textId="77777777" w:rsidR="00C718D5" w:rsidRPr="00096E03" w:rsidRDefault="00C718D5">
        <w:pPr>
          <w:pStyle w:val="Footer"/>
          <w:jc w:val="center"/>
          <w:rPr>
            <w:rFonts w:ascii="Gudea" w:hAnsi="Gudea"/>
          </w:rPr>
        </w:pPr>
        <w:r w:rsidRPr="00096E03">
          <w:rPr>
            <w:rFonts w:ascii="Gudea" w:hAnsi="Gudea"/>
          </w:rPr>
          <w:fldChar w:fldCharType="begin"/>
        </w:r>
        <w:r w:rsidRPr="00096E03">
          <w:rPr>
            <w:rFonts w:ascii="Gudea" w:hAnsi="Gudea"/>
          </w:rPr>
          <w:instrText xml:space="preserve"> PAGE   \* MERGEFORMAT </w:instrText>
        </w:r>
        <w:r w:rsidRPr="00096E03">
          <w:rPr>
            <w:rFonts w:ascii="Gudea" w:hAnsi="Gudea"/>
          </w:rPr>
          <w:fldChar w:fldCharType="separate"/>
        </w:r>
        <w:r w:rsidR="00712013">
          <w:rPr>
            <w:rFonts w:ascii="Gudea" w:hAnsi="Gudea"/>
            <w:noProof/>
          </w:rPr>
          <w:t>5</w:t>
        </w:r>
        <w:r w:rsidRPr="00096E03">
          <w:rPr>
            <w:rFonts w:ascii="Gudea" w:hAnsi="Gudea"/>
            <w:noProof/>
          </w:rPr>
          <w:fldChar w:fldCharType="end"/>
        </w:r>
      </w:p>
    </w:sdtContent>
  </w:sdt>
  <w:p w14:paraId="4A76E03D" w14:textId="77777777" w:rsidR="00C718D5" w:rsidRPr="00B50F48" w:rsidRDefault="00C718D5" w:rsidP="00B50F48">
    <w:pPr>
      <w:pStyle w:val="Footer"/>
      <w:jc w:val="center"/>
      <w:rPr>
        <w:rFonts w:ascii="Gudea" w:hAnsi="Gude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9A906" w14:textId="77777777" w:rsidR="00E92898" w:rsidRDefault="00E92898">
      <w:pPr>
        <w:spacing w:after="0" w:line="240" w:lineRule="auto"/>
      </w:pPr>
      <w:r>
        <w:separator/>
      </w:r>
    </w:p>
  </w:footnote>
  <w:footnote w:type="continuationSeparator" w:id="0">
    <w:p w14:paraId="17A609E6" w14:textId="77777777" w:rsidR="00E92898" w:rsidRDefault="00E92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EE1E86F8"/>
    <w:lvl w:ilvl="0">
      <w:start w:val="1"/>
      <w:numFmt w:val="bullet"/>
      <w:pStyle w:val="ListBullet2"/>
      <w:lvlText w:val="¡"/>
      <w:lvlJc w:val="left"/>
      <w:pPr>
        <w:ind w:left="720" w:hanging="360"/>
      </w:pPr>
      <w:rPr>
        <w:rFonts w:ascii="Wingdings 2" w:hAnsi="Wingdings 2" w:hint="default"/>
        <w:color w:val="595959" w:themeColor="text1" w:themeTint="A6"/>
      </w:rPr>
    </w:lvl>
  </w:abstractNum>
  <w:abstractNum w:abstractNumId="1" w15:restartNumberingAfterBreak="0">
    <w:nsid w:val="FFFFFF88"/>
    <w:multiLevelType w:val="singleLevel"/>
    <w:tmpl w:val="EE2E0A2A"/>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2" w15:restartNumberingAfterBreak="0">
    <w:nsid w:val="FFFFFF89"/>
    <w:multiLevelType w:val="singleLevel"/>
    <w:tmpl w:val="4442FD16"/>
    <w:lvl w:ilvl="0">
      <w:start w:val="1"/>
      <w:numFmt w:val="bullet"/>
      <w:pStyle w:val="ListBullet"/>
      <w:lvlText w:val="n"/>
      <w:lvlJc w:val="left"/>
      <w:pPr>
        <w:tabs>
          <w:tab w:val="num" w:pos="360"/>
        </w:tabs>
        <w:ind w:left="360" w:hanging="360"/>
      </w:pPr>
      <w:rPr>
        <w:rFonts w:ascii="Wingdings" w:hAnsi="Wingdings" w:hint="default"/>
        <w:color w:val="297FD5" w:themeColor="accent2"/>
      </w:rPr>
    </w:lvl>
  </w:abstractNum>
  <w:abstractNum w:abstractNumId="3" w15:restartNumberingAfterBreak="0">
    <w:nsid w:val="0BCA6994"/>
    <w:multiLevelType w:val="hybridMultilevel"/>
    <w:tmpl w:val="EA30BDC2"/>
    <w:lvl w:ilvl="0" w:tplc="844E370A">
      <w:numFmt w:val="bullet"/>
      <w:lvlText w:val="-"/>
      <w:lvlJc w:val="left"/>
      <w:pPr>
        <w:ind w:left="1080" w:hanging="360"/>
      </w:pPr>
      <w:rPr>
        <w:rFonts w:ascii="Gudea" w:eastAsiaTheme="minorEastAsia" w:hAnsi="Gude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1008193">
    <w:abstractNumId w:val="2"/>
  </w:num>
  <w:num w:numId="2" w16cid:durableId="72317272">
    <w:abstractNumId w:val="2"/>
  </w:num>
  <w:num w:numId="3" w16cid:durableId="2082946714">
    <w:abstractNumId w:val="1"/>
  </w:num>
  <w:num w:numId="4" w16cid:durableId="2042053655">
    <w:abstractNumId w:val="1"/>
  </w:num>
  <w:num w:numId="5" w16cid:durableId="573321079">
    <w:abstractNumId w:val="0"/>
  </w:num>
  <w:num w:numId="6" w16cid:durableId="1929539708">
    <w:abstractNumId w:val="2"/>
  </w:num>
  <w:num w:numId="7" w16cid:durableId="1213809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BCIDczNjQwtjE0NTEyUdpeDU4uLM/DyQAuNaAOsVBkwsAAAA"/>
  </w:docVars>
  <w:rsids>
    <w:rsidRoot w:val="00D974F8"/>
    <w:rsid w:val="00026C69"/>
    <w:rsid w:val="00033272"/>
    <w:rsid w:val="00046141"/>
    <w:rsid w:val="00053FA8"/>
    <w:rsid w:val="00056BDA"/>
    <w:rsid w:val="00062EFE"/>
    <w:rsid w:val="00073B4E"/>
    <w:rsid w:val="00081B73"/>
    <w:rsid w:val="00090017"/>
    <w:rsid w:val="00096E03"/>
    <w:rsid w:val="000A036D"/>
    <w:rsid w:val="000A5AFB"/>
    <w:rsid w:val="000B62DA"/>
    <w:rsid w:val="000B6514"/>
    <w:rsid w:val="000D79A0"/>
    <w:rsid w:val="000E0CEA"/>
    <w:rsid w:val="000F6BEF"/>
    <w:rsid w:val="00100012"/>
    <w:rsid w:val="00101812"/>
    <w:rsid w:val="00110CF9"/>
    <w:rsid w:val="0012108B"/>
    <w:rsid w:val="00124229"/>
    <w:rsid w:val="00125E94"/>
    <w:rsid w:val="0013445A"/>
    <w:rsid w:val="00143E9D"/>
    <w:rsid w:val="0014552B"/>
    <w:rsid w:val="0014691D"/>
    <w:rsid w:val="00154886"/>
    <w:rsid w:val="00165340"/>
    <w:rsid w:val="00166145"/>
    <w:rsid w:val="00181B6C"/>
    <w:rsid w:val="001845BE"/>
    <w:rsid w:val="00191F37"/>
    <w:rsid w:val="00197FD1"/>
    <w:rsid w:val="001B6510"/>
    <w:rsid w:val="001C1860"/>
    <w:rsid w:val="001C7BF1"/>
    <w:rsid w:val="001D3F69"/>
    <w:rsid w:val="001D4439"/>
    <w:rsid w:val="001E400A"/>
    <w:rsid w:val="001F4E23"/>
    <w:rsid w:val="001F54EB"/>
    <w:rsid w:val="00203381"/>
    <w:rsid w:val="0020680D"/>
    <w:rsid w:val="00206D3D"/>
    <w:rsid w:val="00212036"/>
    <w:rsid w:val="00217834"/>
    <w:rsid w:val="00220AF5"/>
    <w:rsid w:val="00223043"/>
    <w:rsid w:val="00230354"/>
    <w:rsid w:val="00231425"/>
    <w:rsid w:val="002600C4"/>
    <w:rsid w:val="0026113B"/>
    <w:rsid w:val="0026596F"/>
    <w:rsid w:val="00270193"/>
    <w:rsid w:val="00283AFD"/>
    <w:rsid w:val="00294A3F"/>
    <w:rsid w:val="002A366D"/>
    <w:rsid w:val="002A4C79"/>
    <w:rsid w:val="002A703A"/>
    <w:rsid w:val="002A749A"/>
    <w:rsid w:val="002C6B96"/>
    <w:rsid w:val="002E2B8E"/>
    <w:rsid w:val="002F1886"/>
    <w:rsid w:val="002F444C"/>
    <w:rsid w:val="0030042D"/>
    <w:rsid w:val="00327134"/>
    <w:rsid w:val="003339EB"/>
    <w:rsid w:val="00340C36"/>
    <w:rsid w:val="00344A34"/>
    <w:rsid w:val="00356458"/>
    <w:rsid w:val="00356E81"/>
    <w:rsid w:val="003606E0"/>
    <w:rsid w:val="003770F2"/>
    <w:rsid w:val="00384A08"/>
    <w:rsid w:val="00384DE5"/>
    <w:rsid w:val="003A5FAC"/>
    <w:rsid w:val="003B11A8"/>
    <w:rsid w:val="003E001E"/>
    <w:rsid w:val="003F7F11"/>
    <w:rsid w:val="0044266D"/>
    <w:rsid w:val="0047170D"/>
    <w:rsid w:val="00472EA4"/>
    <w:rsid w:val="00474BC9"/>
    <w:rsid w:val="00480648"/>
    <w:rsid w:val="004A5130"/>
    <w:rsid w:val="004B0F36"/>
    <w:rsid w:val="004C1CCA"/>
    <w:rsid w:val="004C3A8B"/>
    <w:rsid w:val="004C4111"/>
    <w:rsid w:val="004E1FF5"/>
    <w:rsid w:val="004E3F86"/>
    <w:rsid w:val="004F13A3"/>
    <w:rsid w:val="004F650A"/>
    <w:rsid w:val="004F79C2"/>
    <w:rsid w:val="00500E0D"/>
    <w:rsid w:val="0054502C"/>
    <w:rsid w:val="0056628E"/>
    <w:rsid w:val="00567CB2"/>
    <w:rsid w:val="00586625"/>
    <w:rsid w:val="00591458"/>
    <w:rsid w:val="00591FC8"/>
    <w:rsid w:val="005B5F82"/>
    <w:rsid w:val="005C1C9A"/>
    <w:rsid w:val="005C60B1"/>
    <w:rsid w:val="005D16A0"/>
    <w:rsid w:val="005D3804"/>
    <w:rsid w:val="00601A7A"/>
    <w:rsid w:val="00606536"/>
    <w:rsid w:val="006076EA"/>
    <w:rsid w:val="00613FC3"/>
    <w:rsid w:val="00621412"/>
    <w:rsid w:val="00625101"/>
    <w:rsid w:val="0063520E"/>
    <w:rsid w:val="00657617"/>
    <w:rsid w:val="00657742"/>
    <w:rsid w:val="00670AFE"/>
    <w:rsid w:val="006722B8"/>
    <w:rsid w:val="0067573E"/>
    <w:rsid w:val="00675D5C"/>
    <w:rsid w:val="00682ED3"/>
    <w:rsid w:val="00693908"/>
    <w:rsid w:val="0069432C"/>
    <w:rsid w:val="006A0161"/>
    <w:rsid w:val="006B009B"/>
    <w:rsid w:val="006B0E25"/>
    <w:rsid w:val="006B2A96"/>
    <w:rsid w:val="006E5ABB"/>
    <w:rsid w:val="006E7B1F"/>
    <w:rsid w:val="006F1C12"/>
    <w:rsid w:val="00712013"/>
    <w:rsid w:val="00750C58"/>
    <w:rsid w:val="00782074"/>
    <w:rsid w:val="00792D99"/>
    <w:rsid w:val="007A33B3"/>
    <w:rsid w:val="007C1672"/>
    <w:rsid w:val="007C1DC2"/>
    <w:rsid w:val="007D6AB9"/>
    <w:rsid w:val="007E06BB"/>
    <w:rsid w:val="00801C0A"/>
    <w:rsid w:val="00822E75"/>
    <w:rsid w:val="008406B8"/>
    <w:rsid w:val="008703C7"/>
    <w:rsid w:val="00871EE3"/>
    <w:rsid w:val="00883B14"/>
    <w:rsid w:val="008A483E"/>
    <w:rsid w:val="008A7ED3"/>
    <w:rsid w:val="008B714F"/>
    <w:rsid w:val="008C032C"/>
    <w:rsid w:val="008C2A28"/>
    <w:rsid w:val="008D038C"/>
    <w:rsid w:val="008F557F"/>
    <w:rsid w:val="008F6015"/>
    <w:rsid w:val="008F7A5C"/>
    <w:rsid w:val="009042A3"/>
    <w:rsid w:val="009072BD"/>
    <w:rsid w:val="00912E4D"/>
    <w:rsid w:val="009145B1"/>
    <w:rsid w:val="00922E64"/>
    <w:rsid w:val="00923113"/>
    <w:rsid w:val="009263D4"/>
    <w:rsid w:val="00926BB7"/>
    <w:rsid w:val="009304F8"/>
    <w:rsid w:val="00932FDF"/>
    <w:rsid w:val="009437A2"/>
    <w:rsid w:val="009464D4"/>
    <w:rsid w:val="00962184"/>
    <w:rsid w:val="00973B5A"/>
    <w:rsid w:val="009A33FD"/>
    <w:rsid w:val="009A50BC"/>
    <w:rsid w:val="009D619F"/>
    <w:rsid w:val="009F709B"/>
    <w:rsid w:val="00A01BCC"/>
    <w:rsid w:val="00A03075"/>
    <w:rsid w:val="00A05F1D"/>
    <w:rsid w:val="00A1555B"/>
    <w:rsid w:val="00A4048F"/>
    <w:rsid w:val="00A41398"/>
    <w:rsid w:val="00A50E88"/>
    <w:rsid w:val="00A52A7F"/>
    <w:rsid w:val="00A5359D"/>
    <w:rsid w:val="00A62629"/>
    <w:rsid w:val="00A6342B"/>
    <w:rsid w:val="00A70A14"/>
    <w:rsid w:val="00A74822"/>
    <w:rsid w:val="00A779F4"/>
    <w:rsid w:val="00AC0409"/>
    <w:rsid w:val="00AD2802"/>
    <w:rsid w:val="00AE27DE"/>
    <w:rsid w:val="00AE4A67"/>
    <w:rsid w:val="00AF28CB"/>
    <w:rsid w:val="00B00315"/>
    <w:rsid w:val="00B06E32"/>
    <w:rsid w:val="00B076C1"/>
    <w:rsid w:val="00B12AA8"/>
    <w:rsid w:val="00B12BC3"/>
    <w:rsid w:val="00B2112F"/>
    <w:rsid w:val="00B26D64"/>
    <w:rsid w:val="00B44C2B"/>
    <w:rsid w:val="00B47650"/>
    <w:rsid w:val="00B50F48"/>
    <w:rsid w:val="00B6435D"/>
    <w:rsid w:val="00B64F98"/>
    <w:rsid w:val="00B773F5"/>
    <w:rsid w:val="00B80D28"/>
    <w:rsid w:val="00B86EC0"/>
    <w:rsid w:val="00B92523"/>
    <w:rsid w:val="00BA5851"/>
    <w:rsid w:val="00BB448E"/>
    <w:rsid w:val="00BD208D"/>
    <w:rsid w:val="00BD25E1"/>
    <w:rsid w:val="00BD5C1E"/>
    <w:rsid w:val="00BE04CD"/>
    <w:rsid w:val="00BE3830"/>
    <w:rsid w:val="00BF3AD5"/>
    <w:rsid w:val="00C16019"/>
    <w:rsid w:val="00C21876"/>
    <w:rsid w:val="00C228BE"/>
    <w:rsid w:val="00C23A3E"/>
    <w:rsid w:val="00C268DC"/>
    <w:rsid w:val="00C57C37"/>
    <w:rsid w:val="00C62557"/>
    <w:rsid w:val="00C64A94"/>
    <w:rsid w:val="00C655AA"/>
    <w:rsid w:val="00C65C31"/>
    <w:rsid w:val="00C660B1"/>
    <w:rsid w:val="00C718D5"/>
    <w:rsid w:val="00C80875"/>
    <w:rsid w:val="00C82ADC"/>
    <w:rsid w:val="00CA4ADB"/>
    <w:rsid w:val="00CA50FC"/>
    <w:rsid w:val="00CC4DFE"/>
    <w:rsid w:val="00CD3F1C"/>
    <w:rsid w:val="00CD5269"/>
    <w:rsid w:val="00CE2079"/>
    <w:rsid w:val="00D17EBE"/>
    <w:rsid w:val="00D3209D"/>
    <w:rsid w:val="00D33C60"/>
    <w:rsid w:val="00D350A4"/>
    <w:rsid w:val="00D40B25"/>
    <w:rsid w:val="00D52277"/>
    <w:rsid w:val="00D56BAF"/>
    <w:rsid w:val="00D70687"/>
    <w:rsid w:val="00D76CF0"/>
    <w:rsid w:val="00D8482E"/>
    <w:rsid w:val="00D86A39"/>
    <w:rsid w:val="00D974F8"/>
    <w:rsid w:val="00DA1624"/>
    <w:rsid w:val="00DB14E6"/>
    <w:rsid w:val="00DC3D09"/>
    <w:rsid w:val="00DC3E7A"/>
    <w:rsid w:val="00DC68A8"/>
    <w:rsid w:val="00DD6C1C"/>
    <w:rsid w:val="00DE4715"/>
    <w:rsid w:val="00DF3CC5"/>
    <w:rsid w:val="00E05210"/>
    <w:rsid w:val="00E20E90"/>
    <w:rsid w:val="00E31EA5"/>
    <w:rsid w:val="00E342D7"/>
    <w:rsid w:val="00E3602A"/>
    <w:rsid w:val="00E456F6"/>
    <w:rsid w:val="00E57F82"/>
    <w:rsid w:val="00E60B68"/>
    <w:rsid w:val="00E647FF"/>
    <w:rsid w:val="00E74796"/>
    <w:rsid w:val="00E8419F"/>
    <w:rsid w:val="00E84A8C"/>
    <w:rsid w:val="00E90D5B"/>
    <w:rsid w:val="00E92898"/>
    <w:rsid w:val="00E96376"/>
    <w:rsid w:val="00E974BA"/>
    <w:rsid w:val="00EA1F04"/>
    <w:rsid w:val="00EA2F12"/>
    <w:rsid w:val="00EB6DB6"/>
    <w:rsid w:val="00EE448C"/>
    <w:rsid w:val="00EF6DD9"/>
    <w:rsid w:val="00F06F3A"/>
    <w:rsid w:val="00F16617"/>
    <w:rsid w:val="00F21A83"/>
    <w:rsid w:val="00F23073"/>
    <w:rsid w:val="00F277E6"/>
    <w:rsid w:val="00F40FD0"/>
    <w:rsid w:val="00F445ED"/>
    <w:rsid w:val="00F56FB8"/>
    <w:rsid w:val="00F654C7"/>
    <w:rsid w:val="00F73F39"/>
    <w:rsid w:val="00FB7AD7"/>
    <w:rsid w:val="00FD357C"/>
    <w:rsid w:val="00FD5EB4"/>
    <w:rsid w:val="00FE1634"/>
    <w:rsid w:val="00FE4F0C"/>
    <w:rsid w:val="00FE7D46"/>
    <w:rsid w:val="00FF32D6"/>
    <w:rsid w:val="00FF3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7BD5D2A"/>
  <w15:docId w15:val="{515BDF89-3E34-4EA0-8147-0EBF5D88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30"/>
    <w:rPr>
      <w:color w:val="404040" w:themeColor="text1" w:themeTint="BF"/>
      <w:sz w:val="20"/>
      <w:szCs w:val="24"/>
    </w:rPr>
  </w:style>
  <w:style w:type="paragraph" w:styleId="Heading1">
    <w:name w:val="heading 1"/>
    <w:basedOn w:val="Normal"/>
    <w:next w:val="Normal"/>
    <w:link w:val="Heading1Char"/>
    <w:uiPriority w:val="1"/>
    <w:qFormat/>
    <w:rsid w:val="009F709B"/>
    <w:pPr>
      <w:keepNext/>
      <w:keepLines/>
      <w:spacing w:before="360" w:after="120"/>
      <w:outlineLvl w:val="0"/>
    </w:pPr>
    <w:rPr>
      <w:rFonts w:asciiTheme="majorHAnsi" w:eastAsiaTheme="majorEastAsia" w:hAnsiTheme="majorHAnsi" w:cstheme="majorBidi"/>
      <w:bCs/>
      <w:color w:val="297FD5" w:themeColor="accent2"/>
      <w:sz w:val="28"/>
      <w:szCs w:val="28"/>
    </w:rPr>
  </w:style>
  <w:style w:type="paragraph" w:styleId="Heading2">
    <w:name w:val="heading 2"/>
    <w:basedOn w:val="Normal"/>
    <w:next w:val="Normal"/>
    <w:link w:val="Heading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Heading3">
    <w:name w:val="heading 3"/>
    <w:basedOn w:val="Normal"/>
    <w:next w:val="Normal"/>
    <w:link w:val="Heading3Char"/>
    <w:uiPriority w:val="1"/>
    <w:qFormat/>
    <w:rsid w:val="009F709B"/>
    <w:pPr>
      <w:keepNext/>
      <w:keepLines/>
      <w:spacing w:before="280" w:after="0"/>
      <w:outlineLvl w:val="2"/>
    </w:pPr>
    <w:rPr>
      <w:rFonts w:asciiTheme="majorHAnsi" w:eastAsiaTheme="majorEastAsia" w:hAnsiTheme="majorHAnsi" w:cstheme="majorBidi"/>
      <w:bCs/>
      <w:color w:val="297FD5" w:themeColor="accent2"/>
    </w:rPr>
  </w:style>
  <w:style w:type="paragraph" w:styleId="Heading4">
    <w:name w:val="heading 4"/>
    <w:basedOn w:val="Normal"/>
    <w:next w:val="Normal"/>
    <w:link w:val="Heading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629DD1" w:themeColor="accent1"/>
    </w:rPr>
  </w:style>
  <w:style w:type="paragraph" w:styleId="Heading6">
    <w:name w:val="heading 6"/>
    <w:basedOn w:val="Normal"/>
    <w:next w:val="Normal"/>
    <w:link w:val="Heading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Heading8">
    <w:name w:val="heading 8"/>
    <w:basedOn w:val="Normal"/>
    <w:next w:val="Normal"/>
    <w:link w:val="Heading8Char"/>
    <w:uiPriority w:val="1"/>
    <w:semiHidden/>
    <w:unhideWhenUsed/>
    <w:qFormat/>
    <w:rsid w:val="009F709B"/>
    <w:pPr>
      <w:keepNext/>
      <w:keepLines/>
      <w:spacing w:before="200" w:after="0"/>
      <w:outlineLvl w:val="7"/>
    </w:pPr>
    <w:rPr>
      <w:rFonts w:asciiTheme="majorHAnsi" w:eastAsiaTheme="majorEastAsia" w:hAnsiTheme="majorHAnsi" w:cstheme="majorBidi"/>
      <w:color w:val="297FD5" w:themeColor="accent2"/>
      <w:szCs w:val="20"/>
    </w:rPr>
  </w:style>
  <w:style w:type="paragraph" w:styleId="Heading9">
    <w:name w:val="heading 9"/>
    <w:basedOn w:val="Normal"/>
    <w:next w:val="Normal"/>
    <w:link w:val="Heading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09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F709B"/>
    <w:rPr>
      <w:color w:val="404040" w:themeColor="text1" w:themeTint="BF"/>
      <w:sz w:val="16"/>
      <w:szCs w:val="16"/>
    </w:rPr>
  </w:style>
  <w:style w:type="paragraph" w:styleId="BlockText">
    <w:name w:val="Block Text"/>
    <w:basedOn w:val="Normal"/>
    <w:uiPriority w:val="1"/>
    <w:unhideWhenUsed/>
    <w:qFormat/>
    <w:rsid w:val="009F709B"/>
    <w:pPr>
      <w:spacing w:after="0"/>
      <w:ind w:right="360"/>
    </w:pPr>
    <w:rPr>
      <w:iCs/>
      <w:color w:val="7F7F7F" w:themeColor="text1" w:themeTint="80"/>
    </w:rPr>
  </w:style>
  <w:style w:type="paragraph" w:customStyle="1" w:styleId="CourseDetails">
    <w:name w:val="Course Details"/>
    <w:basedOn w:val="Normal"/>
    <w:uiPriority w:val="1"/>
    <w:qFormat/>
    <w:rsid w:val="0067573E"/>
    <w:pPr>
      <w:spacing w:after="120"/>
    </w:pPr>
    <w:rPr>
      <w:color w:val="595959" w:themeColor="text1" w:themeTint="A6"/>
      <w:sz w:val="24"/>
    </w:rPr>
  </w:style>
  <w:style w:type="paragraph" w:styleId="Date">
    <w:name w:val="Date"/>
    <w:basedOn w:val="Normal"/>
    <w:next w:val="Normal"/>
    <w:link w:val="DateChar"/>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DateChar">
    <w:name w:val="Date Char"/>
    <w:basedOn w:val="DefaultParagraphFont"/>
    <w:link w:val="Date"/>
    <w:uiPriority w:val="1"/>
    <w:rsid w:val="001845BE"/>
    <w:rPr>
      <w:b/>
      <w:color w:val="7F7F7F" w:themeColor="text1" w:themeTint="80"/>
      <w:sz w:val="18"/>
      <w:szCs w:val="24"/>
    </w:rPr>
  </w:style>
  <w:style w:type="paragraph" w:styleId="Footer">
    <w:name w:val="footer"/>
    <w:basedOn w:val="Normal"/>
    <w:link w:val="FooterChar"/>
    <w:uiPriority w:val="99"/>
    <w:rsid w:val="009F709B"/>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9F709B"/>
    <w:rPr>
      <w:color w:val="595959" w:themeColor="text1" w:themeTint="A6"/>
      <w:sz w:val="20"/>
      <w:szCs w:val="24"/>
    </w:rPr>
  </w:style>
  <w:style w:type="paragraph" w:customStyle="1" w:styleId="FooterRight">
    <w:name w:val="Footer Right"/>
    <w:basedOn w:val="Footer"/>
    <w:uiPriority w:val="99"/>
    <w:rsid w:val="009F709B"/>
    <w:pPr>
      <w:jc w:val="right"/>
    </w:pPr>
  </w:style>
  <w:style w:type="paragraph" w:styleId="Header">
    <w:name w:val="header"/>
    <w:basedOn w:val="Normal"/>
    <w:link w:val="HeaderChar"/>
    <w:uiPriority w:val="99"/>
    <w:rsid w:val="009F709B"/>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9F709B"/>
    <w:rPr>
      <w:color w:val="595959" w:themeColor="text1" w:themeTint="A6"/>
      <w:sz w:val="20"/>
      <w:szCs w:val="24"/>
    </w:rPr>
  </w:style>
  <w:style w:type="character" w:customStyle="1" w:styleId="Heading1Char">
    <w:name w:val="Heading 1 Char"/>
    <w:basedOn w:val="DefaultParagraphFont"/>
    <w:link w:val="Heading1"/>
    <w:uiPriority w:val="1"/>
    <w:rsid w:val="009F709B"/>
    <w:rPr>
      <w:rFonts w:asciiTheme="majorHAnsi" w:eastAsiaTheme="majorEastAsia" w:hAnsiTheme="majorHAnsi" w:cstheme="majorBidi"/>
      <w:bCs/>
      <w:color w:val="297FD5" w:themeColor="accent2"/>
      <w:sz w:val="28"/>
      <w:szCs w:val="28"/>
    </w:rPr>
  </w:style>
  <w:style w:type="character" w:customStyle="1" w:styleId="Heading2Char">
    <w:name w:val="Heading 2 Char"/>
    <w:basedOn w:val="DefaultParagraphFont"/>
    <w:link w:val="Heading2"/>
    <w:uiPriority w:val="1"/>
    <w:rsid w:val="0067573E"/>
    <w:rPr>
      <w:rFonts w:asciiTheme="majorHAnsi" w:eastAsiaTheme="majorEastAsia" w:hAnsiTheme="majorHAnsi" w:cstheme="majorBidi"/>
      <w:bCs/>
      <w:color w:val="595959" w:themeColor="text1" w:themeTint="A6"/>
      <w:sz w:val="28"/>
      <w:szCs w:val="26"/>
    </w:rPr>
  </w:style>
  <w:style w:type="character" w:customStyle="1" w:styleId="Heading3Char">
    <w:name w:val="Heading 3 Char"/>
    <w:basedOn w:val="DefaultParagraphFont"/>
    <w:link w:val="Heading3"/>
    <w:uiPriority w:val="1"/>
    <w:rsid w:val="009F709B"/>
    <w:rPr>
      <w:rFonts w:asciiTheme="majorHAnsi" w:eastAsiaTheme="majorEastAsia" w:hAnsiTheme="majorHAnsi" w:cstheme="majorBidi"/>
      <w:bCs/>
      <w:color w:val="297FD5" w:themeColor="accent2"/>
      <w:sz w:val="20"/>
      <w:szCs w:val="24"/>
    </w:rPr>
  </w:style>
  <w:style w:type="character" w:customStyle="1" w:styleId="Heading4Char">
    <w:name w:val="Heading 4 Char"/>
    <w:basedOn w:val="DefaultParagraphFont"/>
    <w:link w:val="Heading4"/>
    <w:uiPriority w:val="1"/>
    <w:semiHidden/>
    <w:rsid w:val="009F709B"/>
    <w:rPr>
      <w:rFonts w:asciiTheme="majorHAnsi" w:eastAsiaTheme="majorEastAsia" w:hAnsiTheme="majorHAnsi" w:cstheme="majorBidi"/>
      <w:bCs/>
      <w:iCs/>
      <w:color w:val="629DD1" w:themeColor="accent1"/>
      <w:sz w:val="20"/>
      <w:szCs w:val="24"/>
    </w:rPr>
  </w:style>
  <w:style w:type="character" w:customStyle="1" w:styleId="Heading6Char">
    <w:name w:val="Heading 6 Char"/>
    <w:basedOn w:val="DefaultParagraphFont"/>
    <w:link w:val="Heading6"/>
    <w:uiPriority w:val="1"/>
    <w:semiHidden/>
    <w:rsid w:val="009F709B"/>
    <w:rPr>
      <w:rFonts w:asciiTheme="majorHAnsi" w:eastAsiaTheme="majorEastAsia" w:hAnsiTheme="majorHAnsi" w:cstheme="majorBidi"/>
      <w:i/>
      <w:iCs/>
      <w:color w:val="224E76" w:themeColor="accent1" w:themeShade="7F"/>
      <w:sz w:val="20"/>
      <w:szCs w:val="24"/>
    </w:rPr>
  </w:style>
  <w:style w:type="character" w:customStyle="1" w:styleId="Heading7Char">
    <w:name w:val="Heading 7 Char"/>
    <w:basedOn w:val="DefaultParagraphFont"/>
    <w:link w:val="Heading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Heading8Char">
    <w:name w:val="Heading 8 Char"/>
    <w:basedOn w:val="DefaultParagraphFont"/>
    <w:link w:val="Heading8"/>
    <w:uiPriority w:val="1"/>
    <w:semiHidden/>
    <w:rsid w:val="009F709B"/>
    <w:rPr>
      <w:rFonts w:asciiTheme="majorHAnsi" w:eastAsiaTheme="majorEastAsia" w:hAnsiTheme="majorHAnsi" w:cstheme="majorBidi"/>
      <w:color w:val="297FD5" w:themeColor="accent2"/>
      <w:sz w:val="20"/>
      <w:szCs w:val="20"/>
    </w:rPr>
  </w:style>
  <w:style w:type="character" w:customStyle="1" w:styleId="Heading9Char">
    <w:name w:val="Heading 9 Char"/>
    <w:basedOn w:val="DefaultParagraphFont"/>
    <w:link w:val="Heading9"/>
    <w:uiPriority w:val="1"/>
    <w:semiHidden/>
    <w:rsid w:val="009F709B"/>
    <w:rPr>
      <w:rFonts w:asciiTheme="majorHAnsi" w:eastAsiaTheme="majorEastAsia" w:hAnsiTheme="majorHAnsi" w:cstheme="majorBidi"/>
      <w:iCs/>
      <w:color w:val="595959" w:themeColor="text1" w:themeTint="A6"/>
      <w:sz w:val="20"/>
      <w:szCs w:val="20"/>
    </w:rPr>
  </w:style>
  <w:style w:type="paragraph" w:styleId="ListBullet">
    <w:name w:val="List Bullet"/>
    <w:basedOn w:val="Normal"/>
    <w:uiPriority w:val="1"/>
    <w:qFormat/>
    <w:rsid w:val="009F709B"/>
    <w:pPr>
      <w:numPr>
        <w:numId w:val="2"/>
      </w:numPr>
    </w:pPr>
  </w:style>
  <w:style w:type="paragraph" w:styleId="ListNumber">
    <w:name w:val="List Number"/>
    <w:basedOn w:val="Normal"/>
    <w:uiPriority w:val="1"/>
    <w:qFormat/>
    <w:rsid w:val="009F709B"/>
    <w:pPr>
      <w:numPr>
        <w:numId w:val="4"/>
      </w:numPr>
    </w:pPr>
  </w:style>
  <w:style w:type="paragraph" w:styleId="NoSpacing">
    <w:name w:val="No Spacing"/>
    <w:uiPriority w:val="1"/>
    <w:rsid w:val="009F709B"/>
    <w:pPr>
      <w:spacing w:after="0" w:line="240" w:lineRule="auto"/>
    </w:pPr>
    <w:rPr>
      <w:sz w:val="5"/>
      <w:szCs w:val="24"/>
    </w:rPr>
  </w:style>
  <w:style w:type="character" w:styleId="PlaceholderText">
    <w:name w:val="Placeholder Text"/>
    <w:basedOn w:val="DefaultParagraphFont"/>
    <w:uiPriority w:val="99"/>
    <w:semiHidden/>
    <w:rsid w:val="009F709B"/>
    <w:rPr>
      <w:color w:val="808080"/>
    </w:rPr>
  </w:style>
  <w:style w:type="paragraph" w:styleId="Subtitle">
    <w:name w:val="Subtitle"/>
    <w:basedOn w:val="Normal"/>
    <w:next w:val="Normal"/>
    <w:link w:val="SubtitleChar"/>
    <w:uiPriority w:val="9"/>
    <w:unhideWhenUsed/>
    <w:qFormat/>
    <w:rsid w:val="009F709B"/>
    <w:pPr>
      <w:numPr>
        <w:ilvl w:val="1"/>
      </w:numPr>
      <w:spacing w:before="40" w:after="120" w:line="240" w:lineRule="auto"/>
    </w:pPr>
    <w:rPr>
      <w:rFonts w:asciiTheme="majorHAnsi" w:eastAsiaTheme="majorEastAsia" w:hAnsiTheme="majorHAnsi" w:cstheme="majorBidi"/>
      <w:iCs/>
      <w:color w:val="297FD5" w:themeColor="accent2"/>
      <w:sz w:val="44"/>
    </w:rPr>
  </w:style>
  <w:style w:type="character" w:customStyle="1" w:styleId="SubtitleChar">
    <w:name w:val="Subtitle Char"/>
    <w:basedOn w:val="DefaultParagraphFont"/>
    <w:link w:val="Subtitle"/>
    <w:uiPriority w:val="9"/>
    <w:rsid w:val="004A5130"/>
    <w:rPr>
      <w:rFonts w:asciiTheme="majorHAnsi" w:eastAsiaTheme="majorEastAsia" w:hAnsiTheme="majorHAnsi" w:cstheme="majorBidi"/>
      <w:iCs/>
      <w:color w:val="297FD5" w:themeColor="accent2"/>
      <w:sz w:val="44"/>
      <w:szCs w:val="24"/>
    </w:rPr>
  </w:style>
  <w:style w:type="table" w:styleId="TableGrid">
    <w:name w:val="Table Grid"/>
    <w:basedOn w:val="TableNormal"/>
    <w:uiPriority w:val="59"/>
    <w:rsid w:val="009F709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9"/>
    <w:qFormat/>
    <w:rsid w:val="00B26D64"/>
    <w:pPr>
      <w:spacing w:before="40" w:after="40" w:line="240" w:lineRule="auto"/>
      <w:jc w:val="both"/>
    </w:pPr>
    <w:rPr>
      <w:rFonts w:ascii="Gudea" w:eastAsiaTheme="majorEastAsia" w:hAnsi="Gudea" w:cstheme="majorBidi"/>
      <w:color w:val="297FD5" w:themeColor="accent2"/>
      <w:kern w:val="28"/>
      <w:sz w:val="72"/>
      <w:szCs w:val="52"/>
    </w:rPr>
  </w:style>
  <w:style w:type="character" w:customStyle="1" w:styleId="TitleChar">
    <w:name w:val="Title Char"/>
    <w:basedOn w:val="DefaultParagraphFont"/>
    <w:link w:val="Title"/>
    <w:uiPriority w:val="9"/>
    <w:rsid w:val="00B26D64"/>
    <w:rPr>
      <w:rFonts w:ascii="Gudea" w:eastAsiaTheme="majorEastAsia" w:hAnsi="Gudea" w:cstheme="majorBidi"/>
      <w:color w:val="297FD5" w:themeColor="accent2"/>
      <w:kern w:val="28"/>
      <w:sz w:val="72"/>
      <w:szCs w:val="52"/>
    </w:rPr>
  </w:style>
  <w:style w:type="paragraph" w:styleId="ListBullet2">
    <w:name w:val="List Bullet 2"/>
    <w:basedOn w:val="BlockText"/>
    <w:uiPriority w:val="1"/>
    <w:unhideWhenUsed/>
    <w:qFormat/>
    <w:rsid w:val="00384A08"/>
    <w:pPr>
      <w:numPr>
        <w:numId w:val="5"/>
      </w:numPr>
      <w:spacing w:after="40"/>
    </w:pPr>
  </w:style>
  <w:style w:type="paragraph" w:styleId="ListParagraph">
    <w:name w:val="List Paragraph"/>
    <w:basedOn w:val="Normal"/>
    <w:uiPriority w:val="34"/>
    <w:unhideWhenUsed/>
    <w:qFormat/>
    <w:rsid w:val="00B47650"/>
    <w:pPr>
      <w:ind w:left="720"/>
      <w:contextualSpacing/>
    </w:pPr>
  </w:style>
  <w:style w:type="paragraph" w:styleId="FootnoteText">
    <w:name w:val="footnote text"/>
    <w:basedOn w:val="Normal"/>
    <w:link w:val="FootnoteTextChar"/>
    <w:uiPriority w:val="99"/>
    <w:semiHidden/>
    <w:unhideWhenUsed/>
    <w:rsid w:val="006E7B1F"/>
    <w:pPr>
      <w:spacing w:after="0" w:line="240" w:lineRule="auto"/>
    </w:pPr>
    <w:rPr>
      <w:szCs w:val="20"/>
    </w:rPr>
  </w:style>
  <w:style w:type="character" w:customStyle="1" w:styleId="FootnoteTextChar">
    <w:name w:val="Footnote Text Char"/>
    <w:basedOn w:val="DefaultParagraphFont"/>
    <w:link w:val="FootnoteText"/>
    <w:uiPriority w:val="99"/>
    <w:semiHidden/>
    <w:rsid w:val="006E7B1F"/>
    <w:rPr>
      <w:color w:val="404040" w:themeColor="text1" w:themeTint="BF"/>
      <w:sz w:val="20"/>
      <w:szCs w:val="20"/>
    </w:rPr>
  </w:style>
  <w:style w:type="character" w:styleId="FootnoteReference">
    <w:name w:val="footnote reference"/>
    <w:basedOn w:val="DefaultParagraphFont"/>
    <w:uiPriority w:val="99"/>
    <w:semiHidden/>
    <w:unhideWhenUsed/>
    <w:rsid w:val="006E7B1F"/>
    <w:rPr>
      <w:vertAlign w:val="superscript"/>
    </w:rPr>
  </w:style>
  <w:style w:type="character" w:styleId="CommentReference">
    <w:name w:val="annotation reference"/>
    <w:basedOn w:val="DefaultParagraphFont"/>
    <w:uiPriority w:val="99"/>
    <w:semiHidden/>
    <w:unhideWhenUsed/>
    <w:rsid w:val="007E06BB"/>
    <w:rPr>
      <w:sz w:val="16"/>
      <w:szCs w:val="16"/>
    </w:rPr>
  </w:style>
  <w:style w:type="paragraph" w:styleId="CommentText">
    <w:name w:val="annotation text"/>
    <w:basedOn w:val="Normal"/>
    <w:link w:val="CommentTextChar"/>
    <w:uiPriority w:val="99"/>
    <w:semiHidden/>
    <w:unhideWhenUsed/>
    <w:rsid w:val="007E06BB"/>
    <w:pPr>
      <w:spacing w:line="240" w:lineRule="auto"/>
    </w:pPr>
    <w:rPr>
      <w:szCs w:val="20"/>
    </w:rPr>
  </w:style>
  <w:style w:type="character" w:customStyle="1" w:styleId="CommentTextChar">
    <w:name w:val="Comment Text Char"/>
    <w:basedOn w:val="DefaultParagraphFont"/>
    <w:link w:val="CommentText"/>
    <w:uiPriority w:val="99"/>
    <w:semiHidden/>
    <w:rsid w:val="007E06BB"/>
    <w:rPr>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E06BB"/>
    <w:rPr>
      <w:b/>
      <w:bCs/>
    </w:rPr>
  </w:style>
  <w:style w:type="character" w:customStyle="1" w:styleId="CommentSubjectChar">
    <w:name w:val="Comment Subject Char"/>
    <w:basedOn w:val="CommentTextChar"/>
    <w:link w:val="CommentSubject"/>
    <w:uiPriority w:val="99"/>
    <w:semiHidden/>
    <w:rsid w:val="007E06BB"/>
    <w:rPr>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70266">
      <w:bodyDiv w:val="1"/>
      <w:marLeft w:val="0"/>
      <w:marRight w:val="0"/>
      <w:marTop w:val="0"/>
      <w:marBottom w:val="0"/>
      <w:divBdr>
        <w:top w:val="none" w:sz="0" w:space="0" w:color="auto"/>
        <w:left w:val="none" w:sz="0" w:space="0" w:color="auto"/>
        <w:bottom w:val="none" w:sz="0" w:space="0" w:color="auto"/>
        <w:right w:val="none" w:sz="0" w:space="0" w:color="auto"/>
      </w:divBdr>
    </w:div>
    <w:div w:id="185869519">
      <w:bodyDiv w:val="1"/>
      <w:marLeft w:val="0"/>
      <w:marRight w:val="0"/>
      <w:marTop w:val="0"/>
      <w:marBottom w:val="0"/>
      <w:divBdr>
        <w:top w:val="none" w:sz="0" w:space="0" w:color="auto"/>
        <w:left w:val="none" w:sz="0" w:space="0" w:color="auto"/>
        <w:bottom w:val="none" w:sz="0" w:space="0" w:color="auto"/>
        <w:right w:val="none" w:sz="0" w:space="0" w:color="auto"/>
      </w:divBdr>
    </w:div>
    <w:div w:id="252785555">
      <w:bodyDiv w:val="1"/>
      <w:marLeft w:val="0"/>
      <w:marRight w:val="0"/>
      <w:marTop w:val="0"/>
      <w:marBottom w:val="0"/>
      <w:divBdr>
        <w:top w:val="none" w:sz="0" w:space="0" w:color="auto"/>
        <w:left w:val="none" w:sz="0" w:space="0" w:color="auto"/>
        <w:bottom w:val="none" w:sz="0" w:space="0" w:color="auto"/>
        <w:right w:val="none" w:sz="0" w:space="0" w:color="auto"/>
      </w:divBdr>
    </w:div>
    <w:div w:id="354771076">
      <w:bodyDiv w:val="1"/>
      <w:marLeft w:val="0"/>
      <w:marRight w:val="0"/>
      <w:marTop w:val="0"/>
      <w:marBottom w:val="0"/>
      <w:divBdr>
        <w:top w:val="none" w:sz="0" w:space="0" w:color="auto"/>
        <w:left w:val="none" w:sz="0" w:space="0" w:color="auto"/>
        <w:bottom w:val="none" w:sz="0" w:space="0" w:color="auto"/>
        <w:right w:val="none" w:sz="0" w:space="0" w:color="auto"/>
      </w:divBdr>
    </w:div>
    <w:div w:id="572351510">
      <w:bodyDiv w:val="1"/>
      <w:marLeft w:val="0"/>
      <w:marRight w:val="0"/>
      <w:marTop w:val="0"/>
      <w:marBottom w:val="0"/>
      <w:divBdr>
        <w:top w:val="none" w:sz="0" w:space="0" w:color="auto"/>
        <w:left w:val="none" w:sz="0" w:space="0" w:color="auto"/>
        <w:bottom w:val="none" w:sz="0" w:space="0" w:color="auto"/>
        <w:right w:val="none" w:sz="0" w:space="0" w:color="auto"/>
      </w:divBdr>
    </w:div>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4644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Capi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9018F-E5DC-4F82-BA0A-B29F76D84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Pages>
  <Words>746</Words>
  <Characters>6044</Characters>
  <Application>Microsoft Office Word</Application>
  <DocSecurity>0</DocSecurity>
  <Lines>50</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Doctoral Study Plan and progress review</vt:lpstr>
      <vt:lpstr>Doctoral Study Plan and progress review</vt:lpstr>
    </vt:vector>
  </TitlesOfParts>
  <Manager/>
  <Company/>
  <LinksUpToDate>false</LinksUpToDate>
  <CharactersWithSpaces>67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Study Plan and progress review</dc:title>
  <dc:subject/>
  <dc:creator>Petra</dc:creator>
  <cp:keywords/>
  <dc:description/>
  <cp:lastModifiedBy>Peltomaa Hanna</cp:lastModifiedBy>
  <cp:revision>12</cp:revision>
  <cp:lastPrinted>2017-05-11T07:43:00Z</cp:lastPrinted>
  <dcterms:created xsi:type="dcterms:W3CDTF">2024-11-08T06:55:00Z</dcterms:created>
  <dcterms:modified xsi:type="dcterms:W3CDTF">2025-02-18T08:35:00Z</dcterms:modified>
  <cp:category/>
</cp:coreProperties>
</file>